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85EFF" w14:textId="6F13AFF5" w:rsidR="007B2FB0" w:rsidRDefault="00A05C24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4970E8" w:rsidRPr="00060DCB">
        <w:rPr>
          <w:rFonts w:ascii="Arial" w:hAnsi="Arial" w:cs="Arial"/>
          <w:b/>
          <w:sz w:val="28"/>
          <w:szCs w:val="28"/>
        </w:rPr>
        <w:t>TLPOA</w:t>
      </w:r>
      <w:r w:rsidR="00DD55C1" w:rsidRPr="00060DCB">
        <w:rPr>
          <w:rFonts w:ascii="Arial" w:hAnsi="Arial" w:cs="Arial"/>
          <w:b/>
          <w:sz w:val="28"/>
          <w:szCs w:val="28"/>
        </w:rPr>
        <w:t xml:space="preserve"> Board</w:t>
      </w:r>
      <w:r w:rsidR="004970E8" w:rsidRPr="00060DCB">
        <w:rPr>
          <w:rFonts w:ascii="Arial" w:hAnsi="Arial" w:cs="Arial"/>
          <w:b/>
          <w:sz w:val="28"/>
          <w:szCs w:val="28"/>
        </w:rPr>
        <w:t xml:space="preserve"> Meeting Minute</w:t>
      </w:r>
      <w:r w:rsidR="007B2FB0">
        <w:rPr>
          <w:rFonts w:ascii="Arial" w:hAnsi="Arial" w:cs="Arial"/>
          <w:b/>
          <w:sz w:val="28"/>
          <w:szCs w:val="28"/>
        </w:rPr>
        <w:t>s</w:t>
      </w:r>
    </w:p>
    <w:p w14:paraId="358DEA0A" w14:textId="52215946" w:rsidR="004970E8" w:rsidRPr="00F14344" w:rsidRDefault="008C6AA7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pril</w:t>
      </w:r>
      <w:r w:rsidR="00A05C24">
        <w:rPr>
          <w:rFonts w:ascii="Arial" w:hAnsi="Arial" w:cs="Arial"/>
          <w:b/>
          <w:sz w:val="28"/>
          <w:szCs w:val="28"/>
        </w:rPr>
        <w:t xml:space="preserve"> 2</w:t>
      </w:r>
      <w:r>
        <w:rPr>
          <w:rFonts w:ascii="Arial" w:hAnsi="Arial" w:cs="Arial"/>
          <w:b/>
          <w:sz w:val="28"/>
          <w:szCs w:val="28"/>
        </w:rPr>
        <w:t>6</w:t>
      </w:r>
      <w:r w:rsidR="005B54FC">
        <w:rPr>
          <w:rFonts w:ascii="Arial" w:hAnsi="Arial" w:cs="Arial"/>
          <w:b/>
          <w:sz w:val="28"/>
          <w:szCs w:val="28"/>
        </w:rPr>
        <w:t>, 202</w:t>
      </w:r>
      <w:r w:rsidR="00CE3228">
        <w:rPr>
          <w:rFonts w:ascii="Arial" w:hAnsi="Arial" w:cs="Arial"/>
          <w:b/>
          <w:sz w:val="28"/>
          <w:szCs w:val="28"/>
        </w:rPr>
        <w:t>5</w:t>
      </w:r>
    </w:p>
    <w:p w14:paraId="79639AFF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7D3E1B6C" w14:textId="390E12B9" w:rsidR="004970E8" w:rsidRPr="00876417" w:rsidRDefault="004970E8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  <w:b/>
        </w:rPr>
        <w:t>Meeting Called to Order</w:t>
      </w:r>
      <w:r w:rsidRPr="00876417">
        <w:rPr>
          <w:rFonts w:ascii="Arial" w:hAnsi="Arial" w:cs="Arial"/>
        </w:rPr>
        <w:t xml:space="preserve"> </w:t>
      </w:r>
      <w:r w:rsidR="0073626F" w:rsidRPr="00876417">
        <w:rPr>
          <w:rFonts w:ascii="Arial" w:hAnsi="Arial" w:cs="Arial"/>
        </w:rPr>
        <w:t xml:space="preserve">by </w:t>
      </w:r>
      <w:r w:rsidR="00FA149B" w:rsidRPr="00876417">
        <w:rPr>
          <w:rFonts w:ascii="Arial" w:hAnsi="Arial" w:cs="Arial"/>
        </w:rPr>
        <w:t xml:space="preserve">President </w:t>
      </w:r>
      <w:r w:rsidR="00611CB1" w:rsidRPr="00876417">
        <w:rPr>
          <w:rFonts w:ascii="Arial" w:hAnsi="Arial" w:cs="Arial"/>
        </w:rPr>
        <w:t>Tom Conquest</w:t>
      </w:r>
      <w:r w:rsidR="00664302" w:rsidRPr="00876417">
        <w:rPr>
          <w:rFonts w:ascii="Arial" w:hAnsi="Arial" w:cs="Arial"/>
        </w:rPr>
        <w:t xml:space="preserve"> </w:t>
      </w:r>
      <w:r w:rsidR="00B1650A" w:rsidRPr="00876417">
        <w:rPr>
          <w:rFonts w:ascii="Arial" w:hAnsi="Arial" w:cs="Arial"/>
        </w:rPr>
        <w:t xml:space="preserve">at </w:t>
      </w:r>
      <w:r w:rsidR="00811976">
        <w:rPr>
          <w:rFonts w:ascii="Arial" w:hAnsi="Arial" w:cs="Arial"/>
        </w:rPr>
        <w:t>8:3</w:t>
      </w:r>
      <w:r w:rsidR="00DB3FC8">
        <w:rPr>
          <w:rFonts w:ascii="Arial" w:hAnsi="Arial" w:cs="Arial"/>
        </w:rPr>
        <w:t>0</w:t>
      </w:r>
      <w:r w:rsidR="00D97A35">
        <w:rPr>
          <w:rFonts w:ascii="Arial" w:hAnsi="Arial" w:cs="Arial"/>
        </w:rPr>
        <w:t xml:space="preserve"> </w:t>
      </w:r>
      <w:proofErr w:type="gramStart"/>
      <w:r w:rsidR="0034743F">
        <w:rPr>
          <w:rFonts w:ascii="Arial" w:hAnsi="Arial" w:cs="Arial"/>
        </w:rPr>
        <w:t>A</w:t>
      </w:r>
      <w:r w:rsidR="00967C39">
        <w:rPr>
          <w:rFonts w:ascii="Arial" w:hAnsi="Arial" w:cs="Arial"/>
        </w:rPr>
        <w:t>M</w:t>
      </w:r>
      <w:r w:rsidR="00724E00">
        <w:rPr>
          <w:rFonts w:ascii="Arial" w:hAnsi="Arial" w:cs="Arial"/>
        </w:rPr>
        <w:t>.</w:t>
      </w:r>
      <w:r w:rsidR="00D97A35">
        <w:rPr>
          <w:rFonts w:ascii="Arial" w:hAnsi="Arial" w:cs="Arial"/>
        </w:rPr>
        <w:t>.</w:t>
      </w:r>
      <w:proofErr w:type="gramEnd"/>
    </w:p>
    <w:p w14:paraId="52AF08ED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1FF64E55" w14:textId="6FDE4F02" w:rsidR="004970E8" w:rsidRPr="00876417" w:rsidRDefault="004970E8" w:rsidP="004970E8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>Attend</w:t>
      </w:r>
      <w:r w:rsidR="00611CB1" w:rsidRPr="00876417">
        <w:rPr>
          <w:rFonts w:ascii="Arial" w:hAnsi="Arial" w:cs="Arial"/>
          <w:b/>
          <w:u w:val="single"/>
        </w:rPr>
        <w:t>ees</w:t>
      </w:r>
      <w:r w:rsidRPr="00876417">
        <w:rPr>
          <w:rFonts w:ascii="Arial" w:hAnsi="Arial" w:cs="Arial"/>
          <w:b/>
          <w:u w:val="single"/>
        </w:rPr>
        <w:t xml:space="preserve">: </w:t>
      </w:r>
    </w:p>
    <w:p w14:paraId="570E89FE" w14:textId="28431481" w:rsidR="00EC01A0" w:rsidRPr="004D022A" w:rsidRDefault="009D1686" w:rsidP="000570E1">
      <w:pPr>
        <w:spacing w:line="240" w:lineRule="auto"/>
        <w:rPr>
          <w:rFonts w:ascii="Arial" w:hAnsi="Arial" w:cs="Arial"/>
        </w:rPr>
      </w:pPr>
      <w:r w:rsidRPr="00876417">
        <w:rPr>
          <w:rFonts w:ascii="Arial" w:hAnsi="Arial" w:cs="Arial"/>
        </w:rPr>
        <w:t>Board Members</w:t>
      </w:r>
      <w:r w:rsidR="004B161E" w:rsidRPr="00876417">
        <w:rPr>
          <w:rFonts w:ascii="Arial" w:hAnsi="Arial" w:cs="Arial"/>
        </w:rPr>
        <w:t xml:space="preserve"> </w:t>
      </w:r>
      <w:r w:rsidR="006215AF">
        <w:rPr>
          <w:rFonts w:ascii="Arial" w:hAnsi="Arial" w:cs="Arial"/>
        </w:rPr>
        <w:t>-</w:t>
      </w:r>
      <w:r w:rsidR="00BA66EB" w:rsidRPr="00876417">
        <w:rPr>
          <w:rFonts w:ascii="Arial" w:hAnsi="Arial" w:cs="Arial"/>
        </w:rPr>
        <w:t xml:space="preserve"> </w:t>
      </w:r>
      <w:r w:rsidR="00B76F3F">
        <w:rPr>
          <w:rFonts w:ascii="Arial" w:hAnsi="Arial" w:cs="Arial"/>
        </w:rPr>
        <w:t xml:space="preserve">Tom Conquest, </w:t>
      </w:r>
      <w:r w:rsidR="00647168">
        <w:rPr>
          <w:rFonts w:ascii="Arial" w:hAnsi="Arial" w:cs="Arial"/>
        </w:rPr>
        <w:t xml:space="preserve">Pat Kish, </w:t>
      </w:r>
      <w:r w:rsidR="00B63130">
        <w:rPr>
          <w:rFonts w:ascii="Arial" w:hAnsi="Arial" w:cs="Arial"/>
        </w:rPr>
        <w:t xml:space="preserve">Colin </w:t>
      </w:r>
      <w:r w:rsidR="004D022A">
        <w:rPr>
          <w:rFonts w:ascii="Arial" w:hAnsi="Arial" w:cs="Arial"/>
        </w:rPr>
        <w:t>Gibbings</w:t>
      </w:r>
      <w:r w:rsidR="00CE3228">
        <w:rPr>
          <w:rFonts w:ascii="Arial" w:hAnsi="Arial" w:cs="Arial"/>
        </w:rPr>
        <w:t>,</w:t>
      </w:r>
      <w:r w:rsidR="009F1903">
        <w:rPr>
          <w:rFonts w:ascii="Arial" w:hAnsi="Arial" w:cs="Arial"/>
        </w:rPr>
        <w:t xml:space="preserve"> Pete Stephens</w:t>
      </w:r>
      <w:r w:rsidR="008C6AA7">
        <w:rPr>
          <w:rFonts w:ascii="Arial" w:hAnsi="Arial" w:cs="Arial"/>
        </w:rPr>
        <w:t xml:space="preserve">, Tim Manganello, Tom Page, Judd </w:t>
      </w:r>
      <w:proofErr w:type="spellStart"/>
      <w:r w:rsidR="008C6AA7">
        <w:rPr>
          <w:rFonts w:ascii="Arial" w:hAnsi="Arial" w:cs="Arial"/>
        </w:rPr>
        <w:t>Wellard</w:t>
      </w:r>
      <w:proofErr w:type="spellEnd"/>
    </w:p>
    <w:p w14:paraId="27B4F53E" w14:textId="6575E001" w:rsidR="004B7C66" w:rsidRPr="00876417" w:rsidRDefault="004B7C66" w:rsidP="004B7C66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 xml:space="preserve">Meeting Minutes: </w:t>
      </w:r>
    </w:p>
    <w:p w14:paraId="6B809641" w14:textId="0B38D194" w:rsidR="006601EB" w:rsidRPr="00876417" w:rsidRDefault="004D022A" w:rsidP="00ED5FB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Board approved the </w:t>
      </w:r>
      <w:r w:rsidR="006E5DEE">
        <w:rPr>
          <w:rFonts w:ascii="Arial" w:hAnsi="Arial" w:cs="Arial"/>
        </w:rPr>
        <w:t>March</w:t>
      </w:r>
      <w:r w:rsidR="00854E65">
        <w:rPr>
          <w:rFonts w:ascii="Arial" w:hAnsi="Arial" w:cs="Arial"/>
        </w:rPr>
        <w:t xml:space="preserve"> 202</w:t>
      </w:r>
      <w:r w:rsidR="00423DC8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meeting minutes</w:t>
      </w:r>
      <w:r w:rsidR="00B4761A">
        <w:rPr>
          <w:rFonts w:ascii="Arial" w:hAnsi="Arial" w:cs="Arial"/>
        </w:rPr>
        <w:t>.</w:t>
      </w:r>
      <w:r w:rsidR="00294549">
        <w:rPr>
          <w:rFonts w:ascii="Arial" w:hAnsi="Arial" w:cs="Arial"/>
        </w:rPr>
        <w:t xml:space="preserve"> </w:t>
      </w:r>
    </w:p>
    <w:p w14:paraId="5A1DD3E1" w14:textId="77777777" w:rsidR="003B29D3" w:rsidRPr="00876417" w:rsidRDefault="003B29D3" w:rsidP="00ED5FBC">
      <w:pPr>
        <w:spacing w:after="0"/>
        <w:rPr>
          <w:rFonts w:ascii="Arial" w:hAnsi="Arial" w:cs="Arial"/>
          <w:b/>
        </w:rPr>
      </w:pPr>
    </w:p>
    <w:p w14:paraId="307D4239" w14:textId="53FADDDA" w:rsidR="00ED5FBC" w:rsidRPr="00D459D4" w:rsidRDefault="00ED5FBC" w:rsidP="00ED5FBC">
      <w:pPr>
        <w:spacing w:after="0"/>
        <w:rPr>
          <w:rFonts w:ascii="Arial" w:hAnsi="Arial" w:cs="Arial"/>
          <w:b/>
          <w:u w:val="single"/>
        </w:rPr>
      </w:pPr>
      <w:r w:rsidRPr="00D459D4">
        <w:rPr>
          <w:rFonts w:ascii="Arial" w:hAnsi="Arial" w:cs="Arial"/>
          <w:b/>
          <w:u w:val="single"/>
        </w:rPr>
        <w:t xml:space="preserve">Officer </w:t>
      </w:r>
      <w:r w:rsidR="00787CF5" w:rsidRPr="00D459D4">
        <w:rPr>
          <w:rFonts w:ascii="Arial" w:hAnsi="Arial" w:cs="Arial"/>
          <w:b/>
          <w:u w:val="single"/>
        </w:rPr>
        <w:t>Remarks</w:t>
      </w:r>
      <w:r w:rsidRPr="00D459D4">
        <w:rPr>
          <w:rFonts w:ascii="Arial" w:hAnsi="Arial" w:cs="Arial"/>
          <w:b/>
          <w:u w:val="single"/>
        </w:rPr>
        <w:t>:</w:t>
      </w:r>
    </w:p>
    <w:p w14:paraId="2E8BC517" w14:textId="4FCA5E08" w:rsidR="00BC2BA5" w:rsidRDefault="002B7E3F" w:rsidP="004518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at called in from the MLSA Conference she was </w:t>
      </w:r>
      <w:r w:rsidR="009C2E2C">
        <w:rPr>
          <w:rFonts w:ascii="Arial" w:hAnsi="Arial" w:cs="Arial"/>
        </w:rPr>
        <w:t>attending.  She mentioned it has been a very meaningful exp</w:t>
      </w:r>
      <w:r w:rsidR="00AE092E">
        <w:rPr>
          <w:rFonts w:ascii="Arial" w:hAnsi="Arial" w:cs="Arial"/>
        </w:rPr>
        <w:t>erience thus far.</w:t>
      </w:r>
    </w:p>
    <w:p w14:paraId="372FD137" w14:textId="77777777" w:rsidR="00AE092E" w:rsidRDefault="00AE092E" w:rsidP="00451801">
      <w:pPr>
        <w:spacing w:after="0"/>
        <w:rPr>
          <w:rFonts w:ascii="Arial" w:hAnsi="Arial" w:cs="Arial"/>
          <w:bCs/>
        </w:rPr>
      </w:pPr>
    </w:p>
    <w:p w14:paraId="17EBA6EC" w14:textId="14E15EE5" w:rsidR="005C01B4" w:rsidRDefault="004C05E8" w:rsidP="00D5453F">
      <w:pPr>
        <w:spacing w:after="0"/>
        <w:rPr>
          <w:rFonts w:ascii="Arial" w:hAnsi="Arial" w:cs="Arial"/>
          <w:b/>
          <w:sz w:val="24"/>
          <w:szCs w:val="24"/>
        </w:rPr>
      </w:pPr>
      <w:r w:rsidRPr="00E53029">
        <w:rPr>
          <w:rFonts w:ascii="Arial" w:hAnsi="Arial" w:cs="Arial"/>
          <w:b/>
          <w:sz w:val="24"/>
          <w:szCs w:val="24"/>
        </w:rPr>
        <w:t>New Business:</w:t>
      </w:r>
    </w:p>
    <w:p w14:paraId="5C39C8D1" w14:textId="77777777" w:rsidR="007548C0" w:rsidRDefault="007548C0" w:rsidP="00F70ED9">
      <w:pPr>
        <w:spacing w:after="0"/>
        <w:rPr>
          <w:rFonts w:ascii="Arial" w:hAnsi="Arial" w:cs="Arial"/>
          <w:b/>
          <w:bCs/>
          <w:color w:val="000000"/>
          <w:u w:val="single"/>
        </w:rPr>
      </w:pPr>
      <w:bookmarkStart w:id="0" w:name="_Hlk162256449"/>
    </w:p>
    <w:p w14:paraId="4ABAD87F" w14:textId="60F9DC7D" w:rsidR="00AE092E" w:rsidRDefault="00AE092E" w:rsidP="00655FBC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Lewiston Car Show </w:t>
      </w:r>
      <w:r w:rsidR="000F02AD">
        <w:rPr>
          <w:rFonts w:ascii="Arial" w:hAnsi="Arial" w:cs="Arial"/>
          <w:b/>
          <w:bCs/>
          <w:color w:val="000000"/>
          <w:u w:val="single"/>
        </w:rPr>
        <w:t>Donation Request:</w:t>
      </w:r>
    </w:p>
    <w:p w14:paraId="657B0398" w14:textId="4A59F078" w:rsidR="000F02AD" w:rsidRPr="00A01C92" w:rsidRDefault="000F02AD" w:rsidP="00655FBC">
      <w:pPr>
        <w:spacing w:after="0"/>
        <w:rPr>
          <w:rFonts w:ascii="Arial" w:hAnsi="Arial" w:cs="Arial"/>
          <w:color w:val="000000"/>
        </w:rPr>
      </w:pPr>
      <w:r w:rsidRPr="00A01C92">
        <w:rPr>
          <w:rFonts w:ascii="Arial" w:hAnsi="Arial" w:cs="Arial"/>
          <w:color w:val="000000"/>
        </w:rPr>
        <w:t xml:space="preserve">The Board approved a $300 donation this year </w:t>
      </w:r>
      <w:r w:rsidR="00F730F0" w:rsidRPr="00A01C92">
        <w:rPr>
          <w:rFonts w:ascii="Arial" w:hAnsi="Arial" w:cs="Arial"/>
          <w:color w:val="000000"/>
        </w:rPr>
        <w:t xml:space="preserve">considering the popularity of the show and additional </w:t>
      </w:r>
      <w:r w:rsidR="00B67E2D" w:rsidRPr="00A01C92">
        <w:rPr>
          <w:rFonts w:ascii="Arial" w:hAnsi="Arial" w:cs="Arial"/>
          <w:color w:val="000000"/>
        </w:rPr>
        <w:t xml:space="preserve">recognition for TLPOA as a sponsor.  Colin confirmed we had the </w:t>
      </w:r>
      <w:r w:rsidR="00A01C92" w:rsidRPr="00A01C92">
        <w:rPr>
          <w:rFonts w:ascii="Arial" w:hAnsi="Arial" w:cs="Arial"/>
          <w:color w:val="000000"/>
        </w:rPr>
        <w:t>budget to upgrade our donation level.</w:t>
      </w:r>
    </w:p>
    <w:p w14:paraId="60F2B707" w14:textId="77777777" w:rsidR="00A01C92" w:rsidRDefault="00A01C92" w:rsidP="00655FBC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bookmarkEnd w:id="0"/>
    <w:p w14:paraId="4EF405F4" w14:textId="02DA6298" w:rsidR="009A7283" w:rsidRDefault="009029ED" w:rsidP="009A7283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Proposed East Twin Lake Ma</w:t>
      </w:r>
      <w:r w:rsidR="00C15E77">
        <w:rPr>
          <w:rFonts w:ascii="Arial" w:hAnsi="Arial" w:cs="Arial"/>
          <w:b/>
          <w:bCs/>
          <w:color w:val="000000"/>
          <w:u w:val="single"/>
        </w:rPr>
        <w:t>r</w:t>
      </w:r>
      <w:r>
        <w:rPr>
          <w:rFonts w:ascii="Arial" w:hAnsi="Arial" w:cs="Arial"/>
          <w:b/>
          <w:bCs/>
          <w:color w:val="000000"/>
          <w:u w:val="single"/>
        </w:rPr>
        <w:t>ina</w:t>
      </w:r>
      <w:r w:rsidR="009A7283"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12342CF8" w14:textId="75C41948" w:rsidR="00EF7BF2" w:rsidRDefault="00EF7BF2" w:rsidP="00E47BBF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Board approved a response opposing </w:t>
      </w:r>
      <w:r w:rsidR="00F70AB5">
        <w:rPr>
          <w:rFonts w:ascii="Arial" w:hAnsi="Arial" w:cs="Arial"/>
          <w:bCs/>
        </w:rPr>
        <w:t xml:space="preserve">the proposed marina.  Tom will send in the </w:t>
      </w:r>
      <w:r w:rsidR="00AC11CD">
        <w:rPr>
          <w:rFonts w:ascii="Arial" w:hAnsi="Arial" w:cs="Arial"/>
          <w:bCs/>
        </w:rPr>
        <w:t xml:space="preserve">Board’s response </w:t>
      </w:r>
      <w:r w:rsidR="00536516">
        <w:rPr>
          <w:rFonts w:ascii="Arial" w:hAnsi="Arial" w:cs="Arial"/>
          <w:bCs/>
        </w:rPr>
        <w:t xml:space="preserve">into EGLE </w:t>
      </w:r>
      <w:r w:rsidR="00AC11CD">
        <w:rPr>
          <w:rFonts w:ascii="Arial" w:hAnsi="Arial" w:cs="Arial"/>
          <w:bCs/>
        </w:rPr>
        <w:t xml:space="preserve">per the ‘request for comments’ process </w:t>
      </w:r>
      <w:r w:rsidR="00536516">
        <w:rPr>
          <w:rFonts w:ascii="Arial" w:hAnsi="Arial" w:cs="Arial"/>
          <w:bCs/>
        </w:rPr>
        <w:t xml:space="preserve">stated by EGLE.  Tom will also send the response directly to </w:t>
      </w:r>
      <w:r w:rsidR="00630721">
        <w:rPr>
          <w:rFonts w:ascii="Arial" w:hAnsi="Arial" w:cs="Arial"/>
          <w:bCs/>
        </w:rPr>
        <w:t xml:space="preserve">the EGLE contact </w:t>
      </w:r>
      <w:r w:rsidR="0087654F">
        <w:rPr>
          <w:rFonts w:ascii="Arial" w:hAnsi="Arial" w:cs="Arial"/>
          <w:bCs/>
        </w:rPr>
        <w:t xml:space="preserve">person.  Pat will re-send out the EGLE </w:t>
      </w:r>
      <w:r w:rsidR="00C83979">
        <w:rPr>
          <w:rFonts w:ascii="Arial" w:hAnsi="Arial" w:cs="Arial"/>
          <w:bCs/>
        </w:rPr>
        <w:t>‘request for comment’ email to our Board and membership.</w:t>
      </w:r>
    </w:p>
    <w:p w14:paraId="5CB7DA4E" w14:textId="77777777" w:rsidR="00C83979" w:rsidRDefault="00C83979" w:rsidP="00E47BBF">
      <w:pPr>
        <w:spacing w:after="0"/>
        <w:rPr>
          <w:rFonts w:ascii="Arial" w:hAnsi="Arial" w:cs="Arial"/>
          <w:bCs/>
        </w:rPr>
      </w:pPr>
    </w:p>
    <w:p w14:paraId="15A736F2" w14:textId="37FB99FA" w:rsidR="00D07EF8" w:rsidRDefault="00301569" w:rsidP="00D07EF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  <w:u w:val="single"/>
        </w:rPr>
        <w:t>New Marina Aeration Device</w:t>
      </w:r>
      <w:r w:rsidR="00D07EF8"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5AC1C593" w14:textId="0D630A31" w:rsidR="00D07EF8" w:rsidRPr="00D07EF8" w:rsidRDefault="007B0DCB" w:rsidP="00D07EF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ete and Tim will visit the Twin Lakes Marina and discuss with </w:t>
      </w:r>
      <w:r w:rsidR="00C86A0C">
        <w:rPr>
          <w:rFonts w:ascii="Arial" w:hAnsi="Arial" w:cs="Arial"/>
          <w:color w:val="000000"/>
        </w:rPr>
        <w:t>Bob Walter the results t</w:t>
      </w:r>
      <w:r w:rsidR="009D4A7B">
        <w:rPr>
          <w:rFonts w:ascii="Arial" w:hAnsi="Arial" w:cs="Arial"/>
          <w:color w:val="000000"/>
        </w:rPr>
        <w:t xml:space="preserve">hus far with a new version aeration device to reduce </w:t>
      </w:r>
      <w:r w:rsidR="007F7B7A">
        <w:rPr>
          <w:rFonts w:ascii="Arial" w:hAnsi="Arial" w:cs="Arial"/>
          <w:color w:val="000000"/>
        </w:rPr>
        <w:t xml:space="preserve">muck and algae in the marina canal.  </w:t>
      </w:r>
      <w:r w:rsidR="00385A2C">
        <w:rPr>
          <w:rFonts w:ascii="Arial" w:hAnsi="Arial" w:cs="Arial"/>
          <w:color w:val="000000"/>
        </w:rPr>
        <w:t xml:space="preserve">We may want to implement a similar device </w:t>
      </w:r>
      <w:r w:rsidR="00546CD3">
        <w:rPr>
          <w:rFonts w:ascii="Arial" w:hAnsi="Arial" w:cs="Arial"/>
          <w:color w:val="000000"/>
        </w:rPr>
        <w:t>as a test bed</w:t>
      </w:r>
      <w:r w:rsidR="006D6A56">
        <w:rPr>
          <w:rFonts w:ascii="Arial" w:hAnsi="Arial" w:cs="Arial"/>
          <w:color w:val="000000"/>
        </w:rPr>
        <w:t xml:space="preserve"> for the TLPOA</w:t>
      </w:r>
      <w:r w:rsidR="00546CD3">
        <w:rPr>
          <w:rFonts w:ascii="Arial" w:hAnsi="Arial" w:cs="Arial"/>
          <w:color w:val="000000"/>
        </w:rPr>
        <w:t xml:space="preserve"> if the results look promising.  </w:t>
      </w:r>
    </w:p>
    <w:p w14:paraId="6754E62A" w14:textId="77777777" w:rsidR="00D07EF8" w:rsidRDefault="00D07EF8" w:rsidP="00D15EC6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6CEE6A14" w14:textId="0682E9ED" w:rsidR="00D15EC6" w:rsidRDefault="00D15EC6" w:rsidP="00D15EC6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  <w:u w:val="single"/>
        </w:rPr>
        <w:t>Goose Busters</w:t>
      </w:r>
      <w:r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546A8D9A" w14:textId="048A3EDB" w:rsidR="00B96E49" w:rsidRDefault="00613F56" w:rsidP="00D15EC6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om P reported that communication has been very weak with Goose Busters </w:t>
      </w:r>
      <w:r w:rsidR="00432BF2">
        <w:rPr>
          <w:rFonts w:ascii="Arial" w:hAnsi="Arial" w:cs="Arial"/>
          <w:color w:val="000000"/>
        </w:rPr>
        <w:t xml:space="preserve">regarding plans and results.  Tom will contact Goose Busters again </w:t>
      </w:r>
      <w:r w:rsidR="00D64AB3">
        <w:rPr>
          <w:rFonts w:ascii="Arial" w:hAnsi="Arial" w:cs="Arial"/>
          <w:color w:val="000000"/>
        </w:rPr>
        <w:t>to determine if they have started or completed nest destruction</w:t>
      </w:r>
      <w:r w:rsidR="00E378E5">
        <w:rPr>
          <w:rFonts w:ascii="Arial" w:hAnsi="Arial" w:cs="Arial"/>
          <w:color w:val="000000"/>
        </w:rPr>
        <w:t>.  He will also try to find out</w:t>
      </w:r>
      <w:r w:rsidR="00D64AB3">
        <w:rPr>
          <w:rFonts w:ascii="Arial" w:hAnsi="Arial" w:cs="Arial"/>
          <w:color w:val="000000"/>
        </w:rPr>
        <w:t xml:space="preserve"> </w:t>
      </w:r>
      <w:r w:rsidR="008000F8">
        <w:rPr>
          <w:rFonts w:ascii="Arial" w:hAnsi="Arial" w:cs="Arial"/>
          <w:color w:val="000000"/>
        </w:rPr>
        <w:t xml:space="preserve">the process to </w:t>
      </w:r>
      <w:r w:rsidR="000D26DB">
        <w:rPr>
          <w:rFonts w:ascii="Arial" w:hAnsi="Arial" w:cs="Arial"/>
          <w:color w:val="000000"/>
        </w:rPr>
        <w:t>qualify for the next stage which is goose culling.</w:t>
      </w:r>
    </w:p>
    <w:p w14:paraId="7707456F" w14:textId="77777777" w:rsidR="000D2C5A" w:rsidRDefault="000D2C5A" w:rsidP="00D15EC6">
      <w:pPr>
        <w:spacing w:after="0"/>
        <w:rPr>
          <w:rFonts w:ascii="Arial" w:hAnsi="Arial" w:cs="Arial"/>
          <w:color w:val="000000"/>
        </w:rPr>
      </w:pPr>
    </w:p>
    <w:p w14:paraId="66749738" w14:textId="7D769931" w:rsidR="000D2C5A" w:rsidRDefault="00E66846" w:rsidP="000D2C5A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Preparation for Spring Membership Meeting</w:t>
      </w:r>
      <w:r w:rsidR="000D2C5A"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26954EDB" w14:textId="736E9DF1" w:rsidR="00274E35" w:rsidRPr="00E90733" w:rsidRDefault="00E934DE" w:rsidP="00E90733">
      <w:pPr>
        <w:spacing w:after="0"/>
        <w:rPr>
          <w:rFonts w:ascii="Arial" w:hAnsi="Arial" w:cs="Arial"/>
          <w:color w:val="000000"/>
        </w:rPr>
      </w:pPr>
      <w:r w:rsidRPr="00E90733">
        <w:rPr>
          <w:rFonts w:ascii="Arial" w:hAnsi="Arial" w:cs="Arial"/>
          <w:color w:val="000000"/>
        </w:rPr>
        <w:t xml:space="preserve">The Board agreed upon the following topics to be presented at the </w:t>
      </w:r>
      <w:r w:rsidR="00270D26" w:rsidRPr="00E90733">
        <w:rPr>
          <w:rFonts w:ascii="Arial" w:hAnsi="Arial" w:cs="Arial"/>
          <w:color w:val="000000"/>
        </w:rPr>
        <w:t>upcoming May 24 TLPOA Membership Meeting</w:t>
      </w:r>
      <w:r w:rsidR="00DE34D7">
        <w:rPr>
          <w:rFonts w:ascii="Arial" w:hAnsi="Arial" w:cs="Arial"/>
          <w:color w:val="000000"/>
        </w:rPr>
        <w:t xml:space="preserve"> to be held at the Lewiston School:</w:t>
      </w:r>
    </w:p>
    <w:p w14:paraId="5B8ADC8B" w14:textId="77777777" w:rsidR="00E90733" w:rsidRDefault="00E90733" w:rsidP="00E90733">
      <w:pPr>
        <w:pStyle w:val="ListParagraph"/>
        <w:spacing w:after="0"/>
        <w:rPr>
          <w:rFonts w:ascii="Arial" w:hAnsi="Arial" w:cs="Arial"/>
          <w:color w:val="000000"/>
        </w:rPr>
      </w:pPr>
    </w:p>
    <w:p w14:paraId="0B0720F4" w14:textId="65CF44AF" w:rsidR="00270D26" w:rsidRPr="005E1F1B" w:rsidRDefault="00081120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lastRenderedPageBreak/>
        <w:t>Treasurer Report</w:t>
      </w:r>
    </w:p>
    <w:p w14:paraId="6F76CF8E" w14:textId="46B91FC1" w:rsidR="00081120" w:rsidRPr="005E1F1B" w:rsidRDefault="00081120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Membership Report</w:t>
      </w:r>
    </w:p>
    <w:p w14:paraId="000673C2" w14:textId="339A386D" w:rsidR="00081120" w:rsidRPr="005E1F1B" w:rsidRDefault="006A48BB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ET Aeration</w:t>
      </w:r>
    </w:p>
    <w:p w14:paraId="6880FED4" w14:textId="12967378" w:rsidR="006A48BB" w:rsidRPr="005E1F1B" w:rsidRDefault="006A48BB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WT EWM Management</w:t>
      </w:r>
    </w:p>
    <w:p w14:paraId="6D37525D" w14:textId="363EE3A7" w:rsidR="006A48BB" w:rsidRPr="005E1F1B" w:rsidRDefault="0063416F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Vegetation Surveys</w:t>
      </w:r>
    </w:p>
    <w:p w14:paraId="781173CB" w14:textId="258FA5A2" w:rsidR="0063416F" w:rsidRPr="005E1F1B" w:rsidRDefault="0063416F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MLSA Conference Highlights</w:t>
      </w:r>
    </w:p>
    <w:p w14:paraId="1E769690" w14:textId="0A33F305" w:rsidR="0063416F" w:rsidRPr="005E1F1B" w:rsidRDefault="00C83965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Street Cleaning</w:t>
      </w:r>
    </w:p>
    <w:p w14:paraId="17438C2C" w14:textId="3B52EE5B" w:rsidR="00C83965" w:rsidRPr="005E1F1B" w:rsidRDefault="00C83965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Spicer Water Testing Results</w:t>
      </w:r>
    </w:p>
    <w:p w14:paraId="3C1110C2" w14:textId="432205F5" w:rsidR="00E46DDB" w:rsidRPr="005E1F1B" w:rsidRDefault="00E46DDB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 xml:space="preserve">ET </w:t>
      </w:r>
      <w:r w:rsidR="00C56E01" w:rsidRPr="005E1F1B">
        <w:rPr>
          <w:rFonts w:ascii="Arial" w:hAnsi="Arial" w:cs="Arial"/>
          <w:color w:val="000000"/>
        </w:rPr>
        <w:t xml:space="preserve">New </w:t>
      </w:r>
      <w:r w:rsidRPr="005E1F1B">
        <w:rPr>
          <w:rFonts w:ascii="Arial" w:hAnsi="Arial" w:cs="Arial"/>
          <w:color w:val="000000"/>
        </w:rPr>
        <w:t>Marina</w:t>
      </w:r>
      <w:r w:rsidR="00EA7890" w:rsidRPr="005E1F1B">
        <w:rPr>
          <w:rFonts w:ascii="Arial" w:hAnsi="Arial" w:cs="Arial"/>
          <w:color w:val="000000"/>
        </w:rPr>
        <w:t xml:space="preserve"> Application</w:t>
      </w:r>
    </w:p>
    <w:p w14:paraId="656B7359" w14:textId="20AA4D83" w:rsidR="00EA7890" w:rsidRPr="005E1F1B" w:rsidRDefault="00EA7890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TLPOA Social Events</w:t>
      </w:r>
    </w:p>
    <w:p w14:paraId="48587343" w14:textId="77469B48" w:rsidR="00BE5939" w:rsidRPr="005E1F1B" w:rsidRDefault="00BE5939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ET/WT Walleye Study Update</w:t>
      </w:r>
    </w:p>
    <w:p w14:paraId="3E9C7AAC" w14:textId="56321AB9" w:rsidR="00C83965" w:rsidRPr="005E1F1B" w:rsidRDefault="00C83965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Goose Busters Project</w:t>
      </w:r>
    </w:p>
    <w:p w14:paraId="106B406C" w14:textId="5A927590" w:rsidR="00C83965" w:rsidRPr="005E1F1B" w:rsidRDefault="00C83965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TLPOA Social Events</w:t>
      </w:r>
    </w:p>
    <w:p w14:paraId="62FC19CF" w14:textId="3A0A72D5" w:rsidR="00BE5939" w:rsidRPr="005E1F1B" w:rsidRDefault="00BE5939" w:rsidP="005E1F1B">
      <w:pPr>
        <w:pStyle w:val="ListParagraph"/>
        <w:numPr>
          <w:ilvl w:val="0"/>
          <w:numId w:val="41"/>
        </w:numPr>
        <w:spacing w:after="0"/>
        <w:rPr>
          <w:rFonts w:ascii="Arial" w:hAnsi="Arial" w:cs="Arial"/>
          <w:color w:val="000000"/>
        </w:rPr>
      </w:pPr>
      <w:r w:rsidRPr="005E1F1B">
        <w:rPr>
          <w:rFonts w:ascii="Arial" w:hAnsi="Arial" w:cs="Arial"/>
          <w:color w:val="000000"/>
        </w:rPr>
        <w:t>TLPOA Webpage &amp; Electronic Payments</w:t>
      </w:r>
    </w:p>
    <w:p w14:paraId="1DC88001" w14:textId="77777777" w:rsidR="00C83965" w:rsidRPr="00E934DE" w:rsidRDefault="00C83965" w:rsidP="00E934DE">
      <w:pPr>
        <w:spacing w:after="0"/>
        <w:rPr>
          <w:rFonts w:ascii="Arial" w:hAnsi="Arial" w:cs="Arial"/>
          <w:color w:val="000000"/>
        </w:rPr>
      </w:pPr>
    </w:p>
    <w:p w14:paraId="3131D88E" w14:textId="780A0588" w:rsidR="00DE34D7" w:rsidRDefault="00DE34D7" w:rsidP="00A4733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Judd agreed to bring the coffee and donuts </w:t>
      </w:r>
      <w:r w:rsidR="00872A5D">
        <w:rPr>
          <w:rFonts w:ascii="Arial" w:hAnsi="Arial" w:cs="Arial"/>
          <w:color w:val="000000"/>
        </w:rPr>
        <w:t>for the meeting.</w:t>
      </w:r>
    </w:p>
    <w:p w14:paraId="4B368ADC" w14:textId="77777777" w:rsidR="00872A5D" w:rsidRDefault="00872A5D" w:rsidP="00A47338">
      <w:pPr>
        <w:spacing w:after="0"/>
        <w:rPr>
          <w:rFonts w:ascii="Arial" w:hAnsi="Arial" w:cs="Arial"/>
          <w:color w:val="000000"/>
        </w:rPr>
      </w:pPr>
    </w:p>
    <w:p w14:paraId="36723257" w14:textId="75AE0CE6" w:rsidR="00A47338" w:rsidRDefault="000F64FA" w:rsidP="00A4733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om will </w:t>
      </w:r>
      <w:r w:rsidR="00610DC9">
        <w:rPr>
          <w:rFonts w:ascii="Arial" w:hAnsi="Arial" w:cs="Arial"/>
          <w:color w:val="000000"/>
        </w:rPr>
        <w:t xml:space="preserve">ask John Jackson if </w:t>
      </w:r>
      <w:r w:rsidR="00273F23">
        <w:rPr>
          <w:rFonts w:ascii="Arial" w:hAnsi="Arial" w:cs="Arial"/>
          <w:color w:val="000000"/>
        </w:rPr>
        <w:t xml:space="preserve">the additional street cleaning per the Huron Pines recommendation has been completed.  </w:t>
      </w:r>
      <w:r w:rsidR="00E93A9E">
        <w:rPr>
          <w:rFonts w:ascii="Arial" w:hAnsi="Arial" w:cs="Arial"/>
          <w:color w:val="000000"/>
        </w:rPr>
        <w:t xml:space="preserve">If not, can this be done in the near future?  Tom will also ask John if there is enough content from the Spicer report to </w:t>
      </w:r>
      <w:r w:rsidR="00041087">
        <w:rPr>
          <w:rFonts w:ascii="Arial" w:hAnsi="Arial" w:cs="Arial"/>
          <w:color w:val="000000"/>
        </w:rPr>
        <w:t>report to our membership at the meeting.</w:t>
      </w:r>
    </w:p>
    <w:p w14:paraId="0F5E3374" w14:textId="77777777" w:rsidR="00872A5D" w:rsidRDefault="00872A5D" w:rsidP="00A47338">
      <w:pPr>
        <w:spacing w:after="0"/>
        <w:rPr>
          <w:rFonts w:ascii="Arial" w:hAnsi="Arial" w:cs="Arial"/>
          <w:color w:val="000000"/>
        </w:rPr>
      </w:pPr>
    </w:p>
    <w:p w14:paraId="14939CE3" w14:textId="0679F2A4" w:rsidR="00041087" w:rsidRDefault="000710D9" w:rsidP="00A4733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Judd will contact EGLE to determine if they have completed the PFAS testing on</w:t>
      </w:r>
      <w:r w:rsidR="000D0FDE">
        <w:rPr>
          <w:rFonts w:ascii="Arial" w:hAnsi="Arial" w:cs="Arial"/>
          <w:color w:val="000000"/>
        </w:rPr>
        <w:t xml:space="preserve"> fish provided by the DNR Walleye Study.</w:t>
      </w:r>
    </w:p>
    <w:p w14:paraId="193FA35F" w14:textId="77777777" w:rsidR="00872A5D" w:rsidRDefault="00872A5D" w:rsidP="00A47338">
      <w:pPr>
        <w:spacing w:after="0"/>
        <w:rPr>
          <w:rFonts w:ascii="Arial" w:hAnsi="Arial" w:cs="Arial"/>
          <w:color w:val="000000"/>
        </w:rPr>
      </w:pPr>
    </w:p>
    <w:p w14:paraId="095D15DF" w14:textId="2BE8B39F" w:rsidR="00BB65D6" w:rsidRDefault="00154584" w:rsidP="00A4733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om will prepare a slide presentation with </w:t>
      </w:r>
      <w:r w:rsidR="00417806">
        <w:rPr>
          <w:rFonts w:ascii="Arial" w:hAnsi="Arial" w:cs="Arial"/>
          <w:color w:val="000000"/>
        </w:rPr>
        <w:t xml:space="preserve">very </w:t>
      </w:r>
      <w:proofErr w:type="gramStart"/>
      <w:r w:rsidR="00417806">
        <w:rPr>
          <w:rFonts w:ascii="Arial" w:hAnsi="Arial" w:cs="Arial"/>
          <w:color w:val="000000"/>
        </w:rPr>
        <w:t>top level</w:t>
      </w:r>
      <w:proofErr w:type="gramEnd"/>
      <w:r w:rsidR="00417806">
        <w:rPr>
          <w:rFonts w:ascii="Arial" w:hAnsi="Arial" w:cs="Arial"/>
          <w:color w:val="000000"/>
        </w:rPr>
        <w:t xml:space="preserve"> </w:t>
      </w:r>
      <w:r w:rsidR="004053A6">
        <w:rPr>
          <w:rFonts w:ascii="Arial" w:hAnsi="Arial" w:cs="Arial"/>
          <w:color w:val="000000"/>
        </w:rPr>
        <w:t xml:space="preserve">descriptions of the </w:t>
      </w:r>
      <w:r>
        <w:rPr>
          <w:rFonts w:ascii="Arial" w:hAnsi="Arial" w:cs="Arial"/>
          <w:color w:val="000000"/>
        </w:rPr>
        <w:t xml:space="preserve">various topics </w:t>
      </w:r>
      <w:r w:rsidR="00BF3E3C">
        <w:rPr>
          <w:rFonts w:ascii="Arial" w:hAnsi="Arial" w:cs="Arial"/>
          <w:color w:val="000000"/>
        </w:rPr>
        <w:t>and send back to the Board prior to a quick dry-run to be held on Thursday, May 22 at 7:00 PM via Zoom.</w:t>
      </w:r>
    </w:p>
    <w:p w14:paraId="7BF80E00" w14:textId="77777777" w:rsidR="00120258" w:rsidRDefault="00120258" w:rsidP="00E47BBF">
      <w:pPr>
        <w:spacing w:after="0"/>
        <w:rPr>
          <w:rFonts w:ascii="Arial" w:hAnsi="Arial" w:cs="Arial"/>
          <w:b/>
          <w:sz w:val="24"/>
          <w:szCs w:val="24"/>
        </w:rPr>
      </w:pPr>
    </w:p>
    <w:p w14:paraId="4CF4E6B5" w14:textId="40C34DE8" w:rsidR="00194938" w:rsidRPr="001D2B90" w:rsidRDefault="00F41C06" w:rsidP="00E47BBF">
      <w:pPr>
        <w:spacing w:after="0"/>
        <w:rPr>
          <w:rFonts w:ascii="Arial" w:hAnsi="Arial" w:cs="Arial"/>
          <w:b/>
          <w:color w:val="000000"/>
        </w:rPr>
      </w:pPr>
      <w:r w:rsidRPr="001D2B90">
        <w:rPr>
          <w:rFonts w:ascii="Arial" w:hAnsi="Arial" w:cs="Arial"/>
          <w:b/>
          <w:sz w:val="24"/>
          <w:szCs w:val="24"/>
        </w:rPr>
        <w:t>O</w:t>
      </w:r>
      <w:r w:rsidR="008337B4" w:rsidRPr="001D2B90">
        <w:rPr>
          <w:rFonts w:ascii="Arial" w:hAnsi="Arial" w:cs="Arial"/>
          <w:b/>
          <w:sz w:val="24"/>
          <w:szCs w:val="24"/>
        </w:rPr>
        <w:t>ngoing Activities</w:t>
      </w:r>
      <w:r w:rsidRPr="001D2B90">
        <w:rPr>
          <w:rFonts w:ascii="Arial" w:hAnsi="Arial" w:cs="Arial"/>
          <w:b/>
          <w:sz w:val="24"/>
          <w:szCs w:val="24"/>
        </w:rPr>
        <w:t>:</w:t>
      </w:r>
      <w:bookmarkStart w:id="1" w:name="_Hlk126142007"/>
    </w:p>
    <w:p w14:paraId="4C8A66FB" w14:textId="77777777" w:rsidR="00C65265" w:rsidRDefault="00C65265" w:rsidP="00194938">
      <w:pPr>
        <w:spacing w:after="0"/>
        <w:rPr>
          <w:rFonts w:ascii="Arial" w:hAnsi="Arial" w:cs="Arial"/>
          <w:b/>
          <w:bCs/>
          <w:u w:val="single"/>
        </w:rPr>
      </w:pPr>
    </w:p>
    <w:p w14:paraId="052E5766" w14:textId="513A8197" w:rsidR="00194938" w:rsidRDefault="005F7862" w:rsidP="00194938">
      <w:pPr>
        <w:spacing w:after="0"/>
        <w:rPr>
          <w:rFonts w:ascii="Arial" w:hAnsi="Arial" w:cs="Arial"/>
          <w:b/>
          <w:bCs/>
          <w:u w:val="single"/>
        </w:rPr>
      </w:pPr>
      <w:r w:rsidRPr="00380C38">
        <w:rPr>
          <w:rFonts w:ascii="Arial" w:hAnsi="Arial" w:cs="Arial"/>
          <w:b/>
          <w:bCs/>
          <w:u w:val="single"/>
        </w:rPr>
        <w:t>Membership</w:t>
      </w:r>
      <w:bookmarkEnd w:id="1"/>
    </w:p>
    <w:p w14:paraId="20D68658" w14:textId="77777777" w:rsidR="000D2C5A" w:rsidRDefault="00B6185B" w:rsidP="00CD2D45">
      <w:pPr>
        <w:spacing w:line="240" w:lineRule="auto"/>
        <w:rPr>
          <w:rFonts w:ascii="Arial" w:hAnsi="Arial" w:cs="Arial"/>
        </w:rPr>
      </w:pPr>
      <w:r w:rsidRPr="00FC09C5">
        <w:rPr>
          <w:rFonts w:ascii="Arial" w:hAnsi="Arial" w:cs="Arial"/>
        </w:rPr>
        <w:t xml:space="preserve">Tom Page </w:t>
      </w:r>
      <w:r w:rsidR="000D2C5A">
        <w:rPr>
          <w:rFonts w:ascii="Arial" w:hAnsi="Arial" w:cs="Arial"/>
        </w:rPr>
        <w:t>sent an email with the latest counts:</w:t>
      </w:r>
    </w:p>
    <w:p w14:paraId="59810F2F" w14:textId="48EE9243" w:rsidR="005441DB" w:rsidRDefault="000D2C5A" w:rsidP="000D2C5A">
      <w:pPr>
        <w:pStyle w:val="ListParagraph"/>
        <w:numPr>
          <w:ilvl w:val="0"/>
          <w:numId w:val="39"/>
        </w:num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14</w:t>
      </w:r>
      <w:r w:rsidR="00B055D0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Family Members</w:t>
      </w:r>
    </w:p>
    <w:p w14:paraId="124B53CD" w14:textId="2D8A9309" w:rsidR="000D2C5A" w:rsidRDefault="000D2C5A" w:rsidP="000D2C5A">
      <w:pPr>
        <w:pStyle w:val="ListParagraph"/>
        <w:numPr>
          <w:ilvl w:val="0"/>
          <w:numId w:val="39"/>
        </w:num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16</w:t>
      </w:r>
      <w:r w:rsidR="00B055D0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Lake Stewards</w:t>
      </w:r>
    </w:p>
    <w:p w14:paraId="66290AFA" w14:textId="6754A048" w:rsidR="000D2C5A" w:rsidRDefault="000D2C5A" w:rsidP="000D2C5A">
      <w:pPr>
        <w:pStyle w:val="ListParagraph"/>
        <w:numPr>
          <w:ilvl w:val="0"/>
          <w:numId w:val="39"/>
        </w:num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6 Donations</w:t>
      </w:r>
    </w:p>
    <w:p w14:paraId="73E298E5" w14:textId="449A7741" w:rsidR="000D2C5A" w:rsidRPr="000D2C5A" w:rsidRDefault="000D2C5A" w:rsidP="000D2C5A">
      <w:pPr>
        <w:pStyle w:val="ListParagraph"/>
        <w:numPr>
          <w:ilvl w:val="0"/>
          <w:numId w:val="39"/>
        </w:num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B055D0">
        <w:rPr>
          <w:rFonts w:ascii="Arial" w:hAnsi="Arial" w:cs="Arial"/>
        </w:rPr>
        <w:t>318</w:t>
      </w:r>
      <w:r>
        <w:rPr>
          <w:rFonts w:ascii="Arial" w:hAnsi="Arial" w:cs="Arial"/>
        </w:rPr>
        <w:t xml:space="preserve"> Total</w:t>
      </w:r>
    </w:p>
    <w:p w14:paraId="0694608C" w14:textId="6AA53680" w:rsidR="00F51DCA" w:rsidRPr="00E95B00" w:rsidRDefault="000559A1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eration:</w:t>
      </w:r>
    </w:p>
    <w:p w14:paraId="43EFE166" w14:textId="0C2829DF" w:rsidR="00AD22D1" w:rsidRDefault="003605FE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im will contact </w:t>
      </w:r>
      <w:r w:rsidR="00E86387">
        <w:rPr>
          <w:rFonts w:ascii="Arial" w:hAnsi="Arial" w:cs="Arial"/>
          <w:bCs/>
        </w:rPr>
        <w:t xml:space="preserve">our Aeration contractor and get the yearly maintenance and </w:t>
      </w:r>
      <w:r w:rsidR="00E679E6">
        <w:rPr>
          <w:rFonts w:ascii="Arial" w:hAnsi="Arial" w:cs="Arial"/>
          <w:bCs/>
        </w:rPr>
        <w:t>bottom hardness survey completed.</w:t>
      </w:r>
    </w:p>
    <w:p w14:paraId="578D027F" w14:textId="77777777" w:rsidR="00F51DCA" w:rsidRPr="00D678AC" w:rsidRDefault="00F51DCA" w:rsidP="000559A1">
      <w:pPr>
        <w:spacing w:after="0"/>
        <w:rPr>
          <w:rFonts w:ascii="Arial" w:hAnsi="Arial" w:cs="Arial"/>
          <w:bCs/>
        </w:rPr>
      </w:pPr>
    </w:p>
    <w:p w14:paraId="0EA5085F" w14:textId="3074E188" w:rsidR="000559A1" w:rsidRPr="000559A1" w:rsidRDefault="000559A1" w:rsidP="000559A1">
      <w:pPr>
        <w:spacing w:after="0"/>
        <w:rPr>
          <w:rFonts w:ascii="Arial" w:hAnsi="Arial" w:cs="Arial"/>
          <w:bCs/>
          <w:u w:val="single"/>
        </w:rPr>
      </w:pPr>
      <w:r w:rsidRPr="000559A1">
        <w:rPr>
          <w:rFonts w:ascii="Arial" w:hAnsi="Arial" w:cs="Arial"/>
          <w:b/>
          <w:u w:val="single"/>
        </w:rPr>
        <w:t>EWM:</w:t>
      </w:r>
    </w:p>
    <w:p w14:paraId="60C3668E" w14:textId="69C4BC8F" w:rsidR="007F11D9" w:rsidRDefault="00AA1C44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thing new to discuss.</w:t>
      </w:r>
    </w:p>
    <w:p w14:paraId="23631432" w14:textId="77777777" w:rsidR="00D15EC6" w:rsidRPr="00D15EC6" w:rsidRDefault="00D15EC6" w:rsidP="000559A1">
      <w:pPr>
        <w:spacing w:after="0"/>
        <w:rPr>
          <w:rFonts w:ascii="Arial" w:hAnsi="Arial" w:cs="Arial"/>
          <w:bCs/>
        </w:rPr>
      </w:pPr>
    </w:p>
    <w:p w14:paraId="37B91719" w14:textId="43424CCC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ocial Events:</w:t>
      </w:r>
    </w:p>
    <w:p w14:paraId="70D985F6" w14:textId="165F62C8" w:rsidR="00066D9D" w:rsidRDefault="00474B0B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ete will contact Greg Bator </w:t>
      </w:r>
      <w:r w:rsidR="00515170">
        <w:rPr>
          <w:rFonts w:ascii="Arial" w:hAnsi="Arial" w:cs="Arial"/>
          <w:bCs/>
        </w:rPr>
        <w:t xml:space="preserve">to </w:t>
      </w:r>
      <w:r w:rsidR="009B629C">
        <w:rPr>
          <w:rFonts w:ascii="Arial" w:hAnsi="Arial" w:cs="Arial"/>
          <w:bCs/>
        </w:rPr>
        <w:t>agree upon</w:t>
      </w:r>
      <w:r>
        <w:rPr>
          <w:rFonts w:ascii="Arial" w:hAnsi="Arial" w:cs="Arial"/>
          <w:bCs/>
        </w:rPr>
        <w:t xml:space="preserve"> details </w:t>
      </w:r>
      <w:r w:rsidR="009B629C">
        <w:rPr>
          <w:rFonts w:ascii="Arial" w:hAnsi="Arial" w:cs="Arial"/>
          <w:bCs/>
        </w:rPr>
        <w:t>for</w:t>
      </w:r>
      <w:r>
        <w:rPr>
          <w:rFonts w:ascii="Arial" w:hAnsi="Arial" w:cs="Arial"/>
          <w:bCs/>
        </w:rPr>
        <w:t xml:space="preserve"> the </w:t>
      </w:r>
      <w:r w:rsidR="00515170">
        <w:rPr>
          <w:rFonts w:ascii="Arial" w:hAnsi="Arial" w:cs="Arial"/>
          <w:bCs/>
        </w:rPr>
        <w:t xml:space="preserve">Heart of the Summer party scheduled for July </w:t>
      </w:r>
      <w:r w:rsidR="0058239B">
        <w:rPr>
          <w:rFonts w:ascii="Arial" w:hAnsi="Arial" w:cs="Arial"/>
          <w:bCs/>
        </w:rPr>
        <w:t xml:space="preserve">26 so this can be </w:t>
      </w:r>
      <w:r w:rsidR="009B629C">
        <w:rPr>
          <w:rFonts w:ascii="Arial" w:hAnsi="Arial" w:cs="Arial"/>
          <w:bCs/>
        </w:rPr>
        <w:t>reported to our membership.</w:t>
      </w:r>
    </w:p>
    <w:p w14:paraId="0006F473" w14:textId="77777777" w:rsidR="008B6B3D" w:rsidRDefault="008B6B3D" w:rsidP="000559A1">
      <w:pPr>
        <w:spacing w:after="0"/>
        <w:rPr>
          <w:rFonts w:ascii="Arial" w:hAnsi="Arial" w:cs="Arial"/>
          <w:bCs/>
        </w:rPr>
      </w:pPr>
    </w:p>
    <w:p w14:paraId="425E9FD4" w14:textId="1AF6401A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Website Administration:</w:t>
      </w:r>
    </w:p>
    <w:p w14:paraId="4E961580" w14:textId="2409AA78" w:rsidR="002D214A" w:rsidRDefault="0001266F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thing new to report.</w:t>
      </w:r>
    </w:p>
    <w:p w14:paraId="5A2771E2" w14:textId="77777777" w:rsidR="002D214A" w:rsidRPr="00D15EC6" w:rsidRDefault="002D214A" w:rsidP="000559A1">
      <w:pPr>
        <w:spacing w:after="0"/>
        <w:rPr>
          <w:rFonts w:ascii="Arial" w:hAnsi="Arial" w:cs="Arial"/>
          <w:bCs/>
        </w:rPr>
      </w:pPr>
    </w:p>
    <w:p w14:paraId="58368F7A" w14:textId="29E9167E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Newsletter:</w:t>
      </w:r>
    </w:p>
    <w:p w14:paraId="2B663961" w14:textId="77777777" w:rsidR="006C46CB" w:rsidRDefault="00237C7C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at </w:t>
      </w:r>
      <w:r w:rsidR="0001266F">
        <w:rPr>
          <w:rFonts w:ascii="Arial" w:hAnsi="Arial" w:cs="Arial"/>
          <w:bCs/>
        </w:rPr>
        <w:t xml:space="preserve">has emailed out the April newsletter to our membership.  Tom will get the hard copies mailed out </w:t>
      </w:r>
      <w:r w:rsidR="006C46CB">
        <w:rPr>
          <w:rFonts w:ascii="Arial" w:hAnsi="Arial" w:cs="Arial"/>
          <w:bCs/>
        </w:rPr>
        <w:t xml:space="preserve">by April 28.  </w:t>
      </w:r>
    </w:p>
    <w:p w14:paraId="6AA8EB7C" w14:textId="77777777" w:rsidR="00237C7C" w:rsidRDefault="00237C7C" w:rsidP="000559A1">
      <w:pPr>
        <w:spacing w:after="0"/>
        <w:rPr>
          <w:rFonts w:ascii="Arial" w:hAnsi="Arial" w:cs="Arial"/>
          <w:bCs/>
        </w:rPr>
      </w:pPr>
    </w:p>
    <w:p w14:paraId="1EEEDBED" w14:textId="1731AF86" w:rsidR="00982093" w:rsidRDefault="00982093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CLMP:</w:t>
      </w:r>
    </w:p>
    <w:p w14:paraId="27FC438D" w14:textId="7BA0DE58" w:rsidR="00F70929" w:rsidRPr="002D214A" w:rsidRDefault="004B40F6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thing new discussed</w:t>
      </w:r>
      <w:r w:rsidR="002D214A" w:rsidRPr="002D214A">
        <w:rPr>
          <w:rFonts w:ascii="Arial" w:hAnsi="Arial" w:cs="Arial"/>
          <w:bCs/>
        </w:rPr>
        <w:t>.</w:t>
      </w:r>
    </w:p>
    <w:p w14:paraId="1DA1C26D" w14:textId="77777777" w:rsidR="002D214A" w:rsidRDefault="002D214A" w:rsidP="000559A1">
      <w:pPr>
        <w:spacing w:after="0"/>
        <w:rPr>
          <w:rFonts w:ascii="Arial" w:hAnsi="Arial" w:cs="Arial"/>
          <w:b/>
          <w:u w:val="single"/>
        </w:rPr>
      </w:pPr>
    </w:p>
    <w:p w14:paraId="68E42C32" w14:textId="23330EFE" w:rsidR="004A1182" w:rsidRDefault="004A1182" w:rsidP="000559A1">
      <w:pPr>
        <w:spacing w:after="0"/>
        <w:rPr>
          <w:rFonts w:ascii="Arial" w:hAnsi="Arial" w:cs="Arial"/>
          <w:bCs/>
        </w:rPr>
      </w:pPr>
      <w:r w:rsidRPr="004A1182">
        <w:rPr>
          <w:rFonts w:ascii="Arial" w:hAnsi="Arial" w:cs="Arial"/>
          <w:b/>
          <w:u w:val="single"/>
        </w:rPr>
        <w:t>Water Quality:</w:t>
      </w:r>
    </w:p>
    <w:p w14:paraId="4239BAEA" w14:textId="51C8AD7D" w:rsidR="00BE1717" w:rsidRDefault="00A63234" w:rsidP="001261E4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thing new discussed.</w:t>
      </w:r>
    </w:p>
    <w:p w14:paraId="18EA886C" w14:textId="77777777" w:rsidR="00A63234" w:rsidRPr="00175E9A" w:rsidRDefault="00A63234" w:rsidP="001261E4">
      <w:pPr>
        <w:spacing w:after="0"/>
        <w:rPr>
          <w:rFonts w:ascii="Arial" w:hAnsi="Arial" w:cs="Arial"/>
          <w:bCs/>
        </w:rPr>
      </w:pPr>
    </w:p>
    <w:p w14:paraId="2E4BCFB2" w14:textId="4AAE0315" w:rsidR="00520489" w:rsidRPr="0041117A" w:rsidRDefault="00FB10C6" w:rsidP="00906D19">
      <w:pPr>
        <w:spacing w:after="0"/>
        <w:rPr>
          <w:rFonts w:ascii="Arial" w:hAnsi="Arial" w:cs="Arial"/>
          <w:b/>
          <w:sz w:val="24"/>
          <w:szCs w:val="24"/>
        </w:rPr>
      </w:pPr>
      <w:r w:rsidRPr="00380C38">
        <w:rPr>
          <w:rFonts w:ascii="Arial" w:hAnsi="Arial" w:cs="Arial"/>
          <w:b/>
          <w:sz w:val="24"/>
          <w:szCs w:val="24"/>
        </w:rPr>
        <w:t>Go Around:</w:t>
      </w:r>
    </w:p>
    <w:p w14:paraId="1E1ACEF3" w14:textId="5FB7AAC9" w:rsidR="003E47A8" w:rsidRPr="00175E9A" w:rsidRDefault="003E47A8" w:rsidP="00906D19">
      <w:pPr>
        <w:spacing w:after="0"/>
        <w:rPr>
          <w:rFonts w:ascii="Arial" w:hAnsi="Arial" w:cs="Arial"/>
        </w:rPr>
      </w:pPr>
    </w:p>
    <w:p w14:paraId="73D8DFB1" w14:textId="196B47BB" w:rsidR="00906D19" w:rsidRPr="00175E9A" w:rsidRDefault="00906D19" w:rsidP="00906D19">
      <w:pPr>
        <w:spacing w:after="0"/>
        <w:rPr>
          <w:rFonts w:ascii="Arial" w:hAnsi="Arial" w:cs="Arial"/>
        </w:rPr>
      </w:pPr>
      <w:r w:rsidRPr="00175E9A">
        <w:rPr>
          <w:rFonts w:ascii="Arial" w:hAnsi="Arial" w:cs="Arial"/>
        </w:rPr>
        <w:t xml:space="preserve">The next Board meeting is </w:t>
      </w:r>
      <w:r w:rsidR="000B43C1" w:rsidRPr="00175E9A">
        <w:rPr>
          <w:rFonts w:ascii="Arial" w:hAnsi="Arial" w:cs="Arial"/>
        </w:rPr>
        <w:t>scheduled</w:t>
      </w:r>
      <w:r w:rsidRPr="00175E9A">
        <w:rPr>
          <w:rFonts w:ascii="Arial" w:hAnsi="Arial" w:cs="Arial"/>
        </w:rPr>
        <w:t xml:space="preserve"> for </w:t>
      </w:r>
      <w:r w:rsidR="00EA4159">
        <w:rPr>
          <w:rFonts w:ascii="Arial" w:hAnsi="Arial" w:cs="Arial"/>
        </w:rPr>
        <w:t xml:space="preserve">7:00 PM on May 22 via Zoom to go over </w:t>
      </w:r>
      <w:r w:rsidR="00990389">
        <w:rPr>
          <w:rFonts w:ascii="Arial" w:hAnsi="Arial" w:cs="Arial"/>
        </w:rPr>
        <w:t xml:space="preserve">responsibilities and content for the May 24 Membership Meeting.  </w:t>
      </w:r>
    </w:p>
    <w:p w14:paraId="45A23854" w14:textId="77777777" w:rsidR="00161C99" w:rsidRPr="00175E9A" w:rsidRDefault="00161C99" w:rsidP="001261E4">
      <w:pPr>
        <w:spacing w:after="0"/>
        <w:rPr>
          <w:rFonts w:ascii="Arial" w:hAnsi="Arial" w:cs="Arial"/>
        </w:rPr>
      </w:pPr>
    </w:p>
    <w:p w14:paraId="34DFFEBA" w14:textId="3D9D7C95" w:rsidR="00EA3149" w:rsidRPr="00175E9A" w:rsidRDefault="00F30683" w:rsidP="001261E4">
      <w:pPr>
        <w:spacing w:after="0"/>
        <w:rPr>
          <w:rFonts w:ascii="Arial" w:hAnsi="Arial" w:cs="Arial"/>
        </w:rPr>
      </w:pPr>
      <w:r w:rsidRPr="00175E9A">
        <w:rPr>
          <w:rFonts w:ascii="Arial" w:hAnsi="Arial" w:cs="Arial"/>
        </w:rPr>
        <w:t>The m</w:t>
      </w:r>
      <w:r w:rsidR="007619EC" w:rsidRPr="00175E9A">
        <w:rPr>
          <w:rFonts w:ascii="Arial" w:hAnsi="Arial" w:cs="Arial"/>
        </w:rPr>
        <w:t xml:space="preserve">eeting was adjourned at </w:t>
      </w:r>
      <w:r w:rsidR="008B5A6F" w:rsidRPr="00175E9A">
        <w:rPr>
          <w:rFonts w:ascii="Arial" w:hAnsi="Arial" w:cs="Arial"/>
        </w:rPr>
        <w:t xml:space="preserve">approximately </w:t>
      </w:r>
      <w:r w:rsidR="000B43C1" w:rsidRPr="00175E9A">
        <w:rPr>
          <w:rFonts w:ascii="Arial" w:hAnsi="Arial" w:cs="Arial"/>
        </w:rPr>
        <w:t>9:</w:t>
      </w:r>
      <w:r w:rsidR="00990389">
        <w:rPr>
          <w:rFonts w:ascii="Arial" w:hAnsi="Arial" w:cs="Arial"/>
        </w:rPr>
        <w:t>15</w:t>
      </w:r>
      <w:r w:rsidR="001730B7" w:rsidRPr="00175E9A">
        <w:rPr>
          <w:rFonts w:ascii="Arial" w:hAnsi="Arial" w:cs="Arial"/>
        </w:rPr>
        <w:t xml:space="preserve"> </w:t>
      </w:r>
      <w:r w:rsidR="00666225" w:rsidRPr="00175E9A">
        <w:rPr>
          <w:rFonts w:ascii="Arial" w:hAnsi="Arial" w:cs="Arial"/>
        </w:rPr>
        <w:t>A</w:t>
      </w:r>
      <w:r w:rsidR="001730B7" w:rsidRPr="00175E9A">
        <w:rPr>
          <w:rFonts w:ascii="Arial" w:hAnsi="Arial" w:cs="Arial"/>
        </w:rPr>
        <w:t>M</w:t>
      </w:r>
      <w:r w:rsidR="00ED4A6E" w:rsidRPr="00175E9A">
        <w:rPr>
          <w:rFonts w:ascii="Arial" w:hAnsi="Arial" w:cs="Arial"/>
        </w:rPr>
        <w:t>.</w:t>
      </w:r>
    </w:p>
    <w:p w14:paraId="3F6606B9" w14:textId="77777777" w:rsidR="00B6185B" w:rsidRPr="00175E9A" w:rsidRDefault="00B6185B" w:rsidP="001261E4">
      <w:pPr>
        <w:spacing w:after="0"/>
        <w:rPr>
          <w:rFonts w:ascii="Arial" w:hAnsi="Arial" w:cs="Arial"/>
        </w:rPr>
      </w:pPr>
    </w:p>
    <w:p w14:paraId="423A9198" w14:textId="77777777" w:rsidR="002137C2" w:rsidRPr="00175E9A" w:rsidRDefault="002137C2" w:rsidP="001261E4">
      <w:pPr>
        <w:spacing w:after="0"/>
        <w:rPr>
          <w:rFonts w:ascii="Arial" w:hAnsi="Arial" w:cs="Arial"/>
        </w:rPr>
      </w:pPr>
    </w:p>
    <w:p w14:paraId="104C7060" w14:textId="44073556" w:rsidR="00B6185B" w:rsidRPr="00175E9A" w:rsidRDefault="00B6185B" w:rsidP="002137C2">
      <w:pPr>
        <w:spacing w:after="0"/>
        <w:ind w:left="4320" w:firstLine="720"/>
        <w:rPr>
          <w:rFonts w:ascii="Arial" w:hAnsi="Arial" w:cs="Arial"/>
        </w:rPr>
      </w:pPr>
      <w:r w:rsidRPr="00175E9A">
        <w:rPr>
          <w:rFonts w:ascii="Arial" w:hAnsi="Arial" w:cs="Arial"/>
        </w:rPr>
        <w:t xml:space="preserve">Minutes prepared by </w:t>
      </w:r>
      <w:r w:rsidR="00990389">
        <w:rPr>
          <w:rFonts w:ascii="Arial" w:hAnsi="Arial" w:cs="Arial"/>
        </w:rPr>
        <w:t>Tom Conquest</w:t>
      </w:r>
    </w:p>
    <w:sectPr w:rsidR="00B6185B" w:rsidRPr="00175E9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FDA4E5" w14:textId="77777777" w:rsidR="00DA4458" w:rsidRDefault="00DA4458" w:rsidP="00D3085C">
      <w:pPr>
        <w:spacing w:after="0" w:line="240" w:lineRule="auto"/>
      </w:pPr>
      <w:r>
        <w:separator/>
      </w:r>
    </w:p>
  </w:endnote>
  <w:endnote w:type="continuationSeparator" w:id="0">
    <w:p w14:paraId="3EFCEE83" w14:textId="77777777" w:rsidR="00DA4458" w:rsidRDefault="00DA4458" w:rsidP="00D30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0895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92A59E" w14:textId="57409A59" w:rsidR="00D3085C" w:rsidRDefault="00D308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D4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6BF454" w14:textId="77777777" w:rsidR="00D3085C" w:rsidRDefault="00D308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7A6F2" w14:textId="77777777" w:rsidR="00DA4458" w:rsidRDefault="00DA4458" w:rsidP="00D3085C">
      <w:pPr>
        <w:spacing w:after="0" w:line="240" w:lineRule="auto"/>
      </w:pPr>
      <w:r>
        <w:separator/>
      </w:r>
    </w:p>
  </w:footnote>
  <w:footnote w:type="continuationSeparator" w:id="0">
    <w:p w14:paraId="6D046D14" w14:textId="77777777" w:rsidR="00DA4458" w:rsidRDefault="00DA4458" w:rsidP="00D30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B58FA"/>
    <w:multiLevelType w:val="hybridMultilevel"/>
    <w:tmpl w:val="697C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174B7"/>
    <w:multiLevelType w:val="hybridMultilevel"/>
    <w:tmpl w:val="A1967DFC"/>
    <w:lvl w:ilvl="0" w:tplc="5BC634E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2" w15:restartNumberingAfterBreak="0">
    <w:nsid w:val="03700BDE"/>
    <w:multiLevelType w:val="hybridMultilevel"/>
    <w:tmpl w:val="019AB778"/>
    <w:lvl w:ilvl="0" w:tplc="5BC634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FF3393"/>
    <w:multiLevelType w:val="multilevel"/>
    <w:tmpl w:val="B5EA8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0B4F17E6"/>
    <w:multiLevelType w:val="hybridMultilevel"/>
    <w:tmpl w:val="2C180D6E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043E9"/>
    <w:multiLevelType w:val="hybridMultilevel"/>
    <w:tmpl w:val="1EAAB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60300B"/>
    <w:multiLevelType w:val="hybridMultilevel"/>
    <w:tmpl w:val="93E2B6E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86D96"/>
    <w:multiLevelType w:val="hybridMultilevel"/>
    <w:tmpl w:val="5EF8D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44240A"/>
    <w:multiLevelType w:val="multilevel"/>
    <w:tmpl w:val="A5541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6F16B3"/>
    <w:multiLevelType w:val="hybridMultilevel"/>
    <w:tmpl w:val="25AC98CE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D047F"/>
    <w:multiLevelType w:val="hybridMultilevel"/>
    <w:tmpl w:val="04B27174"/>
    <w:lvl w:ilvl="0" w:tplc="FAF42BC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2014704"/>
    <w:multiLevelType w:val="hybridMultilevel"/>
    <w:tmpl w:val="65D8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25F26"/>
    <w:multiLevelType w:val="hybridMultilevel"/>
    <w:tmpl w:val="1DD26DB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28477207"/>
    <w:multiLevelType w:val="hybridMultilevel"/>
    <w:tmpl w:val="A1188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59699E"/>
    <w:multiLevelType w:val="hybridMultilevel"/>
    <w:tmpl w:val="529CABDA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40AE0"/>
    <w:multiLevelType w:val="hybridMultilevel"/>
    <w:tmpl w:val="D160ECE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D5AD3"/>
    <w:multiLevelType w:val="hybridMultilevel"/>
    <w:tmpl w:val="1E24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7F443D"/>
    <w:multiLevelType w:val="hybridMultilevel"/>
    <w:tmpl w:val="2E0A8018"/>
    <w:lvl w:ilvl="0" w:tplc="5BC634E6">
      <w:start w:val="1"/>
      <w:numFmt w:val="bullet"/>
      <w:lvlText w:val="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041C5"/>
    <w:multiLevelType w:val="hybridMultilevel"/>
    <w:tmpl w:val="2BD284F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F2FEA"/>
    <w:multiLevelType w:val="hybridMultilevel"/>
    <w:tmpl w:val="B93CCA98"/>
    <w:lvl w:ilvl="0" w:tplc="04090001">
      <w:start w:val="1"/>
      <w:numFmt w:val="bullet"/>
      <w:lvlText w:val=""/>
      <w:lvlJc w:val="left"/>
      <w:pPr>
        <w:ind w:left="15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7" w:hanging="360"/>
      </w:pPr>
      <w:rPr>
        <w:rFonts w:ascii="Wingdings" w:hAnsi="Wingdings" w:hint="default"/>
      </w:rPr>
    </w:lvl>
  </w:abstractNum>
  <w:abstractNum w:abstractNumId="20" w15:restartNumberingAfterBreak="0">
    <w:nsid w:val="4847139B"/>
    <w:multiLevelType w:val="hybridMultilevel"/>
    <w:tmpl w:val="C3785576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AD756B1"/>
    <w:multiLevelType w:val="hybridMultilevel"/>
    <w:tmpl w:val="F9E45BFE"/>
    <w:lvl w:ilvl="0" w:tplc="082CD61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22C343E"/>
    <w:multiLevelType w:val="hybridMultilevel"/>
    <w:tmpl w:val="64F478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420352"/>
    <w:multiLevelType w:val="hybridMultilevel"/>
    <w:tmpl w:val="61D49F9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84B1A"/>
    <w:multiLevelType w:val="hybridMultilevel"/>
    <w:tmpl w:val="DE8072F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005A9C"/>
    <w:multiLevelType w:val="hybridMultilevel"/>
    <w:tmpl w:val="FD44BD78"/>
    <w:lvl w:ilvl="0" w:tplc="FFFFFFFF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74E1AD3"/>
    <w:multiLevelType w:val="hybridMultilevel"/>
    <w:tmpl w:val="9A78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51D96"/>
    <w:multiLevelType w:val="hybridMultilevel"/>
    <w:tmpl w:val="5AF0FCB4"/>
    <w:lvl w:ilvl="0" w:tplc="BD585A0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C864111"/>
    <w:multiLevelType w:val="hybridMultilevel"/>
    <w:tmpl w:val="E9040494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266D50"/>
    <w:multiLevelType w:val="multilevel"/>
    <w:tmpl w:val="DFB6D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684BF1"/>
    <w:multiLevelType w:val="hybridMultilevel"/>
    <w:tmpl w:val="A28ECDAA"/>
    <w:lvl w:ilvl="0" w:tplc="6A665B14">
      <w:numFmt w:val="bullet"/>
      <w:lvlText w:val="-"/>
      <w:lvlJc w:val="left"/>
      <w:pPr>
        <w:ind w:left="119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7" w:hanging="360"/>
      </w:pPr>
      <w:rPr>
        <w:rFonts w:ascii="Wingdings" w:hAnsi="Wingdings" w:hint="default"/>
      </w:rPr>
    </w:lvl>
  </w:abstractNum>
  <w:abstractNum w:abstractNumId="31" w15:restartNumberingAfterBreak="0">
    <w:nsid w:val="640E4616"/>
    <w:multiLevelType w:val="hybridMultilevel"/>
    <w:tmpl w:val="1A5CAD2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C14AF5"/>
    <w:multiLevelType w:val="hybridMultilevel"/>
    <w:tmpl w:val="C5BA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9A1EC3"/>
    <w:multiLevelType w:val="hybridMultilevel"/>
    <w:tmpl w:val="92A8A96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BA44D3"/>
    <w:multiLevelType w:val="hybridMultilevel"/>
    <w:tmpl w:val="45D212FA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620B7C"/>
    <w:multiLevelType w:val="hybridMultilevel"/>
    <w:tmpl w:val="9AECF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CA7E58"/>
    <w:multiLevelType w:val="hybridMultilevel"/>
    <w:tmpl w:val="6238539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EDC3DCE"/>
    <w:multiLevelType w:val="hybridMultilevel"/>
    <w:tmpl w:val="7C96E64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AE4940"/>
    <w:multiLevelType w:val="hybridMultilevel"/>
    <w:tmpl w:val="B7E42CCA"/>
    <w:lvl w:ilvl="0" w:tplc="5BC634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54065F0"/>
    <w:multiLevelType w:val="hybridMultilevel"/>
    <w:tmpl w:val="FE268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414FE2"/>
    <w:multiLevelType w:val="hybridMultilevel"/>
    <w:tmpl w:val="A57E665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6161">
    <w:abstractNumId w:val="7"/>
  </w:num>
  <w:num w:numId="2" w16cid:durableId="1499231384">
    <w:abstractNumId w:val="22"/>
  </w:num>
  <w:num w:numId="3" w16cid:durableId="453836891">
    <w:abstractNumId w:val="38"/>
  </w:num>
  <w:num w:numId="4" w16cid:durableId="659117475">
    <w:abstractNumId w:val="17"/>
  </w:num>
  <w:num w:numId="5" w16cid:durableId="795755029">
    <w:abstractNumId w:val="21"/>
  </w:num>
  <w:num w:numId="6" w16cid:durableId="912936484">
    <w:abstractNumId w:val="27"/>
  </w:num>
  <w:num w:numId="7" w16cid:durableId="1983852027">
    <w:abstractNumId w:val="20"/>
  </w:num>
  <w:num w:numId="8" w16cid:durableId="734934005">
    <w:abstractNumId w:val="4"/>
  </w:num>
  <w:num w:numId="9" w16cid:durableId="1740908789">
    <w:abstractNumId w:val="14"/>
  </w:num>
  <w:num w:numId="10" w16cid:durableId="2052724030">
    <w:abstractNumId w:val="25"/>
  </w:num>
  <w:num w:numId="11" w16cid:durableId="364720334">
    <w:abstractNumId w:val="33"/>
  </w:num>
  <w:num w:numId="12" w16cid:durableId="4481630">
    <w:abstractNumId w:val="34"/>
  </w:num>
  <w:num w:numId="13" w16cid:durableId="1925339798">
    <w:abstractNumId w:val="15"/>
  </w:num>
  <w:num w:numId="14" w16cid:durableId="1729650849">
    <w:abstractNumId w:val="18"/>
  </w:num>
  <w:num w:numId="15" w16cid:durableId="1081751374">
    <w:abstractNumId w:val="32"/>
  </w:num>
  <w:num w:numId="16" w16cid:durableId="1300842025">
    <w:abstractNumId w:val="31"/>
  </w:num>
  <w:num w:numId="17" w16cid:durableId="650601058">
    <w:abstractNumId w:val="5"/>
  </w:num>
  <w:num w:numId="18" w16cid:durableId="1604338454">
    <w:abstractNumId w:val="23"/>
  </w:num>
  <w:num w:numId="19" w16cid:durableId="339040115">
    <w:abstractNumId w:val="6"/>
  </w:num>
  <w:num w:numId="20" w16cid:durableId="642344285">
    <w:abstractNumId w:val="36"/>
  </w:num>
  <w:num w:numId="21" w16cid:durableId="557591772">
    <w:abstractNumId w:val="12"/>
  </w:num>
  <w:num w:numId="22" w16cid:durableId="337461095">
    <w:abstractNumId w:val="1"/>
  </w:num>
  <w:num w:numId="23" w16cid:durableId="1975864531">
    <w:abstractNumId w:val="2"/>
  </w:num>
  <w:num w:numId="24" w16cid:durableId="1116632170">
    <w:abstractNumId w:val="3"/>
  </w:num>
  <w:num w:numId="25" w16cid:durableId="1380591775">
    <w:abstractNumId w:val="13"/>
  </w:num>
  <w:num w:numId="26" w16cid:durableId="268973476">
    <w:abstractNumId w:val="11"/>
  </w:num>
  <w:num w:numId="27" w16cid:durableId="813840546">
    <w:abstractNumId w:val="26"/>
  </w:num>
  <w:num w:numId="28" w16cid:durableId="2080710622">
    <w:abstractNumId w:val="29"/>
  </w:num>
  <w:num w:numId="29" w16cid:durableId="112754558">
    <w:abstractNumId w:val="35"/>
  </w:num>
  <w:num w:numId="30" w16cid:durableId="255596141">
    <w:abstractNumId w:val="40"/>
  </w:num>
  <w:num w:numId="31" w16cid:durableId="688916584">
    <w:abstractNumId w:val="9"/>
  </w:num>
  <w:num w:numId="32" w16cid:durableId="1008672348">
    <w:abstractNumId w:val="37"/>
  </w:num>
  <w:num w:numId="33" w16cid:durableId="131102216">
    <w:abstractNumId w:val="28"/>
  </w:num>
  <w:num w:numId="34" w16cid:durableId="613753369">
    <w:abstractNumId w:val="24"/>
  </w:num>
  <w:num w:numId="35" w16cid:durableId="1753548507">
    <w:abstractNumId w:val="8"/>
  </w:num>
  <w:num w:numId="36" w16cid:durableId="1863324879">
    <w:abstractNumId w:val="0"/>
  </w:num>
  <w:num w:numId="37" w16cid:durableId="2076079476">
    <w:abstractNumId w:val="16"/>
  </w:num>
  <w:num w:numId="38" w16cid:durableId="476383133">
    <w:abstractNumId w:val="19"/>
  </w:num>
  <w:num w:numId="39" w16cid:durableId="1125660830">
    <w:abstractNumId w:val="30"/>
  </w:num>
  <w:num w:numId="40" w16cid:durableId="9570497">
    <w:abstractNumId w:val="10"/>
  </w:num>
  <w:num w:numId="41" w16cid:durableId="904415866">
    <w:abstractNumId w:val="3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zM1MTcyNDA2MjNU0lEKTi0uzszPAykwNKwFAG3aEDAtAAAA"/>
  </w:docVars>
  <w:rsids>
    <w:rsidRoot w:val="004970E8"/>
    <w:rsid w:val="00001AEC"/>
    <w:rsid w:val="00001B43"/>
    <w:rsid w:val="00002FF5"/>
    <w:rsid w:val="0000420A"/>
    <w:rsid w:val="00004C74"/>
    <w:rsid w:val="00004D33"/>
    <w:rsid w:val="00005EB0"/>
    <w:rsid w:val="00005EFE"/>
    <w:rsid w:val="00006CFE"/>
    <w:rsid w:val="00010095"/>
    <w:rsid w:val="00010B13"/>
    <w:rsid w:val="00010FF3"/>
    <w:rsid w:val="00011561"/>
    <w:rsid w:val="00011651"/>
    <w:rsid w:val="000117C3"/>
    <w:rsid w:val="0001266F"/>
    <w:rsid w:val="00012D03"/>
    <w:rsid w:val="00014110"/>
    <w:rsid w:val="00014D04"/>
    <w:rsid w:val="00014D69"/>
    <w:rsid w:val="00015898"/>
    <w:rsid w:val="00015C8E"/>
    <w:rsid w:val="00015D89"/>
    <w:rsid w:val="000162A5"/>
    <w:rsid w:val="0001673E"/>
    <w:rsid w:val="00016FDF"/>
    <w:rsid w:val="000171D5"/>
    <w:rsid w:val="000175D6"/>
    <w:rsid w:val="00017C13"/>
    <w:rsid w:val="00020703"/>
    <w:rsid w:val="00020EB2"/>
    <w:rsid w:val="0002124D"/>
    <w:rsid w:val="000213AD"/>
    <w:rsid w:val="000217E6"/>
    <w:rsid w:val="00022229"/>
    <w:rsid w:val="000222BA"/>
    <w:rsid w:val="000234AF"/>
    <w:rsid w:val="00023518"/>
    <w:rsid w:val="000237C8"/>
    <w:rsid w:val="00023F14"/>
    <w:rsid w:val="00023F52"/>
    <w:rsid w:val="00024C1B"/>
    <w:rsid w:val="00025353"/>
    <w:rsid w:val="00025670"/>
    <w:rsid w:val="0002688C"/>
    <w:rsid w:val="00026A99"/>
    <w:rsid w:val="0002785B"/>
    <w:rsid w:val="00030F6C"/>
    <w:rsid w:val="00032108"/>
    <w:rsid w:val="00032B2A"/>
    <w:rsid w:val="00032DAC"/>
    <w:rsid w:val="0003398F"/>
    <w:rsid w:val="0003399A"/>
    <w:rsid w:val="00034022"/>
    <w:rsid w:val="000342F0"/>
    <w:rsid w:val="000343FD"/>
    <w:rsid w:val="000345CF"/>
    <w:rsid w:val="000345E3"/>
    <w:rsid w:val="000348B6"/>
    <w:rsid w:val="00034D9D"/>
    <w:rsid w:val="00035321"/>
    <w:rsid w:val="00035BBF"/>
    <w:rsid w:val="000360EC"/>
    <w:rsid w:val="00036B90"/>
    <w:rsid w:val="00036D97"/>
    <w:rsid w:val="00036FDF"/>
    <w:rsid w:val="00037077"/>
    <w:rsid w:val="00037B2E"/>
    <w:rsid w:val="0004084B"/>
    <w:rsid w:val="0004090A"/>
    <w:rsid w:val="00040D00"/>
    <w:rsid w:val="00041087"/>
    <w:rsid w:val="00041DF3"/>
    <w:rsid w:val="00042B0C"/>
    <w:rsid w:val="00042BED"/>
    <w:rsid w:val="0004361B"/>
    <w:rsid w:val="00043BCA"/>
    <w:rsid w:val="00043E36"/>
    <w:rsid w:val="00044F66"/>
    <w:rsid w:val="0004508B"/>
    <w:rsid w:val="0004565C"/>
    <w:rsid w:val="000456AF"/>
    <w:rsid w:val="0004582C"/>
    <w:rsid w:val="0004599B"/>
    <w:rsid w:val="00046653"/>
    <w:rsid w:val="00046675"/>
    <w:rsid w:val="000469BC"/>
    <w:rsid w:val="00046AD6"/>
    <w:rsid w:val="00047535"/>
    <w:rsid w:val="00047782"/>
    <w:rsid w:val="0004798A"/>
    <w:rsid w:val="000479CF"/>
    <w:rsid w:val="00050124"/>
    <w:rsid w:val="000505C9"/>
    <w:rsid w:val="000505EA"/>
    <w:rsid w:val="00051571"/>
    <w:rsid w:val="00051DEB"/>
    <w:rsid w:val="000533E0"/>
    <w:rsid w:val="0005371C"/>
    <w:rsid w:val="000538CB"/>
    <w:rsid w:val="00053E79"/>
    <w:rsid w:val="000544F9"/>
    <w:rsid w:val="000547B9"/>
    <w:rsid w:val="00054C51"/>
    <w:rsid w:val="00055117"/>
    <w:rsid w:val="00055693"/>
    <w:rsid w:val="000559A1"/>
    <w:rsid w:val="00056C0B"/>
    <w:rsid w:val="000570E1"/>
    <w:rsid w:val="00057145"/>
    <w:rsid w:val="00060368"/>
    <w:rsid w:val="000606A5"/>
    <w:rsid w:val="00060DCB"/>
    <w:rsid w:val="00062C70"/>
    <w:rsid w:val="000634CD"/>
    <w:rsid w:val="0006418A"/>
    <w:rsid w:val="00064684"/>
    <w:rsid w:val="00065167"/>
    <w:rsid w:val="00065DA8"/>
    <w:rsid w:val="00066399"/>
    <w:rsid w:val="000667B4"/>
    <w:rsid w:val="00066D9D"/>
    <w:rsid w:val="00066E17"/>
    <w:rsid w:val="00067372"/>
    <w:rsid w:val="00067663"/>
    <w:rsid w:val="00070108"/>
    <w:rsid w:val="000709BB"/>
    <w:rsid w:val="00070E88"/>
    <w:rsid w:val="000710D9"/>
    <w:rsid w:val="0007114E"/>
    <w:rsid w:val="000725DD"/>
    <w:rsid w:val="00072BA2"/>
    <w:rsid w:val="00073226"/>
    <w:rsid w:val="00073A58"/>
    <w:rsid w:val="00074478"/>
    <w:rsid w:val="0007475E"/>
    <w:rsid w:val="000747C9"/>
    <w:rsid w:val="00075201"/>
    <w:rsid w:val="00075440"/>
    <w:rsid w:val="00075882"/>
    <w:rsid w:val="00075B10"/>
    <w:rsid w:val="00076852"/>
    <w:rsid w:val="00077152"/>
    <w:rsid w:val="000771D6"/>
    <w:rsid w:val="00077672"/>
    <w:rsid w:val="00077902"/>
    <w:rsid w:val="0008003C"/>
    <w:rsid w:val="000805AE"/>
    <w:rsid w:val="00080A30"/>
    <w:rsid w:val="00080A37"/>
    <w:rsid w:val="00081120"/>
    <w:rsid w:val="00081BE7"/>
    <w:rsid w:val="00081C6B"/>
    <w:rsid w:val="00081E77"/>
    <w:rsid w:val="00082BF5"/>
    <w:rsid w:val="00082D6C"/>
    <w:rsid w:val="000836EA"/>
    <w:rsid w:val="0008392F"/>
    <w:rsid w:val="00084179"/>
    <w:rsid w:val="00084F40"/>
    <w:rsid w:val="00084FB5"/>
    <w:rsid w:val="00085EAC"/>
    <w:rsid w:val="00085F25"/>
    <w:rsid w:val="00086400"/>
    <w:rsid w:val="00086FD9"/>
    <w:rsid w:val="000870A8"/>
    <w:rsid w:val="00090634"/>
    <w:rsid w:val="00090C2A"/>
    <w:rsid w:val="00090F63"/>
    <w:rsid w:val="00091015"/>
    <w:rsid w:val="0009113D"/>
    <w:rsid w:val="00091397"/>
    <w:rsid w:val="0009194D"/>
    <w:rsid w:val="000919B8"/>
    <w:rsid w:val="00092059"/>
    <w:rsid w:val="00093736"/>
    <w:rsid w:val="00093930"/>
    <w:rsid w:val="00093A90"/>
    <w:rsid w:val="00093A94"/>
    <w:rsid w:val="00093C9B"/>
    <w:rsid w:val="00094C80"/>
    <w:rsid w:val="00094EDD"/>
    <w:rsid w:val="00096802"/>
    <w:rsid w:val="00096D8C"/>
    <w:rsid w:val="00097444"/>
    <w:rsid w:val="000A00AC"/>
    <w:rsid w:val="000A0AA4"/>
    <w:rsid w:val="000A0BC9"/>
    <w:rsid w:val="000A0E5E"/>
    <w:rsid w:val="000A2026"/>
    <w:rsid w:val="000A2B1B"/>
    <w:rsid w:val="000A362D"/>
    <w:rsid w:val="000A37DE"/>
    <w:rsid w:val="000A3FF9"/>
    <w:rsid w:val="000A4BAE"/>
    <w:rsid w:val="000A4F8A"/>
    <w:rsid w:val="000A5BDD"/>
    <w:rsid w:val="000A6110"/>
    <w:rsid w:val="000A63EF"/>
    <w:rsid w:val="000A6632"/>
    <w:rsid w:val="000A6E43"/>
    <w:rsid w:val="000A6E66"/>
    <w:rsid w:val="000A74EC"/>
    <w:rsid w:val="000B02FB"/>
    <w:rsid w:val="000B0B23"/>
    <w:rsid w:val="000B0EA7"/>
    <w:rsid w:val="000B0F02"/>
    <w:rsid w:val="000B1DBE"/>
    <w:rsid w:val="000B21CC"/>
    <w:rsid w:val="000B2739"/>
    <w:rsid w:val="000B29C7"/>
    <w:rsid w:val="000B2A6C"/>
    <w:rsid w:val="000B3023"/>
    <w:rsid w:val="000B43C1"/>
    <w:rsid w:val="000B5A87"/>
    <w:rsid w:val="000B5B45"/>
    <w:rsid w:val="000B64D7"/>
    <w:rsid w:val="000B7132"/>
    <w:rsid w:val="000B7F17"/>
    <w:rsid w:val="000C01D9"/>
    <w:rsid w:val="000C06B5"/>
    <w:rsid w:val="000C0788"/>
    <w:rsid w:val="000C106E"/>
    <w:rsid w:val="000C24BA"/>
    <w:rsid w:val="000C32BE"/>
    <w:rsid w:val="000C3940"/>
    <w:rsid w:val="000C3C39"/>
    <w:rsid w:val="000C3EE4"/>
    <w:rsid w:val="000C48C9"/>
    <w:rsid w:val="000C4B59"/>
    <w:rsid w:val="000C600D"/>
    <w:rsid w:val="000C609C"/>
    <w:rsid w:val="000C67B6"/>
    <w:rsid w:val="000C6A45"/>
    <w:rsid w:val="000D0FDE"/>
    <w:rsid w:val="000D101A"/>
    <w:rsid w:val="000D1947"/>
    <w:rsid w:val="000D218F"/>
    <w:rsid w:val="000D2335"/>
    <w:rsid w:val="000D2538"/>
    <w:rsid w:val="000D26DB"/>
    <w:rsid w:val="000D2C09"/>
    <w:rsid w:val="000D2C5A"/>
    <w:rsid w:val="000D3443"/>
    <w:rsid w:val="000D3E3D"/>
    <w:rsid w:val="000D4043"/>
    <w:rsid w:val="000D5D48"/>
    <w:rsid w:val="000D5E02"/>
    <w:rsid w:val="000D6269"/>
    <w:rsid w:val="000D6FF3"/>
    <w:rsid w:val="000D769A"/>
    <w:rsid w:val="000D788C"/>
    <w:rsid w:val="000D7DAE"/>
    <w:rsid w:val="000E134C"/>
    <w:rsid w:val="000E1C83"/>
    <w:rsid w:val="000E22C8"/>
    <w:rsid w:val="000E41B1"/>
    <w:rsid w:val="000E553D"/>
    <w:rsid w:val="000E5738"/>
    <w:rsid w:val="000E61F3"/>
    <w:rsid w:val="000E6333"/>
    <w:rsid w:val="000E6B3E"/>
    <w:rsid w:val="000E7080"/>
    <w:rsid w:val="000E7530"/>
    <w:rsid w:val="000E79D0"/>
    <w:rsid w:val="000E7D6A"/>
    <w:rsid w:val="000F00FD"/>
    <w:rsid w:val="000F02AD"/>
    <w:rsid w:val="000F032A"/>
    <w:rsid w:val="000F0538"/>
    <w:rsid w:val="000F07D4"/>
    <w:rsid w:val="000F0F5E"/>
    <w:rsid w:val="000F1137"/>
    <w:rsid w:val="000F1C7B"/>
    <w:rsid w:val="000F1E12"/>
    <w:rsid w:val="000F2180"/>
    <w:rsid w:val="000F275F"/>
    <w:rsid w:val="000F29FF"/>
    <w:rsid w:val="000F40B1"/>
    <w:rsid w:val="000F554C"/>
    <w:rsid w:val="000F5D14"/>
    <w:rsid w:val="000F5F45"/>
    <w:rsid w:val="000F6364"/>
    <w:rsid w:val="000F649C"/>
    <w:rsid w:val="000F64FA"/>
    <w:rsid w:val="000F67AA"/>
    <w:rsid w:val="000F78D2"/>
    <w:rsid w:val="00100D6C"/>
    <w:rsid w:val="00101B9E"/>
    <w:rsid w:val="00101FA2"/>
    <w:rsid w:val="001024D9"/>
    <w:rsid w:val="00102D67"/>
    <w:rsid w:val="001031B9"/>
    <w:rsid w:val="00104644"/>
    <w:rsid w:val="00105716"/>
    <w:rsid w:val="00110F0F"/>
    <w:rsid w:val="0011144B"/>
    <w:rsid w:val="00111C62"/>
    <w:rsid w:val="00111D4B"/>
    <w:rsid w:val="00112B94"/>
    <w:rsid w:val="001132C6"/>
    <w:rsid w:val="0011336F"/>
    <w:rsid w:val="00114899"/>
    <w:rsid w:val="00114D9B"/>
    <w:rsid w:val="00114E44"/>
    <w:rsid w:val="00115E8F"/>
    <w:rsid w:val="00115F78"/>
    <w:rsid w:val="00115FCB"/>
    <w:rsid w:val="00116007"/>
    <w:rsid w:val="001169A0"/>
    <w:rsid w:val="00116B2D"/>
    <w:rsid w:val="00116BFC"/>
    <w:rsid w:val="00116D2A"/>
    <w:rsid w:val="00117159"/>
    <w:rsid w:val="0011739A"/>
    <w:rsid w:val="001177DC"/>
    <w:rsid w:val="00120258"/>
    <w:rsid w:val="00120848"/>
    <w:rsid w:val="0012094A"/>
    <w:rsid w:val="00120B1F"/>
    <w:rsid w:val="0012233E"/>
    <w:rsid w:val="00122A22"/>
    <w:rsid w:val="0012376E"/>
    <w:rsid w:val="00123E15"/>
    <w:rsid w:val="00124DE0"/>
    <w:rsid w:val="00125137"/>
    <w:rsid w:val="001251DA"/>
    <w:rsid w:val="0012549F"/>
    <w:rsid w:val="001254E7"/>
    <w:rsid w:val="00125F22"/>
    <w:rsid w:val="001261E4"/>
    <w:rsid w:val="0012681E"/>
    <w:rsid w:val="00127371"/>
    <w:rsid w:val="00130CD0"/>
    <w:rsid w:val="00130D4F"/>
    <w:rsid w:val="00131156"/>
    <w:rsid w:val="00131AAF"/>
    <w:rsid w:val="00131B39"/>
    <w:rsid w:val="00131E92"/>
    <w:rsid w:val="00134413"/>
    <w:rsid w:val="00134B56"/>
    <w:rsid w:val="00134BEF"/>
    <w:rsid w:val="00134D6C"/>
    <w:rsid w:val="0013503E"/>
    <w:rsid w:val="001352DC"/>
    <w:rsid w:val="001354C6"/>
    <w:rsid w:val="0013551C"/>
    <w:rsid w:val="001359D5"/>
    <w:rsid w:val="0013611B"/>
    <w:rsid w:val="00137117"/>
    <w:rsid w:val="001372D0"/>
    <w:rsid w:val="00140895"/>
    <w:rsid w:val="001408C6"/>
    <w:rsid w:val="00141363"/>
    <w:rsid w:val="00141B11"/>
    <w:rsid w:val="001430D5"/>
    <w:rsid w:val="00144332"/>
    <w:rsid w:val="00144F02"/>
    <w:rsid w:val="001451A2"/>
    <w:rsid w:val="0014615F"/>
    <w:rsid w:val="00146324"/>
    <w:rsid w:val="00146830"/>
    <w:rsid w:val="00146850"/>
    <w:rsid w:val="00146C23"/>
    <w:rsid w:val="001507B2"/>
    <w:rsid w:val="001509FB"/>
    <w:rsid w:val="00150E7B"/>
    <w:rsid w:val="00152CB6"/>
    <w:rsid w:val="001531D5"/>
    <w:rsid w:val="00153B60"/>
    <w:rsid w:val="00154584"/>
    <w:rsid w:val="0015492F"/>
    <w:rsid w:val="00154DFC"/>
    <w:rsid w:val="00154E96"/>
    <w:rsid w:val="00155137"/>
    <w:rsid w:val="0015603C"/>
    <w:rsid w:val="0015636A"/>
    <w:rsid w:val="001569E5"/>
    <w:rsid w:val="0015709D"/>
    <w:rsid w:val="00160AE9"/>
    <w:rsid w:val="00160D32"/>
    <w:rsid w:val="00160EC0"/>
    <w:rsid w:val="00161271"/>
    <w:rsid w:val="00161C99"/>
    <w:rsid w:val="00161D31"/>
    <w:rsid w:val="00162B51"/>
    <w:rsid w:val="00162C1D"/>
    <w:rsid w:val="0016362F"/>
    <w:rsid w:val="00164BEF"/>
    <w:rsid w:val="0016579D"/>
    <w:rsid w:val="00165CE1"/>
    <w:rsid w:val="00165E48"/>
    <w:rsid w:val="001664F3"/>
    <w:rsid w:val="001676ED"/>
    <w:rsid w:val="001679A3"/>
    <w:rsid w:val="00170615"/>
    <w:rsid w:val="00170D85"/>
    <w:rsid w:val="0017101E"/>
    <w:rsid w:val="0017113A"/>
    <w:rsid w:val="0017154D"/>
    <w:rsid w:val="00172BC8"/>
    <w:rsid w:val="001730B7"/>
    <w:rsid w:val="00173419"/>
    <w:rsid w:val="00173681"/>
    <w:rsid w:val="00173EF8"/>
    <w:rsid w:val="00174A63"/>
    <w:rsid w:val="00174B81"/>
    <w:rsid w:val="0017521D"/>
    <w:rsid w:val="00175E9A"/>
    <w:rsid w:val="001760D1"/>
    <w:rsid w:val="00176137"/>
    <w:rsid w:val="0017691E"/>
    <w:rsid w:val="00176969"/>
    <w:rsid w:val="001770B1"/>
    <w:rsid w:val="001772BA"/>
    <w:rsid w:val="00177567"/>
    <w:rsid w:val="0017798C"/>
    <w:rsid w:val="00180520"/>
    <w:rsid w:val="001806A0"/>
    <w:rsid w:val="00180C6F"/>
    <w:rsid w:val="00180C75"/>
    <w:rsid w:val="001814A8"/>
    <w:rsid w:val="00181F70"/>
    <w:rsid w:val="001823A9"/>
    <w:rsid w:val="00182806"/>
    <w:rsid w:val="00182C7D"/>
    <w:rsid w:val="00183266"/>
    <w:rsid w:val="00183447"/>
    <w:rsid w:val="00183780"/>
    <w:rsid w:val="00183CE9"/>
    <w:rsid w:val="0018415E"/>
    <w:rsid w:val="001841A5"/>
    <w:rsid w:val="00184D12"/>
    <w:rsid w:val="00185B60"/>
    <w:rsid w:val="00186151"/>
    <w:rsid w:val="001868CF"/>
    <w:rsid w:val="00187088"/>
    <w:rsid w:val="00190F43"/>
    <w:rsid w:val="00191C47"/>
    <w:rsid w:val="0019364B"/>
    <w:rsid w:val="0019426B"/>
    <w:rsid w:val="00194938"/>
    <w:rsid w:val="00195207"/>
    <w:rsid w:val="00195E58"/>
    <w:rsid w:val="00195ED0"/>
    <w:rsid w:val="001963C5"/>
    <w:rsid w:val="00196F82"/>
    <w:rsid w:val="00197524"/>
    <w:rsid w:val="001978C8"/>
    <w:rsid w:val="001A05D0"/>
    <w:rsid w:val="001A0ABE"/>
    <w:rsid w:val="001A1D15"/>
    <w:rsid w:val="001A1D4C"/>
    <w:rsid w:val="001A1FBD"/>
    <w:rsid w:val="001A2A2F"/>
    <w:rsid w:val="001A30EF"/>
    <w:rsid w:val="001A37EB"/>
    <w:rsid w:val="001A3A44"/>
    <w:rsid w:val="001A3C97"/>
    <w:rsid w:val="001A43C5"/>
    <w:rsid w:val="001A49C1"/>
    <w:rsid w:val="001A4D19"/>
    <w:rsid w:val="001A565D"/>
    <w:rsid w:val="001A635C"/>
    <w:rsid w:val="001A7051"/>
    <w:rsid w:val="001B142D"/>
    <w:rsid w:val="001B1601"/>
    <w:rsid w:val="001B241C"/>
    <w:rsid w:val="001B2A1C"/>
    <w:rsid w:val="001B38F5"/>
    <w:rsid w:val="001B40CD"/>
    <w:rsid w:val="001B42FB"/>
    <w:rsid w:val="001B4408"/>
    <w:rsid w:val="001B4767"/>
    <w:rsid w:val="001B5415"/>
    <w:rsid w:val="001B5575"/>
    <w:rsid w:val="001B69D4"/>
    <w:rsid w:val="001B6ED5"/>
    <w:rsid w:val="001B731A"/>
    <w:rsid w:val="001B7562"/>
    <w:rsid w:val="001C154A"/>
    <w:rsid w:val="001C317B"/>
    <w:rsid w:val="001C348C"/>
    <w:rsid w:val="001C3690"/>
    <w:rsid w:val="001C3780"/>
    <w:rsid w:val="001C3AF4"/>
    <w:rsid w:val="001C4162"/>
    <w:rsid w:val="001C4775"/>
    <w:rsid w:val="001C48CA"/>
    <w:rsid w:val="001C494C"/>
    <w:rsid w:val="001C4F67"/>
    <w:rsid w:val="001C5A53"/>
    <w:rsid w:val="001C6468"/>
    <w:rsid w:val="001C64F3"/>
    <w:rsid w:val="001C6690"/>
    <w:rsid w:val="001C6FBC"/>
    <w:rsid w:val="001C7178"/>
    <w:rsid w:val="001C77AB"/>
    <w:rsid w:val="001C7A42"/>
    <w:rsid w:val="001C7D9F"/>
    <w:rsid w:val="001D097A"/>
    <w:rsid w:val="001D137C"/>
    <w:rsid w:val="001D1516"/>
    <w:rsid w:val="001D2B90"/>
    <w:rsid w:val="001D2C6D"/>
    <w:rsid w:val="001D33B7"/>
    <w:rsid w:val="001D33FD"/>
    <w:rsid w:val="001D340A"/>
    <w:rsid w:val="001D356A"/>
    <w:rsid w:val="001D35F7"/>
    <w:rsid w:val="001D3903"/>
    <w:rsid w:val="001D3B89"/>
    <w:rsid w:val="001D43C8"/>
    <w:rsid w:val="001D4428"/>
    <w:rsid w:val="001D4683"/>
    <w:rsid w:val="001D46F5"/>
    <w:rsid w:val="001D587A"/>
    <w:rsid w:val="001D5A9A"/>
    <w:rsid w:val="001D5B72"/>
    <w:rsid w:val="001D6F57"/>
    <w:rsid w:val="001D77D5"/>
    <w:rsid w:val="001D7CC3"/>
    <w:rsid w:val="001E0970"/>
    <w:rsid w:val="001E0B35"/>
    <w:rsid w:val="001E115D"/>
    <w:rsid w:val="001E12DE"/>
    <w:rsid w:val="001E136D"/>
    <w:rsid w:val="001E138A"/>
    <w:rsid w:val="001E1804"/>
    <w:rsid w:val="001E1C02"/>
    <w:rsid w:val="001E1CA3"/>
    <w:rsid w:val="001E26C4"/>
    <w:rsid w:val="001E2998"/>
    <w:rsid w:val="001E2A18"/>
    <w:rsid w:val="001E2C11"/>
    <w:rsid w:val="001E3120"/>
    <w:rsid w:val="001E32C1"/>
    <w:rsid w:val="001E330D"/>
    <w:rsid w:val="001E364F"/>
    <w:rsid w:val="001E3D67"/>
    <w:rsid w:val="001E417C"/>
    <w:rsid w:val="001E5546"/>
    <w:rsid w:val="001E564B"/>
    <w:rsid w:val="001E568D"/>
    <w:rsid w:val="001E6562"/>
    <w:rsid w:val="001E68B1"/>
    <w:rsid w:val="001E7BC2"/>
    <w:rsid w:val="001E7BC4"/>
    <w:rsid w:val="001F37F9"/>
    <w:rsid w:val="001F3EC8"/>
    <w:rsid w:val="001F41B2"/>
    <w:rsid w:val="001F4BA6"/>
    <w:rsid w:val="001F6040"/>
    <w:rsid w:val="001F65ED"/>
    <w:rsid w:val="001F6ED1"/>
    <w:rsid w:val="001F7289"/>
    <w:rsid w:val="001F7D44"/>
    <w:rsid w:val="001F7D57"/>
    <w:rsid w:val="001F7D72"/>
    <w:rsid w:val="001F7E46"/>
    <w:rsid w:val="001F7E9A"/>
    <w:rsid w:val="00200AFD"/>
    <w:rsid w:val="00200F23"/>
    <w:rsid w:val="00200F3E"/>
    <w:rsid w:val="00201025"/>
    <w:rsid w:val="00201724"/>
    <w:rsid w:val="002019B0"/>
    <w:rsid w:val="00201F38"/>
    <w:rsid w:val="00202B48"/>
    <w:rsid w:val="00203C04"/>
    <w:rsid w:val="002049D3"/>
    <w:rsid w:val="00205909"/>
    <w:rsid w:val="002060F6"/>
    <w:rsid w:val="00207F7D"/>
    <w:rsid w:val="00207F92"/>
    <w:rsid w:val="00210649"/>
    <w:rsid w:val="00210B69"/>
    <w:rsid w:val="00211A29"/>
    <w:rsid w:val="00211FCD"/>
    <w:rsid w:val="002133DB"/>
    <w:rsid w:val="002133F1"/>
    <w:rsid w:val="0021348B"/>
    <w:rsid w:val="00213618"/>
    <w:rsid w:val="002137C2"/>
    <w:rsid w:val="00214E5D"/>
    <w:rsid w:val="00215275"/>
    <w:rsid w:val="0021550F"/>
    <w:rsid w:val="002157B2"/>
    <w:rsid w:val="00215815"/>
    <w:rsid w:val="00215BB4"/>
    <w:rsid w:val="00216167"/>
    <w:rsid w:val="002169AC"/>
    <w:rsid w:val="00216FCE"/>
    <w:rsid w:val="00217630"/>
    <w:rsid w:val="002177D0"/>
    <w:rsid w:val="00217842"/>
    <w:rsid w:val="00220303"/>
    <w:rsid w:val="00221229"/>
    <w:rsid w:val="00222331"/>
    <w:rsid w:val="00222789"/>
    <w:rsid w:val="00222794"/>
    <w:rsid w:val="00223475"/>
    <w:rsid w:val="00224B31"/>
    <w:rsid w:val="00224E60"/>
    <w:rsid w:val="00224F77"/>
    <w:rsid w:val="00226715"/>
    <w:rsid w:val="0022730A"/>
    <w:rsid w:val="00227987"/>
    <w:rsid w:val="00227F67"/>
    <w:rsid w:val="002308D9"/>
    <w:rsid w:val="002309DA"/>
    <w:rsid w:val="0023285F"/>
    <w:rsid w:val="00232AF2"/>
    <w:rsid w:val="00232BD6"/>
    <w:rsid w:val="00232FD5"/>
    <w:rsid w:val="00233220"/>
    <w:rsid w:val="00233491"/>
    <w:rsid w:val="00233B94"/>
    <w:rsid w:val="002344BF"/>
    <w:rsid w:val="002345E1"/>
    <w:rsid w:val="002346F9"/>
    <w:rsid w:val="00235DCF"/>
    <w:rsid w:val="0023641B"/>
    <w:rsid w:val="00236C25"/>
    <w:rsid w:val="00237525"/>
    <w:rsid w:val="00237C7C"/>
    <w:rsid w:val="00240BC8"/>
    <w:rsid w:val="00241143"/>
    <w:rsid w:val="00241BF4"/>
    <w:rsid w:val="00242B99"/>
    <w:rsid w:val="00242D84"/>
    <w:rsid w:val="00243612"/>
    <w:rsid w:val="002436BC"/>
    <w:rsid w:val="002451AA"/>
    <w:rsid w:val="002455F4"/>
    <w:rsid w:val="00245F3F"/>
    <w:rsid w:val="0024659E"/>
    <w:rsid w:val="002466AB"/>
    <w:rsid w:val="00246E24"/>
    <w:rsid w:val="0024740F"/>
    <w:rsid w:val="00250E95"/>
    <w:rsid w:val="002521B5"/>
    <w:rsid w:val="002526C2"/>
    <w:rsid w:val="00253280"/>
    <w:rsid w:val="0025382F"/>
    <w:rsid w:val="002540F5"/>
    <w:rsid w:val="0025417D"/>
    <w:rsid w:val="00255883"/>
    <w:rsid w:val="002565F4"/>
    <w:rsid w:val="002575B0"/>
    <w:rsid w:val="00257683"/>
    <w:rsid w:val="00257950"/>
    <w:rsid w:val="00257BEB"/>
    <w:rsid w:val="00257E81"/>
    <w:rsid w:val="00260277"/>
    <w:rsid w:val="00261416"/>
    <w:rsid w:val="002617DE"/>
    <w:rsid w:val="00261D01"/>
    <w:rsid w:val="00262CFA"/>
    <w:rsid w:val="00263495"/>
    <w:rsid w:val="002638A1"/>
    <w:rsid w:val="00263932"/>
    <w:rsid w:val="002645A7"/>
    <w:rsid w:val="00264673"/>
    <w:rsid w:val="0026506A"/>
    <w:rsid w:val="00265980"/>
    <w:rsid w:val="00266564"/>
    <w:rsid w:val="00266565"/>
    <w:rsid w:val="00266BC9"/>
    <w:rsid w:val="00266C53"/>
    <w:rsid w:val="00267530"/>
    <w:rsid w:val="00267BF1"/>
    <w:rsid w:val="00270567"/>
    <w:rsid w:val="00270D26"/>
    <w:rsid w:val="00270DBB"/>
    <w:rsid w:val="00271805"/>
    <w:rsid w:val="0027197E"/>
    <w:rsid w:val="00271B84"/>
    <w:rsid w:val="00271BB1"/>
    <w:rsid w:val="00272673"/>
    <w:rsid w:val="00272BA2"/>
    <w:rsid w:val="00273922"/>
    <w:rsid w:val="0027395C"/>
    <w:rsid w:val="00273F23"/>
    <w:rsid w:val="0027467D"/>
    <w:rsid w:val="00274AE0"/>
    <w:rsid w:val="00274E35"/>
    <w:rsid w:val="00276E09"/>
    <w:rsid w:val="00276FB8"/>
    <w:rsid w:val="0027740A"/>
    <w:rsid w:val="00277555"/>
    <w:rsid w:val="002776BB"/>
    <w:rsid w:val="00277F43"/>
    <w:rsid w:val="00280064"/>
    <w:rsid w:val="00280601"/>
    <w:rsid w:val="00280717"/>
    <w:rsid w:val="002807FB"/>
    <w:rsid w:val="0028098D"/>
    <w:rsid w:val="00281DCE"/>
    <w:rsid w:val="00281E5A"/>
    <w:rsid w:val="00282C75"/>
    <w:rsid w:val="00282CA5"/>
    <w:rsid w:val="00282D70"/>
    <w:rsid w:val="00282DF0"/>
    <w:rsid w:val="002833B5"/>
    <w:rsid w:val="002833CF"/>
    <w:rsid w:val="002837D8"/>
    <w:rsid w:val="00283F93"/>
    <w:rsid w:val="00284286"/>
    <w:rsid w:val="002849C3"/>
    <w:rsid w:val="00284F15"/>
    <w:rsid w:val="002852AC"/>
    <w:rsid w:val="002852E3"/>
    <w:rsid w:val="00285658"/>
    <w:rsid w:val="00285946"/>
    <w:rsid w:val="00286404"/>
    <w:rsid w:val="00286766"/>
    <w:rsid w:val="00287793"/>
    <w:rsid w:val="002906F2"/>
    <w:rsid w:val="00290FA7"/>
    <w:rsid w:val="0029109A"/>
    <w:rsid w:val="00292318"/>
    <w:rsid w:val="002927F4"/>
    <w:rsid w:val="002929FA"/>
    <w:rsid w:val="00293033"/>
    <w:rsid w:val="002938B0"/>
    <w:rsid w:val="00294289"/>
    <w:rsid w:val="00294549"/>
    <w:rsid w:val="00294AAB"/>
    <w:rsid w:val="002952E2"/>
    <w:rsid w:val="0029629C"/>
    <w:rsid w:val="002970A9"/>
    <w:rsid w:val="00297340"/>
    <w:rsid w:val="002973BB"/>
    <w:rsid w:val="002A0105"/>
    <w:rsid w:val="002A0846"/>
    <w:rsid w:val="002A0907"/>
    <w:rsid w:val="002A1F37"/>
    <w:rsid w:val="002A20D7"/>
    <w:rsid w:val="002A22A2"/>
    <w:rsid w:val="002A31C7"/>
    <w:rsid w:val="002A32D3"/>
    <w:rsid w:val="002A3783"/>
    <w:rsid w:val="002A3DF1"/>
    <w:rsid w:val="002A410E"/>
    <w:rsid w:val="002A41AD"/>
    <w:rsid w:val="002A44A2"/>
    <w:rsid w:val="002A53C5"/>
    <w:rsid w:val="002A5F4C"/>
    <w:rsid w:val="002A65A3"/>
    <w:rsid w:val="002A6CF9"/>
    <w:rsid w:val="002A737C"/>
    <w:rsid w:val="002A73F5"/>
    <w:rsid w:val="002A7675"/>
    <w:rsid w:val="002A78A3"/>
    <w:rsid w:val="002B0986"/>
    <w:rsid w:val="002B0CCE"/>
    <w:rsid w:val="002B1023"/>
    <w:rsid w:val="002B109F"/>
    <w:rsid w:val="002B142E"/>
    <w:rsid w:val="002B1709"/>
    <w:rsid w:val="002B1DEB"/>
    <w:rsid w:val="002B20B8"/>
    <w:rsid w:val="002B22C0"/>
    <w:rsid w:val="002B22E6"/>
    <w:rsid w:val="002B23A3"/>
    <w:rsid w:val="002B2898"/>
    <w:rsid w:val="002B2C2B"/>
    <w:rsid w:val="002B2E9E"/>
    <w:rsid w:val="002B38EA"/>
    <w:rsid w:val="002B42DE"/>
    <w:rsid w:val="002B4979"/>
    <w:rsid w:val="002B49BA"/>
    <w:rsid w:val="002B4ACB"/>
    <w:rsid w:val="002B4AEC"/>
    <w:rsid w:val="002B4BCF"/>
    <w:rsid w:val="002B52D1"/>
    <w:rsid w:val="002B5A94"/>
    <w:rsid w:val="002B6066"/>
    <w:rsid w:val="002B6618"/>
    <w:rsid w:val="002B77DF"/>
    <w:rsid w:val="002B781A"/>
    <w:rsid w:val="002B7E3F"/>
    <w:rsid w:val="002C03A5"/>
    <w:rsid w:val="002C077E"/>
    <w:rsid w:val="002C0ABA"/>
    <w:rsid w:val="002C119B"/>
    <w:rsid w:val="002C1418"/>
    <w:rsid w:val="002C1562"/>
    <w:rsid w:val="002C1AFA"/>
    <w:rsid w:val="002C1CB0"/>
    <w:rsid w:val="002C24E2"/>
    <w:rsid w:val="002C4D1C"/>
    <w:rsid w:val="002C5179"/>
    <w:rsid w:val="002C5879"/>
    <w:rsid w:val="002C64F3"/>
    <w:rsid w:val="002C687A"/>
    <w:rsid w:val="002C6996"/>
    <w:rsid w:val="002C6B3C"/>
    <w:rsid w:val="002C7F4D"/>
    <w:rsid w:val="002D0B2C"/>
    <w:rsid w:val="002D0D70"/>
    <w:rsid w:val="002D1CF0"/>
    <w:rsid w:val="002D1FEB"/>
    <w:rsid w:val="002D2098"/>
    <w:rsid w:val="002D214A"/>
    <w:rsid w:val="002D21AF"/>
    <w:rsid w:val="002D230F"/>
    <w:rsid w:val="002D2A80"/>
    <w:rsid w:val="002D2AEC"/>
    <w:rsid w:val="002D2B6D"/>
    <w:rsid w:val="002D2CD0"/>
    <w:rsid w:val="002D2E3D"/>
    <w:rsid w:val="002D4589"/>
    <w:rsid w:val="002D4EDF"/>
    <w:rsid w:val="002D526E"/>
    <w:rsid w:val="002D5C05"/>
    <w:rsid w:val="002D7979"/>
    <w:rsid w:val="002E0C69"/>
    <w:rsid w:val="002E10EF"/>
    <w:rsid w:val="002E1C1F"/>
    <w:rsid w:val="002E2679"/>
    <w:rsid w:val="002E2990"/>
    <w:rsid w:val="002E2EF5"/>
    <w:rsid w:val="002E2F0A"/>
    <w:rsid w:val="002E314D"/>
    <w:rsid w:val="002E33F2"/>
    <w:rsid w:val="002E35D7"/>
    <w:rsid w:val="002E3DE0"/>
    <w:rsid w:val="002E3E13"/>
    <w:rsid w:val="002E4211"/>
    <w:rsid w:val="002E48A6"/>
    <w:rsid w:val="002E4CAF"/>
    <w:rsid w:val="002E5F80"/>
    <w:rsid w:val="002E678A"/>
    <w:rsid w:val="002E7BC3"/>
    <w:rsid w:val="002E7E63"/>
    <w:rsid w:val="002F07A4"/>
    <w:rsid w:val="002F0CB5"/>
    <w:rsid w:val="002F0DEA"/>
    <w:rsid w:val="002F1100"/>
    <w:rsid w:val="002F1BB2"/>
    <w:rsid w:val="002F1F30"/>
    <w:rsid w:val="002F20A7"/>
    <w:rsid w:val="002F20F8"/>
    <w:rsid w:val="002F261B"/>
    <w:rsid w:val="002F2941"/>
    <w:rsid w:val="002F4978"/>
    <w:rsid w:val="002F4C5D"/>
    <w:rsid w:val="002F5D62"/>
    <w:rsid w:val="002F5DF7"/>
    <w:rsid w:val="002F71B3"/>
    <w:rsid w:val="002F7259"/>
    <w:rsid w:val="003009E8"/>
    <w:rsid w:val="00300C2C"/>
    <w:rsid w:val="00300F3B"/>
    <w:rsid w:val="00301569"/>
    <w:rsid w:val="00302A9F"/>
    <w:rsid w:val="00302E46"/>
    <w:rsid w:val="00303033"/>
    <w:rsid w:val="00303659"/>
    <w:rsid w:val="00303E5F"/>
    <w:rsid w:val="0030428C"/>
    <w:rsid w:val="00306388"/>
    <w:rsid w:val="00306B45"/>
    <w:rsid w:val="00307FC8"/>
    <w:rsid w:val="003103A8"/>
    <w:rsid w:val="003107EE"/>
    <w:rsid w:val="0031084B"/>
    <w:rsid w:val="003111F6"/>
    <w:rsid w:val="00311C77"/>
    <w:rsid w:val="00311CB0"/>
    <w:rsid w:val="0031314E"/>
    <w:rsid w:val="003133DF"/>
    <w:rsid w:val="003137E4"/>
    <w:rsid w:val="00313C79"/>
    <w:rsid w:val="00314350"/>
    <w:rsid w:val="003147F5"/>
    <w:rsid w:val="00315362"/>
    <w:rsid w:val="00317254"/>
    <w:rsid w:val="00317952"/>
    <w:rsid w:val="003200A2"/>
    <w:rsid w:val="0032209D"/>
    <w:rsid w:val="003220F8"/>
    <w:rsid w:val="00322753"/>
    <w:rsid w:val="00322AE0"/>
    <w:rsid w:val="00322E0F"/>
    <w:rsid w:val="003235E5"/>
    <w:rsid w:val="0032425E"/>
    <w:rsid w:val="003247A6"/>
    <w:rsid w:val="00325CFC"/>
    <w:rsid w:val="0032642F"/>
    <w:rsid w:val="00326D41"/>
    <w:rsid w:val="00327277"/>
    <w:rsid w:val="00327936"/>
    <w:rsid w:val="003301C9"/>
    <w:rsid w:val="00330543"/>
    <w:rsid w:val="0033060F"/>
    <w:rsid w:val="00330A93"/>
    <w:rsid w:val="003312CE"/>
    <w:rsid w:val="00331737"/>
    <w:rsid w:val="003317A5"/>
    <w:rsid w:val="0033192D"/>
    <w:rsid w:val="00331ECB"/>
    <w:rsid w:val="00333665"/>
    <w:rsid w:val="00334FB3"/>
    <w:rsid w:val="003358A3"/>
    <w:rsid w:val="00336B9E"/>
    <w:rsid w:val="00336DA3"/>
    <w:rsid w:val="0033761D"/>
    <w:rsid w:val="00340153"/>
    <w:rsid w:val="00342B00"/>
    <w:rsid w:val="00342C93"/>
    <w:rsid w:val="003431BD"/>
    <w:rsid w:val="00344BE8"/>
    <w:rsid w:val="00344C99"/>
    <w:rsid w:val="00344E36"/>
    <w:rsid w:val="003450AE"/>
    <w:rsid w:val="003461D0"/>
    <w:rsid w:val="0034743F"/>
    <w:rsid w:val="003478D8"/>
    <w:rsid w:val="00350401"/>
    <w:rsid w:val="00350CE0"/>
    <w:rsid w:val="00350DC8"/>
    <w:rsid w:val="003510E9"/>
    <w:rsid w:val="003517A8"/>
    <w:rsid w:val="0035216E"/>
    <w:rsid w:val="00352422"/>
    <w:rsid w:val="00352FF3"/>
    <w:rsid w:val="00353ADE"/>
    <w:rsid w:val="0035519E"/>
    <w:rsid w:val="00355D38"/>
    <w:rsid w:val="00355ED0"/>
    <w:rsid w:val="0035672B"/>
    <w:rsid w:val="00357B7B"/>
    <w:rsid w:val="003605FE"/>
    <w:rsid w:val="00361B3D"/>
    <w:rsid w:val="00362CE2"/>
    <w:rsid w:val="00363317"/>
    <w:rsid w:val="00363DCE"/>
    <w:rsid w:val="003644AE"/>
    <w:rsid w:val="00364797"/>
    <w:rsid w:val="00365422"/>
    <w:rsid w:val="003661F1"/>
    <w:rsid w:val="00366409"/>
    <w:rsid w:val="003665EC"/>
    <w:rsid w:val="00367EE5"/>
    <w:rsid w:val="00370273"/>
    <w:rsid w:val="0037082C"/>
    <w:rsid w:val="00370FC9"/>
    <w:rsid w:val="00371038"/>
    <w:rsid w:val="003714D4"/>
    <w:rsid w:val="003715AE"/>
    <w:rsid w:val="00371962"/>
    <w:rsid w:val="00371FBF"/>
    <w:rsid w:val="00372118"/>
    <w:rsid w:val="0037212C"/>
    <w:rsid w:val="0037214B"/>
    <w:rsid w:val="00372542"/>
    <w:rsid w:val="00372706"/>
    <w:rsid w:val="00373461"/>
    <w:rsid w:val="0037370F"/>
    <w:rsid w:val="0037378D"/>
    <w:rsid w:val="00374368"/>
    <w:rsid w:val="00375264"/>
    <w:rsid w:val="00375930"/>
    <w:rsid w:val="003759DE"/>
    <w:rsid w:val="00375A52"/>
    <w:rsid w:val="00375C33"/>
    <w:rsid w:val="0037644D"/>
    <w:rsid w:val="003768DE"/>
    <w:rsid w:val="00377405"/>
    <w:rsid w:val="00377FB0"/>
    <w:rsid w:val="003808AA"/>
    <w:rsid w:val="003808D9"/>
    <w:rsid w:val="00380C0D"/>
    <w:rsid w:val="00380C38"/>
    <w:rsid w:val="00380C3A"/>
    <w:rsid w:val="00380E6C"/>
    <w:rsid w:val="003817CB"/>
    <w:rsid w:val="0038184E"/>
    <w:rsid w:val="00381F34"/>
    <w:rsid w:val="00381F95"/>
    <w:rsid w:val="0038288D"/>
    <w:rsid w:val="00382D53"/>
    <w:rsid w:val="00384166"/>
    <w:rsid w:val="00384576"/>
    <w:rsid w:val="003846AB"/>
    <w:rsid w:val="00384830"/>
    <w:rsid w:val="00384ECB"/>
    <w:rsid w:val="00385075"/>
    <w:rsid w:val="00385A2C"/>
    <w:rsid w:val="00385F38"/>
    <w:rsid w:val="003862E7"/>
    <w:rsid w:val="003864C2"/>
    <w:rsid w:val="00386A8E"/>
    <w:rsid w:val="003878E0"/>
    <w:rsid w:val="00391323"/>
    <w:rsid w:val="00391855"/>
    <w:rsid w:val="00391ADB"/>
    <w:rsid w:val="0039239C"/>
    <w:rsid w:val="003924EC"/>
    <w:rsid w:val="003929E8"/>
    <w:rsid w:val="00392B40"/>
    <w:rsid w:val="0039313A"/>
    <w:rsid w:val="003937E8"/>
    <w:rsid w:val="003938C3"/>
    <w:rsid w:val="00393B4E"/>
    <w:rsid w:val="0039438E"/>
    <w:rsid w:val="003946E9"/>
    <w:rsid w:val="003956BD"/>
    <w:rsid w:val="00395C11"/>
    <w:rsid w:val="00395CA8"/>
    <w:rsid w:val="003962BC"/>
    <w:rsid w:val="00396390"/>
    <w:rsid w:val="00396999"/>
    <w:rsid w:val="00396B51"/>
    <w:rsid w:val="003970D8"/>
    <w:rsid w:val="003973A4"/>
    <w:rsid w:val="003A0B00"/>
    <w:rsid w:val="003A1132"/>
    <w:rsid w:val="003A2210"/>
    <w:rsid w:val="003A2ABF"/>
    <w:rsid w:val="003A2F1C"/>
    <w:rsid w:val="003A2F30"/>
    <w:rsid w:val="003A3614"/>
    <w:rsid w:val="003A3D65"/>
    <w:rsid w:val="003A3F1F"/>
    <w:rsid w:val="003A44C0"/>
    <w:rsid w:val="003A48E6"/>
    <w:rsid w:val="003A4912"/>
    <w:rsid w:val="003A4C4F"/>
    <w:rsid w:val="003A4C77"/>
    <w:rsid w:val="003A564D"/>
    <w:rsid w:val="003A5CE9"/>
    <w:rsid w:val="003A609B"/>
    <w:rsid w:val="003A63DD"/>
    <w:rsid w:val="003B0329"/>
    <w:rsid w:val="003B08B8"/>
    <w:rsid w:val="003B0C02"/>
    <w:rsid w:val="003B29D3"/>
    <w:rsid w:val="003B3A04"/>
    <w:rsid w:val="003B4263"/>
    <w:rsid w:val="003B4CC5"/>
    <w:rsid w:val="003B4DA6"/>
    <w:rsid w:val="003B4FA2"/>
    <w:rsid w:val="003B539A"/>
    <w:rsid w:val="003B6543"/>
    <w:rsid w:val="003B6789"/>
    <w:rsid w:val="003B7490"/>
    <w:rsid w:val="003C005D"/>
    <w:rsid w:val="003C026E"/>
    <w:rsid w:val="003C0D95"/>
    <w:rsid w:val="003C0FFA"/>
    <w:rsid w:val="003C103B"/>
    <w:rsid w:val="003C10CE"/>
    <w:rsid w:val="003C164F"/>
    <w:rsid w:val="003C210D"/>
    <w:rsid w:val="003C26DD"/>
    <w:rsid w:val="003C2AED"/>
    <w:rsid w:val="003C2C31"/>
    <w:rsid w:val="003C2CA9"/>
    <w:rsid w:val="003C2EE4"/>
    <w:rsid w:val="003C2F6E"/>
    <w:rsid w:val="003C3F7B"/>
    <w:rsid w:val="003C512C"/>
    <w:rsid w:val="003C5BEA"/>
    <w:rsid w:val="003C60CA"/>
    <w:rsid w:val="003C610B"/>
    <w:rsid w:val="003C6831"/>
    <w:rsid w:val="003C73C6"/>
    <w:rsid w:val="003C73FB"/>
    <w:rsid w:val="003C750C"/>
    <w:rsid w:val="003C7875"/>
    <w:rsid w:val="003D01FA"/>
    <w:rsid w:val="003D0516"/>
    <w:rsid w:val="003D0966"/>
    <w:rsid w:val="003D0AC7"/>
    <w:rsid w:val="003D0C21"/>
    <w:rsid w:val="003D1140"/>
    <w:rsid w:val="003D253A"/>
    <w:rsid w:val="003D34F7"/>
    <w:rsid w:val="003D3AB8"/>
    <w:rsid w:val="003D3AE8"/>
    <w:rsid w:val="003D3F66"/>
    <w:rsid w:val="003D4870"/>
    <w:rsid w:val="003D506F"/>
    <w:rsid w:val="003D5989"/>
    <w:rsid w:val="003D5A85"/>
    <w:rsid w:val="003D7070"/>
    <w:rsid w:val="003D716E"/>
    <w:rsid w:val="003D7C34"/>
    <w:rsid w:val="003D7D73"/>
    <w:rsid w:val="003E085D"/>
    <w:rsid w:val="003E10EF"/>
    <w:rsid w:val="003E1AC7"/>
    <w:rsid w:val="003E1DBA"/>
    <w:rsid w:val="003E26E7"/>
    <w:rsid w:val="003E2BCA"/>
    <w:rsid w:val="003E2E86"/>
    <w:rsid w:val="003E318F"/>
    <w:rsid w:val="003E3232"/>
    <w:rsid w:val="003E4711"/>
    <w:rsid w:val="003E47A8"/>
    <w:rsid w:val="003E4824"/>
    <w:rsid w:val="003E5524"/>
    <w:rsid w:val="003E611F"/>
    <w:rsid w:val="003E700E"/>
    <w:rsid w:val="003E7B41"/>
    <w:rsid w:val="003E7C9E"/>
    <w:rsid w:val="003F01FD"/>
    <w:rsid w:val="003F0BF3"/>
    <w:rsid w:val="003F12CF"/>
    <w:rsid w:val="003F13AC"/>
    <w:rsid w:val="003F1991"/>
    <w:rsid w:val="003F19A4"/>
    <w:rsid w:val="003F21D4"/>
    <w:rsid w:val="003F29F0"/>
    <w:rsid w:val="003F2E14"/>
    <w:rsid w:val="003F31F9"/>
    <w:rsid w:val="003F3E66"/>
    <w:rsid w:val="003F3EE1"/>
    <w:rsid w:val="003F416A"/>
    <w:rsid w:val="003F41B2"/>
    <w:rsid w:val="003F4B39"/>
    <w:rsid w:val="003F4B3F"/>
    <w:rsid w:val="003F5300"/>
    <w:rsid w:val="003F5AA5"/>
    <w:rsid w:val="003F6375"/>
    <w:rsid w:val="003F641B"/>
    <w:rsid w:val="003F679E"/>
    <w:rsid w:val="003F6A23"/>
    <w:rsid w:val="003F7F7D"/>
    <w:rsid w:val="00400224"/>
    <w:rsid w:val="00400A24"/>
    <w:rsid w:val="00400DFA"/>
    <w:rsid w:val="00400E49"/>
    <w:rsid w:val="00401925"/>
    <w:rsid w:val="00401E3A"/>
    <w:rsid w:val="0040208E"/>
    <w:rsid w:val="004035D8"/>
    <w:rsid w:val="00403AC2"/>
    <w:rsid w:val="00403FF1"/>
    <w:rsid w:val="004046EA"/>
    <w:rsid w:val="00404763"/>
    <w:rsid w:val="00404E60"/>
    <w:rsid w:val="004053A6"/>
    <w:rsid w:val="004055EF"/>
    <w:rsid w:val="00405AA4"/>
    <w:rsid w:val="00405AF7"/>
    <w:rsid w:val="00405C67"/>
    <w:rsid w:val="00405EA6"/>
    <w:rsid w:val="00406260"/>
    <w:rsid w:val="0040688C"/>
    <w:rsid w:val="004068CD"/>
    <w:rsid w:val="00406973"/>
    <w:rsid w:val="004069F7"/>
    <w:rsid w:val="00406AFF"/>
    <w:rsid w:val="00407016"/>
    <w:rsid w:val="00407997"/>
    <w:rsid w:val="00411054"/>
    <w:rsid w:val="0041117A"/>
    <w:rsid w:val="004124DA"/>
    <w:rsid w:val="004126F8"/>
    <w:rsid w:val="0041329E"/>
    <w:rsid w:val="004135FD"/>
    <w:rsid w:val="00413893"/>
    <w:rsid w:val="00413D59"/>
    <w:rsid w:val="004140E5"/>
    <w:rsid w:val="0041507F"/>
    <w:rsid w:val="004151EC"/>
    <w:rsid w:val="00416193"/>
    <w:rsid w:val="00416613"/>
    <w:rsid w:val="00417085"/>
    <w:rsid w:val="00417806"/>
    <w:rsid w:val="004179D1"/>
    <w:rsid w:val="00417CFD"/>
    <w:rsid w:val="00420144"/>
    <w:rsid w:val="00420DDB"/>
    <w:rsid w:val="0042287D"/>
    <w:rsid w:val="004230E4"/>
    <w:rsid w:val="004232B6"/>
    <w:rsid w:val="00423DC8"/>
    <w:rsid w:val="00424BDF"/>
    <w:rsid w:val="00424CB8"/>
    <w:rsid w:val="00425507"/>
    <w:rsid w:val="004256D6"/>
    <w:rsid w:val="00425924"/>
    <w:rsid w:val="004259F4"/>
    <w:rsid w:val="00427C04"/>
    <w:rsid w:val="00427C49"/>
    <w:rsid w:val="00432019"/>
    <w:rsid w:val="00432362"/>
    <w:rsid w:val="004323E3"/>
    <w:rsid w:val="00432A5E"/>
    <w:rsid w:val="00432BF2"/>
    <w:rsid w:val="00434224"/>
    <w:rsid w:val="00434A70"/>
    <w:rsid w:val="00435356"/>
    <w:rsid w:val="00435389"/>
    <w:rsid w:val="0043675B"/>
    <w:rsid w:val="004368A8"/>
    <w:rsid w:val="004369D0"/>
    <w:rsid w:val="004370B8"/>
    <w:rsid w:val="0043765D"/>
    <w:rsid w:val="004376E9"/>
    <w:rsid w:val="004378AE"/>
    <w:rsid w:val="00437F32"/>
    <w:rsid w:val="00440274"/>
    <w:rsid w:val="004402F1"/>
    <w:rsid w:val="004411A3"/>
    <w:rsid w:val="004418B7"/>
    <w:rsid w:val="00441CC0"/>
    <w:rsid w:val="00441F08"/>
    <w:rsid w:val="00441F4F"/>
    <w:rsid w:val="00442B31"/>
    <w:rsid w:val="00442FFF"/>
    <w:rsid w:val="0044386B"/>
    <w:rsid w:val="00443DA0"/>
    <w:rsid w:val="00445FCC"/>
    <w:rsid w:val="004460EB"/>
    <w:rsid w:val="00446CAC"/>
    <w:rsid w:val="00446CE8"/>
    <w:rsid w:val="00446F3D"/>
    <w:rsid w:val="00447146"/>
    <w:rsid w:val="0044730E"/>
    <w:rsid w:val="00450859"/>
    <w:rsid w:val="00450B27"/>
    <w:rsid w:val="00451801"/>
    <w:rsid w:val="00451C6C"/>
    <w:rsid w:val="004529B0"/>
    <w:rsid w:val="00454011"/>
    <w:rsid w:val="00454134"/>
    <w:rsid w:val="00454856"/>
    <w:rsid w:val="00454B5C"/>
    <w:rsid w:val="00454C5F"/>
    <w:rsid w:val="0045560A"/>
    <w:rsid w:val="00455811"/>
    <w:rsid w:val="00455BF8"/>
    <w:rsid w:val="00455F8E"/>
    <w:rsid w:val="00455FCA"/>
    <w:rsid w:val="004579B7"/>
    <w:rsid w:val="00460447"/>
    <w:rsid w:val="00460660"/>
    <w:rsid w:val="004606A5"/>
    <w:rsid w:val="0046133B"/>
    <w:rsid w:val="004613B9"/>
    <w:rsid w:val="004618A0"/>
    <w:rsid w:val="00461F62"/>
    <w:rsid w:val="0046215A"/>
    <w:rsid w:val="00462A46"/>
    <w:rsid w:val="00463118"/>
    <w:rsid w:val="004632F1"/>
    <w:rsid w:val="004638E9"/>
    <w:rsid w:val="0046392E"/>
    <w:rsid w:val="00463A1C"/>
    <w:rsid w:val="00463E0C"/>
    <w:rsid w:val="00464059"/>
    <w:rsid w:val="004643CD"/>
    <w:rsid w:val="00464B13"/>
    <w:rsid w:val="00464BAF"/>
    <w:rsid w:val="00465375"/>
    <w:rsid w:val="00465A7C"/>
    <w:rsid w:val="00465A84"/>
    <w:rsid w:val="00465AA7"/>
    <w:rsid w:val="00465E90"/>
    <w:rsid w:val="004665CA"/>
    <w:rsid w:val="004667C2"/>
    <w:rsid w:val="00466FF7"/>
    <w:rsid w:val="004677C0"/>
    <w:rsid w:val="00470223"/>
    <w:rsid w:val="00470ED2"/>
    <w:rsid w:val="00471C87"/>
    <w:rsid w:val="00471CFE"/>
    <w:rsid w:val="004722BD"/>
    <w:rsid w:val="00473ABC"/>
    <w:rsid w:val="00474558"/>
    <w:rsid w:val="00474B0B"/>
    <w:rsid w:val="004759DA"/>
    <w:rsid w:val="00475B33"/>
    <w:rsid w:val="00476B0C"/>
    <w:rsid w:val="00476B41"/>
    <w:rsid w:val="004774CB"/>
    <w:rsid w:val="004777FE"/>
    <w:rsid w:val="0048007A"/>
    <w:rsid w:val="0048059F"/>
    <w:rsid w:val="0048061F"/>
    <w:rsid w:val="00480915"/>
    <w:rsid w:val="00480D87"/>
    <w:rsid w:val="0048126E"/>
    <w:rsid w:val="0048176D"/>
    <w:rsid w:val="0048282A"/>
    <w:rsid w:val="00483DAE"/>
    <w:rsid w:val="00484033"/>
    <w:rsid w:val="0048430C"/>
    <w:rsid w:val="00484936"/>
    <w:rsid w:val="00484B83"/>
    <w:rsid w:val="00484F69"/>
    <w:rsid w:val="00485A60"/>
    <w:rsid w:val="00485AD7"/>
    <w:rsid w:val="00485FEA"/>
    <w:rsid w:val="0048693C"/>
    <w:rsid w:val="004873DD"/>
    <w:rsid w:val="004903A2"/>
    <w:rsid w:val="00490895"/>
    <w:rsid w:val="00491F36"/>
    <w:rsid w:val="00492844"/>
    <w:rsid w:val="00493C00"/>
    <w:rsid w:val="0049473D"/>
    <w:rsid w:val="00495B1D"/>
    <w:rsid w:val="00495E89"/>
    <w:rsid w:val="004970E8"/>
    <w:rsid w:val="004A0BD8"/>
    <w:rsid w:val="004A0E09"/>
    <w:rsid w:val="004A1182"/>
    <w:rsid w:val="004A1559"/>
    <w:rsid w:val="004A297E"/>
    <w:rsid w:val="004A3234"/>
    <w:rsid w:val="004A3C13"/>
    <w:rsid w:val="004A3D9B"/>
    <w:rsid w:val="004A4861"/>
    <w:rsid w:val="004A52A7"/>
    <w:rsid w:val="004A53EC"/>
    <w:rsid w:val="004A551B"/>
    <w:rsid w:val="004A5DA0"/>
    <w:rsid w:val="004A61E9"/>
    <w:rsid w:val="004A6949"/>
    <w:rsid w:val="004A6E20"/>
    <w:rsid w:val="004A6E6A"/>
    <w:rsid w:val="004A71AF"/>
    <w:rsid w:val="004A72E7"/>
    <w:rsid w:val="004B046C"/>
    <w:rsid w:val="004B0E82"/>
    <w:rsid w:val="004B161E"/>
    <w:rsid w:val="004B16C0"/>
    <w:rsid w:val="004B40F6"/>
    <w:rsid w:val="004B4E6C"/>
    <w:rsid w:val="004B5323"/>
    <w:rsid w:val="004B6AC5"/>
    <w:rsid w:val="004B6B9F"/>
    <w:rsid w:val="004B7134"/>
    <w:rsid w:val="004B73FF"/>
    <w:rsid w:val="004B7A61"/>
    <w:rsid w:val="004B7C66"/>
    <w:rsid w:val="004B7CC4"/>
    <w:rsid w:val="004C0144"/>
    <w:rsid w:val="004C05E8"/>
    <w:rsid w:val="004C0CDD"/>
    <w:rsid w:val="004C0D1B"/>
    <w:rsid w:val="004C187F"/>
    <w:rsid w:val="004C1A18"/>
    <w:rsid w:val="004C1C04"/>
    <w:rsid w:val="004C1DA8"/>
    <w:rsid w:val="004C29FD"/>
    <w:rsid w:val="004C3E8A"/>
    <w:rsid w:val="004C3E98"/>
    <w:rsid w:val="004C3F8D"/>
    <w:rsid w:val="004C53FB"/>
    <w:rsid w:val="004C57D3"/>
    <w:rsid w:val="004C6A95"/>
    <w:rsid w:val="004C71B2"/>
    <w:rsid w:val="004C7BF0"/>
    <w:rsid w:val="004C7CCE"/>
    <w:rsid w:val="004D022A"/>
    <w:rsid w:val="004D03C4"/>
    <w:rsid w:val="004D129A"/>
    <w:rsid w:val="004D1450"/>
    <w:rsid w:val="004D1DEE"/>
    <w:rsid w:val="004D274D"/>
    <w:rsid w:val="004D2AF7"/>
    <w:rsid w:val="004D321E"/>
    <w:rsid w:val="004D3A21"/>
    <w:rsid w:val="004D3BE0"/>
    <w:rsid w:val="004D3DA4"/>
    <w:rsid w:val="004D4F16"/>
    <w:rsid w:val="004D4F49"/>
    <w:rsid w:val="004D5047"/>
    <w:rsid w:val="004D51C3"/>
    <w:rsid w:val="004D5B2B"/>
    <w:rsid w:val="004D5BB6"/>
    <w:rsid w:val="004D6B01"/>
    <w:rsid w:val="004D72EF"/>
    <w:rsid w:val="004D7585"/>
    <w:rsid w:val="004E16D7"/>
    <w:rsid w:val="004E1836"/>
    <w:rsid w:val="004E1F48"/>
    <w:rsid w:val="004E2065"/>
    <w:rsid w:val="004E23EF"/>
    <w:rsid w:val="004E309A"/>
    <w:rsid w:val="004E3937"/>
    <w:rsid w:val="004E39D1"/>
    <w:rsid w:val="004E4E21"/>
    <w:rsid w:val="004E54A4"/>
    <w:rsid w:val="004E56B9"/>
    <w:rsid w:val="004E61FB"/>
    <w:rsid w:val="004E6933"/>
    <w:rsid w:val="004E6C55"/>
    <w:rsid w:val="004E7773"/>
    <w:rsid w:val="004F000C"/>
    <w:rsid w:val="004F023C"/>
    <w:rsid w:val="004F0250"/>
    <w:rsid w:val="004F03CB"/>
    <w:rsid w:val="004F16CE"/>
    <w:rsid w:val="004F170B"/>
    <w:rsid w:val="004F187A"/>
    <w:rsid w:val="004F1ABC"/>
    <w:rsid w:val="004F23DA"/>
    <w:rsid w:val="004F3CA3"/>
    <w:rsid w:val="004F42E8"/>
    <w:rsid w:val="004F5516"/>
    <w:rsid w:val="004F5541"/>
    <w:rsid w:val="004F5DFB"/>
    <w:rsid w:val="004F5FEC"/>
    <w:rsid w:val="004F6741"/>
    <w:rsid w:val="004F67B9"/>
    <w:rsid w:val="004F736B"/>
    <w:rsid w:val="0050078A"/>
    <w:rsid w:val="00500A5C"/>
    <w:rsid w:val="005015A7"/>
    <w:rsid w:val="005020D8"/>
    <w:rsid w:val="00502A14"/>
    <w:rsid w:val="005030D5"/>
    <w:rsid w:val="005030E5"/>
    <w:rsid w:val="00503317"/>
    <w:rsid w:val="00503C38"/>
    <w:rsid w:val="00504A17"/>
    <w:rsid w:val="00504C60"/>
    <w:rsid w:val="00504F2A"/>
    <w:rsid w:val="00505348"/>
    <w:rsid w:val="005063E6"/>
    <w:rsid w:val="00507008"/>
    <w:rsid w:val="005073D6"/>
    <w:rsid w:val="0051033A"/>
    <w:rsid w:val="00510C56"/>
    <w:rsid w:val="00511283"/>
    <w:rsid w:val="00512395"/>
    <w:rsid w:val="00512F70"/>
    <w:rsid w:val="00514427"/>
    <w:rsid w:val="005145F2"/>
    <w:rsid w:val="0051476B"/>
    <w:rsid w:val="00514C21"/>
    <w:rsid w:val="00515170"/>
    <w:rsid w:val="0051521A"/>
    <w:rsid w:val="00515DFD"/>
    <w:rsid w:val="00516276"/>
    <w:rsid w:val="00516B93"/>
    <w:rsid w:val="00520489"/>
    <w:rsid w:val="005208A5"/>
    <w:rsid w:val="00520E64"/>
    <w:rsid w:val="00521055"/>
    <w:rsid w:val="005217DD"/>
    <w:rsid w:val="00521FAF"/>
    <w:rsid w:val="0052231D"/>
    <w:rsid w:val="00522ACB"/>
    <w:rsid w:val="005235B2"/>
    <w:rsid w:val="00523740"/>
    <w:rsid w:val="00523C24"/>
    <w:rsid w:val="0052526D"/>
    <w:rsid w:val="00525A15"/>
    <w:rsid w:val="00527594"/>
    <w:rsid w:val="005277CA"/>
    <w:rsid w:val="00527A78"/>
    <w:rsid w:val="00527BB8"/>
    <w:rsid w:val="00527D0D"/>
    <w:rsid w:val="00527D4A"/>
    <w:rsid w:val="0053064E"/>
    <w:rsid w:val="00531308"/>
    <w:rsid w:val="005317DA"/>
    <w:rsid w:val="00531F71"/>
    <w:rsid w:val="00532254"/>
    <w:rsid w:val="005327DE"/>
    <w:rsid w:val="0053417F"/>
    <w:rsid w:val="0053477C"/>
    <w:rsid w:val="005352E3"/>
    <w:rsid w:val="005356E0"/>
    <w:rsid w:val="00536516"/>
    <w:rsid w:val="0053684B"/>
    <w:rsid w:val="00537EB6"/>
    <w:rsid w:val="00540200"/>
    <w:rsid w:val="00541001"/>
    <w:rsid w:val="00541216"/>
    <w:rsid w:val="0054163A"/>
    <w:rsid w:val="00541A01"/>
    <w:rsid w:val="00541B87"/>
    <w:rsid w:val="00542132"/>
    <w:rsid w:val="00542379"/>
    <w:rsid w:val="00542B7F"/>
    <w:rsid w:val="00542EAE"/>
    <w:rsid w:val="005431BA"/>
    <w:rsid w:val="005434E7"/>
    <w:rsid w:val="00543F91"/>
    <w:rsid w:val="005441DB"/>
    <w:rsid w:val="00545197"/>
    <w:rsid w:val="0054550D"/>
    <w:rsid w:val="00546415"/>
    <w:rsid w:val="00546B50"/>
    <w:rsid w:val="00546CD3"/>
    <w:rsid w:val="005470D6"/>
    <w:rsid w:val="00547673"/>
    <w:rsid w:val="00547678"/>
    <w:rsid w:val="00547B3F"/>
    <w:rsid w:val="00547C48"/>
    <w:rsid w:val="00547D71"/>
    <w:rsid w:val="00547E45"/>
    <w:rsid w:val="00551370"/>
    <w:rsid w:val="00552C5A"/>
    <w:rsid w:val="00552D45"/>
    <w:rsid w:val="00553824"/>
    <w:rsid w:val="00554896"/>
    <w:rsid w:val="005557DC"/>
    <w:rsid w:val="0055637A"/>
    <w:rsid w:val="005564AB"/>
    <w:rsid w:val="0055654A"/>
    <w:rsid w:val="00556C38"/>
    <w:rsid w:val="0055759E"/>
    <w:rsid w:val="0055779E"/>
    <w:rsid w:val="00557D85"/>
    <w:rsid w:val="00560195"/>
    <w:rsid w:val="0056025B"/>
    <w:rsid w:val="00560EFA"/>
    <w:rsid w:val="005610A5"/>
    <w:rsid w:val="00561839"/>
    <w:rsid w:val="00561AF4"/>
    <w:rsid w:val="00562F79"/>
    <w:rsid w:val="00563855"/>
    <w:rsid w:val="00563A50"/>
    <w:rsid w:val="00563C29"/>
    <w:rsid w:val="00564030"/>
    <w:rsid w:val="0056428F"/>
    <w:rsid w:val="005643D0"/>
    <w:rsid w:val="00564507"/>
    <w:rsid w:val="0056453D"/>
    <w:rsid w:val="0056500C"/>
    <w:rsid w:val="005650C1"/>
    <w:rsid w:val="00565948"/>
    <w:rsid w:val="00566CC4"/>
    <w:rsid w:val="00567170"/>
    <w:rsid w:val="0056759D"/>
    <w:rsid w:val="00567636"/>
    <w:rsid w:val="005676C3"/>
    <w:rsid w:val="0056770D"/>
    <w:rsid w:val="00567753"/>
    <w:rsid w:val="00567B2A"/>
    <w:rsid w:val="005700FC"/>
    <w:rsid w:val="005715B3"/>
    <w:rsid w:val="005738A0"/>
    <w:rsid w:val="00573980"/>
    <w:rsid w:val="00573A5F"/>
    <w:rsid w:val="00573A92"/>
    <w:rsid w:val="00573EF1"/>
    <w:rsid w:val="00574296"/>
    <w:rsid w:val="00574304"/>
    <w:rsid w:val="00574B70"/>
    <w:rsid w:val="005757FA"/>
    <w:rsid w:val="00575BC5"/>
    <w:rsid w:val="00575EA4"/>
    <w:rsid w:val="00577A3B"/>
    <w:rsid w:val="00577A7F"/>
    <w:rsid w:val="00577C52"/>
    <w:rsid w:val="00577E71"/>
    <w:rsid w:val="00577F47"/>
    <w:rsid w:val="00580C74"/>
    <w:rsid w:val="005817ED"/>
    <w:rsid w:val="0058239B"/>
    <w:rsid w:val="00583F75"/>
    <w:rsid w:val="00584392"/>
    <w:rsid w:val="00584DB8"/>
    <w:rsid w:val="00585729"/>
    <w:rsid w:val="00585CAD"/>
    <w:rsid w:val="00586074"/>
    <w:rsid w:val="00586113"/>
    <w:rsid w:val="00586115"/>
    <w:rsid w:val="005869A0"/>
    <w:rsid w:val="00587A54"/>
    <w:rsid w:val="005900E8"/>
    <w:rsid w:val="00590B57"/>
    <w:rsid w:val="005913CE"/>
    <w:rsid w:val="00592394"/>
    <w:rsid w:val="005935ED"/>
    <w:rsid w:val="005945F3"/>
    <w:rsid w:val="00594A18"/>
    <w:rsid w:val="00594D1D"/>
    <w:rsid w:val="00595082"/>
    <w:rsid w:val="00595157"/>
    <w:rsid w:val="005958E1"/>
    <w:rsid w:val="00595B3C"/>
    <w:rsid w:val="00595E8D"/>
    <w:rsid w:val="00596442"/>
    <w:rsid w:val="0059753E"/>
    <w:rsid w:val="005976BE"/>
    <w:rsid w:val="005A0DB0"/>
    <w:rsid w:val="005A1395"/>
    <w:rsid w:val="005A1FF3"/>
    <w:rsid w:val="005A3C61"/>
    <w:rsid w:val="005A447A"/>
    <w:rsid w:val="005A4A5A"/>
    <w:rsid w:val="005A4B1F"/>
    <w:rsid w:val="005A4BE8"/>
    <w:rsid w:val="005A5968"/>
    <w:rsid w:val="005A69E9"/>
    <w:rsid w:val="005A6A9E"/>
    <w:rsid w:val="005A6DFE"/>
    <w:rsid w:val="005A731C"/>
    <w:rsid w:val="005A78C1"/>
    <w:rsid w:val="005A7947"/>
    <w:rsid w:val="005A795D"/>
    <w:rsid w:val="005A7A3D"/>
    <w:rsid w:val="005A7C69"/>
    <w:rsid w:val="005B1628"/>
    <w:rsid w:val="005B1F88"/>
    <w:rsid w:val="005B281A"/>
    <w:rsid w:val="005B2DA3"/>
    <w:rsid w:val="005B2F60"/>
    <w:rsid w:val="005B456D"/>
    <w:rsid w:val="005B459B"/>
    <w:rsid w:val="005B4F18"/>
    <w:rsid w:val="005B54FC"/>
    <w:rsid w:val="005B5A65"/>
    <w:rsid w:val="005B5AEA"/>
    <w:rsid w:val="005B68E5"/>
    <w:rsid w:val="005B6AFB"/>
    <w:rsid w:val="005B6F51"/>
    <w:rsid w:val="005B7976"/>
    <w:rsid w:val="005B7CDE"/>
    <w:rsid w:val="005C01B4"/>
    <w:rsid w:val="005C0349"/>
    <w:rsid w:val="005C11F2"/>
    <w:rsid w:val="005C1675"/>
    <w:rsid w:val="005C1C8F"/>
    <w:rsid w:val="005C2018"/>
    <w:rsid w:val="005C2080"/>
    <w:rsid w:val="005C21FA"/>
    <w:rsid w:val="005C2FC6"/>
    <w:rsid w:val="005C31F0"/>
    <w:rsid w:val="005C3497"/>
    <w:rsid w:val="005C4E3E"/>
    <w:rsid w:val="005C59E9"/>
    <w:rsid w:val="005C5D53"/>
    <w:rsid w:val="005C6CE3"/>
    <w:rsid w:val="005C73B7"/>
    <w:rsid w:val="005C794A"/>
    <w:rsid w:val="005D0008"/>
    <w:rsid w:val="005D06D9"/>
    <w:rsid w:val="005D1EC5"/>
    <w:rsid w:val="005D203E"/>
    <w:rsid w:val="005D256B"/>
    <w:rsid w:val="005D2766"/>
    <w:rsid w:val="005D35BA"/>
    <w:rsid w:val="005D4003"/>
    <w:rsid w:val="005D44CD"/>
    <w:rsid w:val="005D58DA"/>
    <w:rsid w:val="005D5D46"/>
    <w:rsid w:val="005D5EB5"/>
    <w:rsid w:val="005D63BC"/>
    <w:rsid w:val="005D676F"/>
    <w:rsid w:val="005D74FA"/>
    <w:rsid w:val="005D772C"/>
    <w:rsid w:val="005D781D"/>
    <w:rsid w:val="005D7FA2"/>
    <w:rsid w:val="005E033D"/>
    <w:rsid w:val="005E0F47"/>
    <w:rsid w:val="005E1388"/>
    <w:rsid w:val="005E1F1B"/>
    <w:rsid w:val="005E2A22"/>
    <w:rsid w:val="005E2DB3"/>
    <w:rsid w:val="005E3306"/>
    <w:rsid w:val="005E34BA"/>
    <w:rsid w:val="005E4A93"/>
    <w:rsid w:val="005E4B19"/>
    <w:rsid w:val="005E5388"/>
    <w:rsid w:val="005E6444"/>
    <w:rsid w:val="005E657A"/>
    <w:rsid w:val="005E668D"/>
    <w:rsid w:val="005E67AA"/>
    <w:rsid w:val="005E6942"/>
    <w:rsid w:val="005E6ED6"/>
    <w:rsid w:val="005E7D29"/>
    <w:rsid w:val="005F097D"/>
    <w:rsid w:val="005F0C1D"/>
    <w:rsid w:val="005F0D5B"/>
    <w:rsid w:val="005F0EBF"/>
    <w:rsid w:val="005F1142"/>
    <w:rsid w:val="005F12B0"/>
    <w:rsid w:val="005F20AD"/>
    <w:rsid w:val="005F20DB"/>
    <w:rsid w:val="005F2220"/>
    <w:rsid w:val="005F23D3"/>
    <w:rsid w:val="005F2446"/>
    <w:rsid w:val="005F244D"/>
    <w:rsid w:val="005F2D74"/>
    <w:rsid w:val="005F38E9"/>
    <w:rsid w:val="005F39F0"/>
    <w:rsid w:val="005F3DF5"/>
    <w:rsid w:val="005F3FA7"/>
    <w:rsid w:val="005F507E"/>
    <w:rsid w:val="005F544A"/>
    <w:rsid w:val="005F551E"/>
    <w:rsid w:val="005F64A6"/>
    <w:rsid w:val="005F6844"/>
    <w:rsid w:val="005F6F40"/>
    <w:rsid w:val="005F7862"/>
    <w:rsid w:val="006008B1"/>
    <w:rsid w:val="00600A59"/>
    <w:rsid w:val="006010AD"/>
    <w:rsid w:val="00601F4D"/>
    <w:rsid w:val="0060247E"/>
    <w:rsid w:val="00602A4A"/>
    <w:rsid w:val="0060326F"/>
    <w:rsid w:val="00604251"/>
    <w:rsid w:val="00604F6C"/>
    <w:rsid w:val="00605E67"/>
    <w:rsid w:val="00605EAA"/>
    <w:rsid w:val="006061B2"/>
    <w:rsid w:val="006069FA"/>
    <w:rsid w:val="00606F9B"/>
    <w:rsid w:val="006079D0"/>
    <w:rsid w:val="00607E11"/>
    <w:rsid w:val="00610A43"/>
    <w:rsid w:val="00610DC9"/>
    <w:rsid w:val="0061105E"/>
    <w:rsid w:val="0061191E"/>
    <w:rsid w:val="00611CB1"/>
    <w:rsid w:val="006124C4"/>
    <w:rsid w:val="006125B3"/>
    <w:rsid w:val="0061276B"/>
    <w:rsid w:val="00612C40"/>
    <w:rsid w:val="006132EF"/>
    <w:rsid w:val="00613DE1"/>
    <w:rsid w:val="00613F56"/>
    <w:rsid w:val="006144BC"/>
    <w:rsid w:val="006151D7"/>
    <w:rsid w:val="006151DD"/>
    <w:rsid w:val="006153A2"/>
    <w:rsid w:val="0061748E"/>
    <w:rsid w:val="00617EAC"/>
    <w:rsid w:val="00617ED1"/>
    <w:rsid w:val="0062024A"/>
    <w:rsid w:val="00620347"/>
    <w:rsid w:val="006207CC"/>
    <w:rsid w:val="006215AF"/>
    <w:rsid w:val="00621893"/>
    <w:rsid w:val="006218A6"/>
    <w:rsid w:val="00622764"/>
    <w:rsid w:val="00623C06"/>
    <w:rsid w:val="00623CF1"/>
    <w:rsid w:val="006242F5"/>
    <w:rsid w:val="00624F26"/>
    <w:rsid w:val="00624F78"/>
    <w:rsid w:val="0062509B"/>
    <w:rsid w:val="0062510D"/>
    <w:rsid w:val="00625276"/>
    <w:rsid w:val="00625E8F"/>
    <w:rsid w:val="0062620B"/>
    <w:rsid w:val="006264F2"/>
    <w:rsid w:val="00627180"/>
    <w:rsid w:val="00627769"/>
    <w:rsid w:val="006277F5"/>
    <w:rsid w:val="00627E6B"/>
    <w:rsid w:val="00627F99"/>
    <w:rsid w:val="00630721"/>
    <w:rsid w:val="00630E8D"/>
    <w:rsid w:val="00631A08"/>
    <w:rsid w:val="00632E71"/>
    <w:rsid w:val="00633740"/>
    <w:rsid w:val="00633E74"/>
    <w:rsid w:val="006340D8"/>
    <w:rsid w:val="0063416F"/>
    <w:rsid w:val="00634A29"/>
    <w:rsid w:val="00634C58"/>
    <w:rsid w:val="0063542C"/>
    <w:rsid w:val="0063759F"/>
    <w:rsid w:val="0063761B"/>
    <w:rsid w:val="006405AF"/>
    <w:rsid w:val="00641B3B"/>
    <w:rsid w:val="0064275B"/>
    <w:rsid w:val="00642AE2"/>
    <w:rsid w:val="00643461"/>
    <w:rsid w:val="0064354C"/>
    <w:rsid w:val="00643A89"/>
    <w:rsid w:val="00643B2D"/>
    <w:rsid w:val="00643B99"/>
    <w:rsid w:val="006464ED"/>
    <w:rsid w:val="00646642"/>
    <w:rsid w:val="00646764"/>
    <w:rsid w:val="00647168"/>
    <w:rsid w:val="006471BC"/>
    <w:rsid w:val="006474D7"/>
    <w:rsid w:val="00647A32"/>
    <w:rsid w:val="00647F5C"/>
    <w:rsid w:val="00647FC2"/>
    <w:rsid w:val="006501F1"/>
    <w:rsid w:val="00650E85"/>
    <w:rsid w:val="006523BD"/>
    <w:rsid w:val="00652AFE"/>
    <w:rsid w:val="00653421"/>
    <w:rsid w:val="00653BA8"/>
    <w:rsid w:val="006540AB"/>
    <w:rsid w:val="00654B7C"/>
    <w:rsid w:val="00655022"/>
    <w:rsid w:val="006556EA"/>
    <w:rsid w:val="006558DE"/>
    <w:rsid w:val="00655FBC"/>
    <w:rsid w:val="00657BC0"/>
    <w:rsid w:val="006601EB"/>
    <w:rsid w:val="006614BE"/>
    <w:rsid w:val="00661A0E"/>
    <w:rsid w:val="00661A61"/>
    <w:rsid w:val="00661CF3"/>
    <w:rsid w:val="00662E43"/>
    <w:rsid w:val="00662F97"/>
    <w:rsid w:val="006634CA"/>
    <w:rsid w:val="00663680"/>
    <w:rsid w:val="00663698"/>
    <w:rsid w:val="00663856"/>
    <w:rsid w:val="00663C6B"/>
    <w:rsid w:val="00664302"/>
    <w:rsid w:val="0066463B"/>
    <w:rsid w:val="006648A3"/>
    <w:rsid w:val="00665295"/>
    <w:rsid w:val="00665849"/>
    <w:rsid w:val="00665B80"/>
    <w:rsid w:val="00665D4B"/>
    <w:rsid w:val="00665DDE"/>
    <w:rsid w:val="00666128"/>
    <w:rsid w:val="00666174"/>
    <w:rsid w:val="00666225"/>
    <w:rsid w:val="00666F00"/>
    <w:rsid w:val="006709CB"/>
    <w:rsid w:val="00671231"/>
    <w:rsid w:val="00672484"/>
    <w:rsid w:val="00672C5D"/>
    <w:rsid w:val="006738B5"/>
    <w:rsid w:val="00673921"/>
    <w:rsid w:val="00674147"/>
    <w:rsid w:val="00674547"/>
    <w:rsid w:val="006748E7"/>
    <w:rsid w:val="00675408"/>
    <w:rsid w:val="00675CE4"/>
    <w:rsid w:val="0067678C"/>
    <w:rsid w:val="00676A47"/>
    <w:rsid w:val="006778D9"/>
    <w:rsid w:val="00680916"/>
    <w:rsid w:val="00680A3C"/>
    <w:rsid w:val="00680CDC"/>
    <w:rsid w:val="00680D34"/>
    <w:rsid w:val="00680F09"/>
    <w:rsid w:val="0068108B"/>
    <w:rsid w:val="006811FA"/>
    <w:rsid w:val="00682346"/>
    <w:rsid w:val="006823BD"/>
    <w:rsid w:val="006829BC"/>
    <w:rsid w:val="00682CA5"/>
    <w:rsid w:val="00682F63"/>
    <w:rsid w:val="0068361B"/>
    <w:rsid w:val="006837D0"/>
    <w:rsid w:val="00683F58"/>
    <w:rsid w:val="006841EB"/>
    <w:rsid w:val="00684C8C"/>
    <w:rsid w:val="00685683"/>
    <w:rsid w:val="00685D33"/>
    <w:rsid w:val="006862F8"/>
    <w:rsid w:val="006865D5"/>
    <w:rsid w:val="00686DD1"/>
    <w:rsid w:val="00686E3F"/>
    <w:rsid w:val="00687AC7"/>
    <w:rsid w:val="00687EEE"/>
    <w:rsid w:val="006902D2"/>
    <w:rsid w:val="00690DF6"/>
    <w:rsid w:val="00691128"/>
    <w:rsid w:val="0069143B"/>
    <w:rsid w:val="00691AB8"/>
    <w:rsid w:val="0069216B"/>
    <w:rsid w:val="006922B8"/>
    <w:rsid w:val="006922C8"/>
    <w:rsid w:val="006924EA"/>
    <w:rsid w:val="00692B04"/>
    <w:rsid w:val="0069329C"/>
    <w:rsid w:val="00693BC8"/>
    <w:rsid w:val="00694112"/>
    <w:rsid w:val="006941BF"/>
    <w:rsid w:val="00694303"/>
    <w:rsid w:val="00695993"/>
    <w:rsid w:val="00696963"/>
    <w:rsid w:val="00696A56"/>
    <w:rsid w:val="00696F2E"/>
    <w:rsid w:val="00697A81"/>
    <w:rsid w:val="006A0D25"/>
    <w:rsid w:val="006A1676"/>
    <w:rsid w:val="006A167B"/>
    <w:rsid w:val="006A2381"/>
    <w:rsid w:val="006A2F21"/>
    <w:rsid w:val="006A3043"/>
    <w:rsid w:val="006A3184"/>
    <w:rsid w:val="006A48BB"/>
    <w:rsid w:val="006A5AF3"/>
    <w:rsid w:val="006A6010"/>
    <w:rsid w:val="006A6136"/>
    <w:rsid w:val="006A61EE"/>
    <w:rsid w:val="006A70DD"/>
    <w:rsid w:val="006A76E3"/>
    <w:rsid w:val="006B0B80"/>
    <w:rsid w:val="006B17ED"/>
    <w:rsid w:val="006B217A"/>
    <w:rsid w:val="006B2E74"/>
    <w:rsid w:val="006B39D7"/>
    <w:rsid w:val="006B3B87"/>
    <w:rsid w:val="006B3E6E"/>
    <w:rsid w:val="006B3FB0"/>
    <w:rsid w:val="006B45D5"/>
    <w:rsid w:val="006B4A38"/>
    <w:rsid w:val="006B544D"/>
    <w:rsid w:val="006B55FE"/>
    <w:rsid w:val="006B58F6"/>
    <w:rsid w:val="006B5ED4"/>
    <w:rsid w:val="006B6192"/>
    <w:rsid w:val="006B6322"/>
    <w:rsid w:val="006B6602"/>
    <w:rsid w:val="006B6C27"/>
    <w:rsid w:val="006B6DAD"/>
    <w:rsid w:val="006B7136"/>
    <w:rsid w:val="006C0181"/>
    <w:rsid w:val="006C0BF4"/>
    <w:rsid w:val="006C1328"/>
    <w:rsid w:val="006C1CFD"/>
    <w:rsid w:val="006C22F3"/>
    <w:rsid w:val="006C3539"/>
    <w:rsid w:val="006C389A"/>
    <w:rsid w:val="006C3DA2"/>
    <w:rsid w:val="006C406F"/>
    <w:rsid w:val="006C46CB"/>
    <w:rsid w:val="006C5508"/>
    <w:rsid w:val="006C5613"/>
    <w:rsid w:val="006C5B64"/>
    <w:rsid w:val="006C67BC"/>
    <w:rsid w:val="006C71FF"/>
    <w:rsid w:val="006C7742"/>
    <w:rsid w:val="006C7770"/>
    <w:rsid w:val="006C7956"/>
    <w:rsid w:val="006C7C5C"/>
    <w:rsid w:val="006C7FE6"/>
    <w:rsid w:val="006D1408"/>
    <w:rsid w:val="006D2304"/>
    <w:rsid w:val="006D2EFA"/>
    <w:rsid w:val="006D5106"/>
    <w:rsid w:val="006D5756"/>
    <w:rsid w:val="006D6940"/>
    <w:rsid w:val="006D6A56"/>
    <w:rsid w:val="006D7AC0"/>
    <w:rsid w:val="006D7C37"/>
    <w:rsid w:val="006D7E31"/>
    <w:rsid w:val="006E0596"/>
    <w:rsid w:val="006E065C"/>
    <w:rsid w:val="006E19D9"/>
    <w:rsid w:val="006E1E80"/>
    <w:rsid w:val="006E391A"/>
    <w:rsid w:val="006E5DEE"/>
    <w:rsid w:val="006E6EDC"/>
    <w:rsid w:val="006E70C1"/>
    <w:rsid w:val="006E76D4"/>
    <w:rsid w:val="006E7A5F"/>
    <w:rsid w:val="006E7CA8"/>
    <w:rsid w:val="006F0356"/>
    <w:rsid w:val="006F0F33"/>
    <w:rsid w:val="006F1064"/>
    <w:rsid w:val="006F25F6"/>
    <w:rsid w:val="006F34A0"/>
    <w:rsid w:val="006F4344"/>
    <w:rsid w:val="006F4B61"/>
    <w:rsid w:val="006F4F66"/>
    <w:rsid w:val="006F5436"/>
    <w:rsid w:val="006F5BBB"/>
    <w:rsid w:val="006F6BAB"/>
    <w:rsid w:val="00700987"/>
    <w:rsid w:val="007011C7"/>
    <w:rsid w:val="00701C1F"/>
    <w:rsid w:val="00701CC7"/>
    <w:rsid w:val="0070229A"/>
    <w:rsid w:val="007026B8"/>
    <w:rsid w:val="007036DB"/>
    <w:rsid w:val="00703838"/>
    <w:rsid w:val="0070412A"/>
    <w:rsid w:val="007056B2"/>
    <w:rsid w:val="00705A1C"/>
    <w:rsid w:val="00705A7F"/>
    <w:rsid w:val="00705C8E"/>
    <w:rsid w:val="00706B39"/>
    <w:rsid w:val="0071098F"/>
    <w:rsid w:val="00711280"/>
    <w:rsid w:val="007116D5"/>
    <w:rsid w:val="007118CB"/>
    <w:rsid w:val="00712518"/>
    <w:rsid w:val="00712816"/>
    <w:rsid w:val="00712BC2"/>
    <w:rsid w:val="00713E60"/>
    <w:rsid w:val="007141EF"/>
    <w:rsid w:val="007144F7"/>
    <w:rsid w:val="00714855"/>
    <w:rsid w:val="00714C28"/>
    <w:rsid w:val="00714FA8"/>
    <w:rsid w:val="007154DA"/>
    <w:rsid w:val="00715F92"/>
    <w:rsid w:val="00716178"/>
    <w:rsid w:val="007169AA"/>
    <w:rsid w:val="00716EF4"/>
    <w:rsid w:val="0071771E"/>
    <w:rsid w:val="00720EE6"/>
    <w:rsid w:val="007218D1"/>
    <w:rsid w:val="0072206F"/>
    <w:rsid w:val="0072268B"/>
    <w:rsid w:val="00722981"/>
    <w:rsid w:val="00723292"/>
    <w:rsid w:val="00724614"/>
    <w:rsid w:val="0072464C"/>
    <w:rsid w:val="007246D6"/>
    <w:rsid w:val="00724DCE"/>
    <w:rsid w:val="00724E00"/>
    <w:rsid w:val="00725184"/>
    <w:rsid w:val="0072530A"/>
    <w:rsid w:val="00726DB7"/>
    <w:rsid w:val="0072701B"/>
    <w:rsid w:val="0072745A"/>
    <w:rsid w:val="00727C78"/>
    <w:rsid w:val="00730BBE"/>
    <w:rsid w:val="00730F7B"/>
    <w:rsid w:val="00731A46"/>
    <w:rsid w:val="00731BD8"/>
    <w:rsid w:val="00732112"/>
    <w:rsid w:val="007329C1"/>
    <w:rsid w:val="00732F74"/>
    <w:rsid w:val="0073339E"/>
    <w:rsid w:val="007342AB"/>
    <w:rsid w:val="0073468A"/>
    <w:rsid w:val="00734A33"/>
    <w:rsid w:val="00734A5E"/>
    <w:rsid w:val="00735109"/>
    <w:rsid w:val="00735A19"/>
    <w:rsid w:val="00735B38"/>
    <w:rsid w:val="00735E7F"/>
    <w:rsid w:val="0073626F"/>
    <w:rsid w:val="007364BE"/>
    <w:rsid w:val="00736EF5"/>
    <w:rsid w:val="00736F1A"/>
    <w:rsid w:val="00740026"/>
    <w:rsid w:val="00740BDF"/>
    <w:rsid w:val="00740E44"/>
    <w:rsid w:val="00741750"/>
    <w:rsid w:val="007418FE"/>
    <w:rsid w:val="00741DB9"/>
    <w:rsid w:val="00743552"/>
    <w:rsid w:val="007448B0"/>
    <w:rsid w:val="00744A77"/>
    <w:rsid w:val="00744BA5"/>
    <w:rsid w:val="00744D5D"/>
    <w:rsid w:val="0074559E"/>
    <w:rsid w:val="007469A4"/>
    <w:rsid w:val="007469DA"/>
    <w:rsid w:val="00746B0F"/>
    <w:rsid w:val="00746DC9"/>
    <w:rsid w:val="0074741C"/>
    <w:rsid w:val="007476AF"/>
    <w:rsid w:val="00747C42"/>
    <w:rsid w:val="00751475"/>
    <w:rsid w:val="00751946"/>
    <w:rsid w:val="007519EA"/>
    <w:rsid w:val="00751FAB"/>
    <w:rsid w:val="00752CF0"/>
    <w:rsid w:val="0075333C"/>
    <w:rsid w:val="0075333D"/>
    <w:rsid w:val="007542E2"/>
    <w:rsid w:val="00754433"/>
    <w:rsid w:val="007548C0"/>
    <w:rsid w:val="00754BC5"/>
    <w:rsid w:val="00754D5F"/>
    <w:rsid w:val="007555E4"/>
    <w:rsid w:val="00755799"/>
    <w:rsid w:val="00755A04"/>
    <w:rsid w:val="0075646B"/>
    <w:rsid w:val="007604E0"/>
    <w:rsid w:val="00760F4A"/>
    <w:rsid w:val="00760FA2"/>
    <w:rsid w:val="0076176A"/>
    <w:rsid w:val="007619EC"/>
    <w:rsid w:val="00761C1F"/>
    <w:rsid w:val="00761C83"/>
    <w:rsid w:val="00761DB0"/>
    <w:rsid w:val="007620BF"/>
    <w:rsid w:val="00763667"/>
    <w:rsid w:val="00763862"/>
    <w:rsid w:val="00763CEE"/>
    <w:rsid w:val="00764C80"/>
    <w:rsid w:val="00764E31"/>
    <w:rsid w:val="007653E7"/>
    <w:rsid w:val="00766122"/>
    <w:rsid w:val="0076706F"/>
    <w:rsid w:val="00767460"/>
    <w:rsid w:val="00767D2D"/>
    <w:rsid w:val="007701D3"/>
    <w:rsid w:val="007702A3"/>
    <w:rsid w:val="00770320"/>
    <w:rsid w:val="00770A26"/>
    <w:rsid w:val="00770FDA"/>
    <w:rsid w:val="00771179"/>
    <w:rsid w:val="007711C2"/>
    <w:rsid w:val="007712F1"/>
    <w:rsid w:val="00771D27"/>
    <w:rsid w:val="007720D5"/>
    <w:rsid w:val="007726B2"/>
    <w:rsid w:val="007728D9"/>
    <w:rsid w:val="0077291B"/>
    <w:rsid w:val="00773489"/>
    <w:rsid w:val="00773878"/>
    <w:rsid w:val="00773A4D"/>
    <w:rsid w:val="00773CC0"/>
    <w:rsid w:val="00773CC7"/>
    <w:rsid w:val="00773E55"/>
    <w:rsid w:val="00774850"/>
    <w:rsid w:val="00774B35"/>
    <w:rsid w:val="00775217"/>
    <w:rsid w:val="00775C0F"/>
    <w:rsid w:val="00775E0F"/>
    <w:rsid w:val="0077643A"/>
    <w:rsid w:val="007766E6"/>
    <w:rsid w:val="00776CA2"/>
    <w:rsid w:val="00777494"/>
    <w:rsid w:val="00777586"/>
    <w:rsid w:val="007775DF"/>
    <w:rsid w:val="007814CF"/>
    <w:rsid w:val="007826B2"/>
    <w:rsid w:val="00782EE5"/>
    <w:rsid w:val="00783B62"/>
    <w:rsid w:val="00783DD0"/>
    <w:rsid w:val="00783EB3"/>
    <w:rsid w:val="007840D0"/>
    <w:rsid w:val="00784D80"/>
    <w:rsid w:val="0078613F"/>
    <w:rsid w:val="0078687F"/>
    <w:rsid w:val="00786C1B"/>
    <w:rsid w:val="0078796E"/>
    <w:rsid w:val="00787AB3"/>
    <w:rsid w:val="00787CF5"/>
    <w:rsid w:val="0079025B"/>
    <w:rsid w:val="0079054D"/>
    <w:rsid w:val="00790842"/>
    <w:rsid w:val="00790E8F"/>
    <w:rsid w:val="00790EA7"/>
    <w:rsid w:val="007912D7"/>
    <w:rsid w:val="007913A2"/>
    <w:rsid w:val="00791795"/>
    <w:rsid w:val="00791A41"/>
    <w:rsid w:val="00792118"/>
    <w:rsid w:val="00794423"/>
    <w:rsid w:val="00794691"/>
    <w:rsid w:val="007955DE"/>
    <w:rsid w:val="007957B5"/>
    <w:rsid w:val="00796163"/>
    <w:rsid w:val="00796AC0"/>
    <w:rsid w:val="00796EDB"/>
    <w:rsid w:val="00797849"/>
    <w:rsid w:val="007A02FE"/>
    <w:rsid w:val="007A0920"/>
    <w:rsid w:val="007A117D"/>
    <w:rsid w:val="007A27EF"/>
    <w:rsid w:val="007A348A"/>
    <w:rsid w:val="007A35D0"/>
    <w:rsid w:val="007A4181"/>
    <w:rsid w:val="007A4C03"/>
    <w:rsid w:val="007A553C"/>
    <w:rsid w:val="007A5D51"/>
    <w:rsid w:val="007A615B"/>
    <w:rsid w:val="007A63A0"/>
    <w:rsid w:val="007A7009"/>
    <w:rsid w:val="007A78B3"/>
    <w:rsid w:val="007A7A29"/>
    <w:rsid w:val="007A7ECB"/>
    <w:rsid w:val="007B0601"/>
    <w:rsid w:val="007B074E"/>
    <w:rsid w:val="007B0DCB"/>
    <w:rsid w:val="007B23CB"/>
    <w:rsid w:val="007B2FB0"/>
    <w:rsid w:val="007B32F8"/>
    <w:rsid w:val="007B33CD"/>
    <w:rsid w:val="007B3425"/>
    <w:rsid w:val="007B35B9"/>
    <w:rsid w:val="007B3BB9"/>
    <w:rsid w:val="007B3FEC"/>
    <w:rsid w:val="007B4FEB"/>
    <w:rsid w:val="007B5C0C"/>
    <w:rsid w:val="007B5F16"/>
    <w:rsid w:val="007B670A"/>
    <w:rsid w:val="007B69F2"/>
    <w:rsid w:val="007B6F04"/>
    <w:rsid w:val="007B7542"/>
    <w:rsid w:val="007C0467"/>
    <w:rsid w:val="007C07A3"/>
    <w:rsid w:val="007C0A7C"/>
    <w:rsid w:val="007C14FB"/>
    <w:rsid w:val="007C220B"/>
    <w:rsid w:val="007C23E1"/>
    <w:rsid w:val="007C397B"/>
    <w:rsid w:val="007C3D21"/>
    <w:rsid w:val="007C3D45"/>
    <w:rsid w:val="007C45A7"/>
    <w:rsid w:val="007C48B6"/>
    <w:rsid w:val="007C4C86"/>
    <w:rsid w:val="007C4EF3"/>
    <w:rsid w:val="007C5624"/>
    <w:rsid w:val="007C5AB4"/>
    <w:rsid w:val="007C5BC6"/>
    <w:rsid w:val="007C5CC0"/>
    <w:rsid w:val="007C5F1A"/>
    <w:rsid w:val="007C6022"/>
    <w:rsid w:val="007C61C4"/>
    <w:rsid w:val="007C626D"/>
    <w:rsid w:val="007C686A"/>
    <w:rsid w:val="007C6B44"/>
    <w:rsid w:val="007C6CBA"/>
    <w:rsid w:val="007C7213"/>
    <w:rsid w:val="007C7247"/>
    <w:rsid w:val="007C7668"/>
    <w:rsid w:val="007D08DD"/>
    <w:rsid w:val="007D1F0A"/>
    <w:rsid w:val="007D2608"/>
    <w:rsid w:val="007D2960"/>
    <w:rsid w:val="007D2EDD"/>
    <w:rsid w:val="007D3824"/>
    <w:rsid w:val="007D3A20"/>
    <w:rsid w:val="007D3B8E"/>
    <w:rsid w:val="007D3D1D"/>
    <w:rsid w:val="007D4047"/>
    <w:rsid w:val="007D454C"/>
    <w:rsid w:val="007D4581"/>
    <w:rsid w:val="007D4669"/>
    <w:rsid w:val="007D47E7"/>
    <w:rsid w:val="007D4C6A"/>
    <w:rsid w:val="007D4C96"/>
    <w:rsid w:val="007D5736"/>
    <w:rsid w:val="007D5EDB"/>
    <w:rsid w:val="007D7116"/>
    <w:rsid w:val="007D7440"/>
    <w:rsid w:val="007D7D6A"/>
    <w:rsid w:val="007D7F7E"/>
    <w:rsid w:val="007E07F8"/>
    <w:rsid w:val="007E0936"/>
    <w:rsid w:val="007E0C3C"/>
    <w:rsid w:val="007E1C63"/>
    <w:rsid w:val="007E1F24"/>
    <w:rsid w:val="007E2C15"/>
    <w:rsid w:val="007E3178"/>
    <w:rsid w:val="007E33A5"/>
    <w:rsid w:val="007E372B"/>
    <w:rsid w:val="007E3EBE"/>
    <w:rsid w:val="007E6C4A"/>
    <w:rsid w:val="007E6F35"/>
    <w:rsid w:val="007E7240"/>
    <w:rsid w:val="007E73F2"/>
    <w:rsid w:val="007E7481"/>
    <w:rsid w:val="007F03BE"/>
    <w:rsid w:val="007F0459"/>
    <w:rsid w:val="007F08C5"/>
    <w:rsid w:val="007F0EB1"/>
    <w:rsid w:val="007F1087"/>
    <w:rsid w:val="007F10BB"/>
    <w:rsid w:val="007F11D9"/>
    <w:rsid w:val="007F147B"/>
    <w:rsid w:val="007F15C6"/>
    <w:rsid w:val="007F273D"/>
    <w:rsid w:val="007F28FA"/>
    <w:rsid w:val="007F2CD4"/>
    <w:rsid w:val="007F3DD6"/>
    <w:rsid w:val="007F4203"/>
    <w:rsid w:val="007F488B"/>
    <w:rsid w:val="007F6805"/>
    <w:rsid w:val="007F6834"/>
    <w:rsid w:val="007F6C38"/>
    <w:rsid w:val="007F6C56"/>
    <w:rsid w:val="007F7897"/>
    <w:rsid w:val="007F7B7A"/>
    <w:rsid w:val="008000F8"/>
    <w:rsid w:val="008008DC"/>
    <w:rsid w:val="008009E3"/>
    <w:rsid w:val="00800D89"/>
    <w:rsid w:val="008012BC"/>
    <w:rsid w:val="0080136B"/>
    <w:rsid w:val="00801869"/>
    <w:rsid w:val="0080189A"/>
    <w:rsid w:val="00802C1D"/>
    <w:rsid w:val="00803A24"/>
    <w:rsid w:val="00803C64"/>
    <w:rsid w:val="00803D06"/>
    <w:rsid w:val="00804EEC"/>
    <w:rsid w:val="0080561E"/>
    <w:rsid w:val="0080654D"/>
    <w:rsid w:val="008067A7"/>
    <w:rsid w:val="00806C7B"/>
    <w:rsid w:val="00807024"/>
    <w:rsid w:val="0080740E"/>
    <w:rsid w:val="00807CE0"/>
    <w:rsid w:val="00807DC1"/>
    <w:rsid w:val="00807E25"/>
    <w:rsid w:val="0081098E"/>
    <w:rsid w:val="00811976"/>
    <w:rsid w:val="00811C6A"/>
    <w:rsid w:val="008126C9"/>
    <w:rsid w:val="00813BED"/>
    <w:rsid w:val="00815C1F"/>
    <w:rsid w:val="00815D2F"/>
    <w:rsid w:val="0081631C"/>
    <w:rsid w:val="0081681C"/>
    <w:rsid w:val="00816CAF"/>
    <w:rsid w:val="00816EE2"/>
    <w:rsid w:val="00820376"/>
    <w:rsid w:val="00820711"/>
    <w:rsid w:val="0082078D"/>
    <w:rsid w:val="00820A1B"/>
    <w:rsid w:val="008214C0"/>
    <w:rsid w:val="008216B6"/>
    <w:rsid w:val="008218B9"/>
    <w:rsid w:val="00823216"/>
    <w:rsid w:val="008248DC"/>
    <w:rsid w:val="00824992"/>
    <w:rsid w:val="00825C22"/>
    <w:rsid w:val="00826027"/>
    <w:rsid w:val="00826435"/>
    <w:rsid w:val="00826767"/>
    <w:rsid w:val="00827656"/>
    <w:rsid w:val="00827AA1"/>
    <w:rsid w:val="00827E46"/>
    <w:rsid w:val="00830065"/>
    <w:rsid w:val="008308F3"/>
    <w:rsid w:val="00831047"/>
    <w:rsid w:val="00831676"/>
    <w:rsid w:val="008328FA"/>
    <w:rsid w:val="00832FEA"/>
    <w:rsid w:val="008337B4"/>
    <w:rsid w:val="00833F13"/>
    <w:rsid w:val="00835504"/>
    <w:rsid w:val="00835662"/>
    <w:rsid w:val="00835A25"/>
    <w:rsid w:val="00835F96"/>
    <w:rsid w:val="008363AB"/>
    <w:rsid w:val="008364F2"/>
    <w:rsid w:val="0083684B"/>
    <w:rsid w:val="008376D5"/>
    <w:rsid w:val="00837802"/>
    <w:rsid w:val="00840190"/>
    <w:rsid w:val="00840506"/>
    <w:rsid w:val="0084072C"/>
    <w:rsid w:val="008407DC"/>
    <w:rsid w:val="00841002"/>
    <w:rsid w:val="008412F9"/>
    <w:rsid w:val="008418EF"/>
    <w:rsid w:val="00842967"/>
    <w:rsid w:val="008434D8"/>
    <w:rsid w:val="008435F0"/>
    <w:rsid w:val="0084364F"/>
    <w:rsid w:val="00843C46"/>
    <w:rsid w:val="00844172"/>
    <w:rsid w:val="00844DFC"/>
    <w:rsid w:val="00844E7B"/>
    <w:rsid w:val="00845D66"/>
    <w:rsid w:val="00846631"/>
    <w:rsid w:val="0084744F"/>
    <w:rsid w:val="00847E1F"/>
    <w:rsid w:val="00847E31"/>
    <w:rsid w:val="00850359"/>
    <w:rsid w:val="0085064C"/>
    <w:rsid w:val="00850AF7"/>
    <w:rsid w:val="00851743"/>
    <w:rsid w:val="0085277B"/>
    <w:rsid w:val="00852DAF"/>
    <w:rsid w:val="0085358C"/>
    <w:rsid w:val="00853CD7"/>
    <w:rsid w:val="00854AC2"/>
    <w:rsid w:val="00854E65"/>
    <w:rsid w:val="00855FC2"/>
    <w:rsid w:val="00856825"/>
    <w:rsid w:val="00856AFB"/>
    <w:rsid w:val="008573AC"/>
    <w:rsid w:val="008578A0"/>
    <w:rsid w:val="00857B0A"/>
    <w:rsid w:val="00857D78"/>
    <w:rsid w:val="008604AA"/>
    <w:rsid w:val="00860AFB"/>
    <w:rsid w:val="00860AFD"/>
    <w:rsid w:val="00860B74"/>
    <w:rsid w:val="00861029"/>
    <w:rsid w:val="00862497"/>
    <w:rsid w:val="00863340"/>
    <w:rsid w:val="008639E6"/>
    <w:rsid w:val="008649A5"/>
    <w:rsid w:val="008652A6"/>
    <w:rsid w:val="00865368"/>
    <w:rsid w:val="00865AD0"/>
    <w:rsid w:val="00865CC8"/>
    <w:rsid w:val="00865DE1"/>
    <w:rsid w:val="00865EB6"/>
    <w:rsid w:val="0086612F"/>
    <w:rsid w:val="008666D9"/>
    <w:rsid w:val="008670C0"/>
    <w:rsid w:val="00867104"/>
    <w:rsid w:val="00870BF4"/>
    <w:rsid w:val="00871CF9"/>
    <w:rsid w:val="00871DF3"/>
    <w:rsid w:val="00872013"/>
    <w:rsid w:val="00872275"/>
    <w:rsid w:val="00872A5D"/>
    <w:rsid w:val="00872AF7"/>
    <w:rsid w:val="00872E15"/>
    <w:rsid w:val="0087342A"/>
    <w:rsid w:val="00873857"/>
    <w:rsid w:val="00874011"/>
    <w:rsid w:val="00874916"/>
    <w:rsid w:val="00874AAF"/>
    <w:rsid w:val="008757A4"/>
    <w:rsid w:val="008761E8"/>
    <w:rsid w:val="00876417"/>
    <w:rsid w:val="0087654F"/>
    <w:rsid w:val="0087664A"/>
    <w:rsid w:val="00876D00"/>
    <w:rsid w:val="00877215"/>
    <w:rsid w:val="0088068C"/>
    <w:rsid w:val="008806A3"/>
    <w:rsid w:val="00880C17"/>
    <w:rsid w:val="00880F44"/>
    <w:rsid w:val="008827C6"/>
    <w:rsid w:val="00882CB8"/>
    <w:rsid w:val="00883283"/>
    <w:rsid w:val="0088338F"/>
    <w:rsid w:val="00883B27"/>
    <w:rsid w:val="00883EA5"/>
    <w:rsid w:val="00884572"/>
    <w:rsid w:val="0088461A"/>
    <w:rsid w:val="008846CD"/>
    <w:rsid w:val="0088576D"/>
    <w:rsid w:val="00885BFA"/>
    <w:rsid w:val="00890308"/>
    <w:rsid w:val="00890392"/>
    <w:rsid w:val="00890D6C"/>
    <w:rsid w:val="0089141B"/>
    <w:rsid w:val="00892851"/>
    <w:rsid w:val="00892C8A"/>
    <w:rsid w:val="00892CB1"/>
    <w:rsid w:val="00892E80"/>
    <w:rsid w:val="00893477"/>
    <w:rsid w:val="00893FD6"/>
    <w:rsid w:val="008942B7"/>
    <w:rsid w:val="008945AE"/>
    <w:rsid w:val="00894C93"/>
    <w:rsid w:val="00895B70"/>
    <w:rsid w:val="00896122"/>
    <w:rsid w:val="0089633C"/>
    <w:rsid w:val="008967CF"/>
    <w:rsid w:val="008968C4"/>
    <w:rsid w:val="008973ED"/>
    <w:rsid w:val="00897AD0"/>
    <w:rsid w:val="008A0D4D"/>
    <w:rsid w:val="008A1C0B"/>
    <w:rsid w:val="008A2703"/>
    <w:rsid w:val="008A2E5B"/>
    <w:rsid w:val="008A4182"/>
    <w:rsid w:val="008A4591"/>
    <w:rsid w:val="008A4909"/>
    <w:rsid w:val="008A576A"/>
    <w:rsid w:val="008A5C27"/>
    <w:rsid w:val="008A6379"/>
    <w:rsid w:val="008A6B3A"/>
    <w:rsid w:val="008A78D9"/>
    <w:rsid w:val="008B0AEE"/>
    <w:rsid w:val="008B0D47"/>
    <w:rsid w:val="008B0F27"/>
    <w:rsid w:val="008B164B"/>
    <w:rsid w:val="008B19D5"/>
    <w:rsid w:val="008B2653"/>
    <w:rsid w:val="008B3050"/>
    <w:rsid w:val="008B364C"/>
    <w:rsid w:val="008B3996"/>
    <w:rsid w:val="008B462D"/>
    <w:rsid w:val="008B4713"/>
    <w:rsid w:val="008B4F4B"/>
    <w:rsid w:val="008B51EE"/>
    <w:rsid w:val="008B57F6"/>
    <w:rsid w:val="008B5A6F"/>
    <w:rsid w:val="008B5D59"/>
    <w:rsid w:val="008B5F31"/>
    <w:rsid w:val="008B64F3"/>
    <w:rsid w:val="008B6B3D"/>
    <w:rsid w:val="008B74C2"/>
    <w:rsid w:val="008B79A8"/>
    <w:rsid w:val="008B7C8C"/>
    <w:rsid w:val="008C0117"/>
    <w:rsid w:val="008C0FD5"/>
    <w:rsid w:val="008C1145"/>
    <w:rsid w:val="008C121A"/>
    <w:rsid w:val="008C1C6D"/>
    <w:rsid w:val="008C24BB"/>
    <w:rsid w:val="008C273B"/>
    <w:rsid w:val="008C2CA4"/>
    <w:rsid w:val="008C38AE"/>
    <w:rsid w:val="008C3CC9"/>
    <w:rsid w:val="008C3E91"/>
    <w:rsid w:val="008C4166"/>
    <w:rsid w:val="008C42C6"/>
    <w:rsid w:val="008C4D00"/>
    <w:rsid w:val="008C4DAE"/>
    <w:rsid w:val="008C55A8"/>
    <w:rsid w:val="008C55EC"/>
    <w:rsid w:val="008C5A89"/>
    <w:rsid w:val="008C5BDB"/>
    <w:rsid w:val="008C6761"/>
    <w:rsid w:val="008C67DB"/>
    <w:rsid w:val="008C6AA7"/>
    <w:rsid w:val="008C6DB3"/>
    <w:rsid w:val="008C7616"/>
    <w:rsid w:val="008D098B"/>
    <w:rsid w:val="008D10C9"/>
    <w:rsid w:val="008D13D1"/>
    <w:rsid w:val="008D1812"/>
    <w:rsid w:val="008D1E45"/>
    <w:rsid w:val="008D1FDE"/>
    <w:rsid w:val="008D2A1F"/>
    <w:rsid w:val="008D34C0"/>
    <w:rsid w:val="008D42A6"/>
    <w:rsid w:val="008D45E7"/>
    <w:rsid w:val="008D49D4"/>
    <w:rsid w:val="008D53BB"/>
    <w:rsid w:val="008D562F"/>
    <w:rsid w:val="008D5717"/>
    <w:rsid w:val="008D57DA"/>
    <w:rsid w:val="008D5A10"/>
    <w:rsid w:val="008D6172"/>
    <w:rsid w:val="008D6348"/>
    <w:rsid w:val="008D6403"/>
    <w:rsid w:val="008D6A20"/>
    <w:rsid w:val="008D6B4B"/>
    <w:rsid w:val="008D7E58"/>
    <w:rsid w:val="008D7E88"/>
    <w:rsid w:val="008E0FA9"/>
    <w:rsid w:val="008E11F1"/>
    <w:rsid w:val="008E1BD7"/>
    <w:rsid w:val="008E27C5"/>
    <w:rsid w:val="008E2873"/>
    <w:rsid w:val="008E29BA"/>
    <w:rsid w:val="008E2A0B"/>
    <w:rsid w:val="008E3FEE"/>
    <w:rsid w:val="008E41C7"/>
    <w:rsid w:val="008E4699"/>
    <w:rsid w:val="008E4B23"/>
    <w:rsid w:val="008E4C45"/>
    <w:rsid w:val="008E4CBD"/>
    <w:rsid w:val="008E4EC1"/>
    <w:rsid w:val="008E4FB7"/>
    <w:rsid w:val="008E5F48"/>
    <w:rsid w:val="008E660B"/>
    <w:rsid w:val="008E76B6"/>
    <w:rsid w:val="008E779A"/>
    <w:rsid w:val="008E79A3"/>
    <w:rsid w:val="008F010C"/>
    <w:rsid w:val="008F0261"/>
    <w:rsid w:val="008F0A89"/>
    <w:rsid w:val="008F1790"/>
    <w:rsid w:val="008F2542"/>
    <w:rsid w:val="008F25FE"/>
    <w:rsid w:val="008F26BC"/>
    <w:rsid w:val="008F2782"/>
    <w:rsid w:val="008F2FD9"/>
    <w:rsid w:val="008F438E"/>
    <w:rsid w:val="008F4D72"/>
    <w:rsid w:val="008F5371"/>
    <w:rsid w:val="008F56AC"/>
    <w:rsid w:val="008F62DC"/>
    <w:rsid w:val="008F639F"/>
    <w:rsid w:val="008F63EC"/>
    <w:rsid w:val="008F673F"/>
    <w:rsid w:val="008F6BC9"/>
    <w:rsid w:val="008F76E5"/>
    <w:rsid w:val="008F77F6"/>
    <w:rsid w:val="008F7EDD"/>
    <w:rsid w:val="00900746"/>
    <w:rsid w:val="00900BA4"/>
    <w:rsid w:val="00900E9F"/>
    <w:rsid w:val="0090256F"/>
    <w:rsid w:val="0090291C"/>
    <w:rsid w:val="009029ED"/>
    <w:rsid w:val="00903606"/>
    <w:rsid w:val="0090384E"/>
    <w:rsid w:val="00903A87"/>
    <w:rsid w:val="0090406C"/>
    <w:rsid w:val="00905410"/>
    <w:rsid w:val="0090667C"/>
    <w:rsid w:val="00906D12"/>
    <w:rsid w:val="00906D19"/>
    <w:rsid w:val="00906D2E"/>
    <w:rsid w:val="009071C5"/>
    <w:rsid w:val="00907B9D"/>
    <w:rsid w:val="00907E00"/>
    <w:rsid w:val="009101B1"/>
    <w:rsid w:val="00910BF1"/>
    <w:rsid w:val="00910F26"/>
    <w:rsid w:val="009111DA"/>
    <w:rsid w:val="00911B1C"/>
    <w:rsid w:val="00912523"/>
    <w:rsid w:val="00913693"/>
    <w:rsid w:val="00913ABB"/>
    <w:rsid w:val="0091404F"/>
    <w:rsid w:val="00914296"/>
    <w:rsid w:val="009146D3"/>
    <w:rsid w:val="00914C29"/>
    <w:rsid w:val="00914E71"/>
    <w:rsid w:val="00914F53"/>
    <w:rsid w:val="00915343"/>
    <w:rsid w:val="00915390"/>
    <w:rsid w:val="0091562B"/>
    <w:rsid w:val="00915E2D"/>
    <w:rsid w:val="009163A5"/>
    <w:rsid w:val="00916FAB"/>
    <w:rsid w:val="009172C1"/>
    <w:rsid w:val="0092027C"/>
    <w:rsid w:val="00921302"/>
    <w:rsid w:val="00921581"/>
    <w:rsid w:val="00921A8C"/>
    <w:rsid w:val="009221A7"/>
    <w:rsid w:val="009225A6"/>
    <w:rsid w:val="00922C0C"/>
    <w:rsid w:val="009237C9"/>
    <w:rsid w:val="00923C50"/>
    <w:rsid w:val="0092414D"/>
    <w:rsid w:val="00924204"/>
    <w:rsid w:val="009248CF"/>
    <w:rsid w:val="00924AEC"/>
    <w:rsid w:val="00924B17"/>
    <w:rsid w:val="00924C0E"/>
    <w:rsid w:val="00924E80"/>
    <w:rsid w:val="00925148"/>
    <w:rsid w:val="00925767"/>
    <w:rsid w:val="00925AD1"/>
    <w:rsid w:val="00925CAA"/>
    <w:rsid w:val="00926538"/>
    <w:rsid w:val="00926E06"/>
    <w:rsid w:val="009301F5"/>
    <w:rsid w:val="009308BD"/>
    <w:rsid w:val="00930F29"/>
    <w:rsid w:val="0093164F"/>
    <w:rsid w:val="00931A83"/>
    <w:rsid w:val="00931ABE"/>
    <w:rsid w:val="00931DF1"/>
    <w:rsid w:val="0093278C"/>
    <w:rsid w:val="00932D3F"/>
    <w:rsid w:val="00932E92"/>
    <w:rsid w:val="00933BBA"/>
    <w:rsid w:val="00934A22"/>
    <w:rsid w:val="00934B44"/>
    <w:rsid w:val="00934CEB"/>
    <w:rsid w:val="00935E86"/>
    <w:rsid w:val="00935EC2"/>
    <w:rsid w:val="00936F8F"/>
    <w:rsid w:val="00940357"/>
    <w:rsid w:val="009410B0"/>
    <w:rsid w:val="0094139A"/>
    <w:rsid w:val="009418FC"/>
    <w:rsid w:val="009424C4"/>
    <w:rsid w:val="009434A4"/>
    <w:rsid w:val="00943DC1"/>
    <w:rsid w:val="00944274"/>
    <w:rsid w:val="009445B8"/>
    <w:rsid w:val="00944CA7"/>
    <w:rsid w:val="00944F4F"/>
    <w:rsid w:val="00945098"/>
    <w:rsid w:val="009451C0"/>
    <w:rsid w:val="00945D86"/>
    <w:rsid w:val="00945E8E"/>
    <w:rsid w:val="00946456"/>
    <w:rsid w:val="00947566"/>
    <w:rsid w:val="0094768A"/>
    <w:rsid w:val="0095086A"/>
    <w:rsid w:val="00951BF9"/>
    <w:rsid w:val="00952589"/>
    <w:rsid w:val="00953D5A"/>
    <w:rsid w:val="00954095"/>
    <w:rsid w:val="009545AE"/>
    <w:rsid w:val="009549B5"/>
    <w:rsid w:val="00954E95"/>
    <w:rsid w:val="0095538B"/>
    <w:rsid w:val="00955581"/>
    <w:rsid w:val="00955E4D"/>
    <w:rsid w:val="00955F50"/>
    <w:rsid w:val="0095601A"/>
    <w:rsid w:val="0095607A"/>
    <w:rsid w:val="009567CB"/>
    <w:rsid w:val="009567DF"/>
    <w:rsid w:val="00956998"/>
    <w:rsid w:val="009578BE"/>
    <w:rsid w:val="00960EA5"/>
    <w:rsid w:val="00961010"/>
    <w:rsid w:val="009612F2"/>
    <w:rsid w:val="00961842"/>
    <w:rsid w:val="009619F4"/>
    <w:rsid w:val="0096205A"/>
    <w:rsid w:val="0096258E"/>
    <w:rsid w:val="009630C4"/>
    <w:rsid w:val="0096338F"/>
    <w:rsid w:val="0096356D"/>
    <w:rsid w:val="0096429D"/>
    <w:rsid w:val="00964D4C"/>
    <w:rsid w:val="00965239"/>
    <w:rsid w:val="009655F2"/>
    <w:rsid w:val="00965AE8"/>
    <w:rsid w:val="009668DD"/>
    <w:rsid w:val="009670BD"/>
    <w:rsid w:val="0096729A"/>
    <w:rsid w:val="009677BF"/>
    <w:rsid w:val="00967C39"/>
    <w:rsid w:val="0097074D"/>
    <w:rsid w:val="00970F45"/>
    <w:rsid w:val="0097187E"/>
    <w:rsid w:val="00973716"/>
    <w:rsid w:val="00973CE4"/>
    <w:rsid w:val="00974207"/>
    <w:rsid w:val="00974335"/>
    <w:rsid w:val="00974FAF"/>
    <w:rsid w:val="009752BC"/>
    <w:rsid w:val="00975B48"/>
    <w:rsid w:val="00975CDE"/>
    <w:rsid w:val="00975D37"/>
    <w:rsid w:val="00975E89"/>
    <w:rsid w:val="009773CB"/>
    <w:rsid w:val="00977463"/>
    <w:rsid w:val="00977728"/>
    <w:rsid w:val="00977A56"/>
    <w:rsid w:val="00980600"/>
    <w:rsid w:val="00980811"/>
    <w:rsid w:val="00980E0A"/>
    <w:rsid w:val="0098103A"/>
    <w:rsid w:val="00981139"/>
    <w:rsid w:val="009819ED"/>
    <w:rsid w:val="00981DE8"/>
    <w:rsid w:val="00982093"/>
    <w:rsid w:val="0098290F"/>
    <w:rsid w:val="009829CC"/>
    <w:rsid w:val="00982A8A"/>
    <w:rsid w:val="00982F2D"/>
    <w:rsid w:val="009841C2"/>
    <w:rsid w:val="009842A5"/>
    <w:rsid w:val="00984302"/>
    <w:rsid w:val="009844A7"/>
    <w:rsid w:val="009848ED"/>
    <w:rsid w:val="00984B48"/>
    <w:rsid w:val="009850EE"/>
    <w:rsid w:val="0098551A"/>
    <w:rsid w:val="00985872"/>
    <w:rsid w:val="009865AB"/>
    <w:rsid w:val="009868F6"/>
    <w:rsid w:val="0098712D"/>
    <w:rsid w:val="0098744D"/>
    <w:rsid w:val="00987930"/>
    <w:rsid w:val="00987EEC"/>
    <w:rsid w:val="00990389"/>
    <w:rsid w:val="009915B1"/>
    <w:rsid w:val="00991A2E"/>
    <w:rsid w:val="0099214B"/>
    <w:rsid w:val="00993408"/>
    <w:rsid w:val="00993CED"/>
    <w:rsid w:val="009941C0"/>
    <w:rsid w:val="00994793"/>
    <w:rsid w:val="00995078"/>
    <w:rsid w:val="00995584"/>
    <w:rsid w:val="009957B7"/>
    <w:rsid w:val="0099603C"/>
    <w:rsid w:val="00997A98"/>
    <w:rsid w:val="009A08A7"/>
    <w:rsid w:val="009A0C52"/>
    <w:rsid w:val="009A1D4A"/>
    <w:rsid w:val="009A1F1B"/>
    <w:rsid w:val="009A2D4A"/>
    <w:rsid w:val="009A3203"/>
    <w:rsid w:val="009A4581"/>
    <w:rsid w:val="009A4F8A"/>
    <w:rsid w:val="009A5374"/>
    <w:rsid w:val="009A5652"/>
    <w:rsid w:val="009A5DAB"/>
    <w:rsid w:val="009A6D9E"/>
    <w:rsid w:val="009A713E"/>
    <w:rsid w:val="009A7283"/>
    <w:rsid w:val="009A768B"/>
    <w:rsid w:val="009A7787"/>
    <w:rsid w:val="009B007B"/>
    <w:rsid w:val="009B05CC"/>
    <w:rsid w:val="009B0FFC"/>
    <w:rsid w:val="009B13D4"/>
    <w:rsid w:val="009B17B5"/>
    <w:rsid w:val="009B1EC1"/>
    <w:rsid w:val="009B33E2"/>
    <w:rsid w:val="009B34C5"/>
    <w:rsid w:val="009B3951"/>
    <w:rsid w:val="009B3DB0"/>
    <w:rsid w:val="009B3E37"/>
    <w:rsid w:val="009B4B57"/>
    <w:rsid w:val="009B51F1"/>
    <w:rsid w:val="009B59B1"/>
    <w:rsid w:val="009B59FF"/>
    <w:rsid w:val="009B61A5"/>
    <w:rsid w:val="009B629C"/>
    <w:rsid w:val="009B6826"/>
    <w:rsid w:val="009B6E9C"/>
    <w:rsid w:val="009B7160"/>
    <w:rsid w:val="009B74E4"/>
    <w:rsid w:val="009B7D1B"/>
    <w:rsid w:val="009B7DBE"/>
    <w:rsid w:val="009B7DCD"/>
    <w:rsid w:val="009C0A70"/>
    <w:rsid w:val="009C13EF"/>
    <w:rsid w:val="009C1F54"/>
    <w:rsid w:val="009C22D0"/>
    <w:rsid w:val="009C2769"/>
    <w:rsid w:val="009C2E2C"/>
    <w:rsid w:val="009C3260"/>
    <w:rsid w:val="009C40ED"/>
    <w:rsid w:val="009C50DA"/>
    <w:rsid w:val="009C51D7"/>
    <w:rsid w:val="009C560B"/>
    <w:rsid w:val="009C5B09"/>
    <w:rsid w:val="009C5D5E"/>
    <w:rsid w:val="009C60D7"/>
    <w:rsid w:val="009C6F07"/>
    <w:rsid w:val="009D072C"/>
    <w:rsid w:val="009D11BF"/>
    <w:rsid w:val="009D1674"/>
    <w:rsid w:val="009D1686"/>
    <w:rsid w:val="009D1F04"/>
    <w:rsid w:val="009D20AB"/>
    <w:rsid w:val="009D29D9"/>
    <w:rsid w:val="009D39D0"/>
    <w:rsid w:val="009D48DE"/>
    <w:rsid w:val="009D4A7B"/>
    <w:rsid w:val="009D4CD2"/>
    <w:rsid w:val="009D5594"/>
    <w:rsid w:val="009D559E"/>
    <w:rsid w:val="009D66F7"/>
    <w:rsid w:val="009D7D6C"/>
    <w:rsid w:val="009D7ECC"/>
    <w:rsid w:val="009E0157"/>
    <w:rsid w:val="009E0B4A"/>
    <w:rsid w:val="009E0CA1"/>
    <w:rsid w:val="009E1DD0"/>
    <w:rsid w:val="009E2709"/>
    <w:rsid w:val="009E3398"/>
    <w:rsid w:val="009E3B2B"/>
    <w:rsid w:val="009E3EAE"/>
    <w:rsid w:val="009E44D0"/>
    <w:rsid w:val="009E4663"/>
    <w:rsid w:val="009E4A5F"/>
    <w:rsid w:val="009E4BEC"/>
    <w:rsid w:val="009E4C71"/>
    <w:rsid w:val="009E4FBE"/>
    <w:rsid w:val="009E51AC"/>
    <w:rsid w:val="009E54E9"/>
    <w:rsid w:val="009E65BB"/>
    <w:rsid w:val="009E6AAA"/>
    <w:rsid w:val="009E6B06"/>
    <w:rsid w:val="009E6BAC"/>
    <w:rsid w:val="009E7B59"/>
    <w:rsid w:val="009F0484"/>
    <w:rsid w:val="009F0717"/>
    <w:rsid w:val="009F1903"/>
    <w:rsid w:val="009F1D65"/>
    <w:rsid w:val="009F1F5C"/>
    <w:rsid w:val="009F2C59"/>
    <w:rsid w:val="009F36CE"/>
    <w:rsid w:val="009F45F0"/>
    <w:rsid w:val="009F4ECE"/>
    <w:rsid w:val="009F55BB"/>
    <w:rsid w:val="009F69FE"/>
    <w:rsid w:val="009F7281"/>
    <w:rsid w:val="009F7341"/>
    <w:rsid w:val="009F7473"/>
    <w:rsid w:val="009F75B9"/>
    <w:rsid w:val="009F75D0"/>
    <w:rsid w:val="009F795D"/>
    <w:rsid w:val="009F7ACF"/>
    <w:rsid w:val="009F7B4B"/>
    <w:rsid w:val="00A00199"/>
    <w:rsid w:val="00A01C92"/>
    <w:rsid w:val="00A026FF"/>
    <w:rsid w:val="00A02FE6"/>
    <w:rsid w:val="00A031D7"/>
    <w:rsid w:val="00A03EC6"/>
    <w:rsid w:val="00A046CC"/>
    <w:rsid w:val="00A05122"/>
    <w:rsid w:val="00A05A00"/>
    <w:rsid w:val="00A05C24"/>
    <w:rsid w:val="00A05ED6"/>
    <w:rsid w:val="00A0609D"/>
    <w:rsid w:val="00A075BA"/>
    <w:rsid w:val="00A07677"/>
    <w:rsid w:val="00A076EA"/>
    <w:rsid w:val="00A07C50"/>
    <w:rsid w:val="00A105C3"/>
    <w:rsid w:val="00A109BE"/>
    <w:rsid w:val="00A10B49"/>
    <w:rsid w:val="00A1122F"/>
    <w:rsid w:val="00A1187E"/>
    <w:rsid w:val="00A11B25"/>
    <w:rsid w:val="00A120E0"/>
    <w:rsid w:val="00A12672"/>
    <w:rsid w:val="00A126AB"/>
    <w:rsid w:val="00A12982"/>
    <w:rsid w:val="00A1356C"/>
    <w:rsid w:val="00A13759"/>
    <w:rsid w:val="00A13C41"/>
    <w:rsid w:val="00A14443"/>
    <w:rsid w:val="00A147CF"/>
    <w:rsid w:val="00A14888"/>
    <w:rsid w:val="00A1492D"/>
    <w:rsid w:val="00A15156"/>
    <w:rsid w:val="00A15310"/>
    <w:rsid w:val="00A1533F"/>
    <w:rsid w:val="00A154BE"/>
    <w:rsid w:val="00A15924"/>
    <w:rsid w:val="00A15AA4"/>
    <w:rsid w:val="00A15D3E"/>
    <w:rsid w:val="00A16132"/>
    <w:rsid w:val="00A1617E"/>
    <w:rsid w:val="00A16344"/>
    <w:rsid w:val="00A17D79"/>
    <w:rsid w:val="00A2073B"/>
    <w:rsid w:val="00A208B8"/>
    <w:rsid w:val="00A20EE3"/>
    <w:rsid w:val="00A21F1A"/>
    <w:rsid w:val="00A2380D"/>
    <w:rsid w:val="00A23D91"/>
    <w:rsid w:val="00A23F01"/>
    <w:rsid w:val="00A23FCA"/>
    <w:rsid w:val="00A243BA"/>
    <w:rsid w:val="00A24405"/>
    <w:rsid w:val="00A245E8"/>
    <w:rsid w:val="00A2468C"/>
    <w:rsid w:val="00A24FC9"/>
    <w:rsid w:val="00A251B7"/>
    <w:rsid w:val="00A268AC"/>
    <w:rsid w:val="00A273A4"/>
    <w:rsid w:val="00A27A30"/>
    <w:rsid w:val="00A30EB1"/>
    <w:rsid w:val="00A31008"/>
    <w:rsid w:val="00A32E42"/>
    <w:rsid w:val="00A32EE7"/>
    <w:rsid w:val="00A3320C"/>
    <w:rsid w:val="00A33241"/>
    <w:rsid w:val="00A3353D"/>
    <w:rsid w:val="00A347D5"/>
    <w:rsid w:val="00A34E27"/>
    <w:rsid w:val="00A3527F"/>
    <w:rsid w:val="00A35D17"/>
    <w:rsid w:val="00A35DEB"/>
    <w:rsid w:val="00A37149"/>
    <w:rsid w:val="00A375DE"/>
    <w:rsid w:val="00A400B7"/>
    <w:rsid w:val="00A4016E"/>
    <w:rsid w:val="00A41008"/>
    <w:rsid w:val="00A410C2"/>
    <w:rsid w:val="00A41134"/>
    <w:rsid w:val="00A43236"/>
    <w:rsid w:val="00A4326F"/>
    <w:rsid w:val="00A4342F"/>
    <w:rsid w:val="00A4356B"/>
    <w:rsid w:val="00A4369B"/>
    <w:rsid w:val="00A437EE"/>
    <w:rsid w:val="00A43FFD"/>
    <w:rsid w:val="00A44717"/>
    <w:rsid w:val="00A44840"/>
    <w:rsid w:val="00A45163"/>
    <w:rsid w:val="00A45398"/>
    <w:rsid w:val="00A45605"/>
    <w:rsid w:val="00A45FA0"/>
    <w:rsid w:val="00A46033"/>
    <w:rsid w:val="00A463B7"/>
    <w:rsid w:val="00A4683F"/>
    <w:rsid w:val="00A46896"/>
    <w:rsid w:val="00A47338"/>
    <w:rsid w:val="00A4781D"/>
    <w:rsid w:val="00A47C5C"/>
    <w:rsid w:val="00A503A2"/>
    <w:rsid w:val="00A50D24"/>
    <w:rsid w:val="00A511EF"/>
    <w:rsid w:val="00A51FB7"/>
    <w:rsid w:val="00A5217B"/>
    <w:rsid w:val="00A526CE"/>
    <w:rsid w:val="00A538DD"/>
    <w:rsid w:val="00A54563"/>
    <w:rsid w:val="00A5479D"/>
    <w:rsid w:val="00A54DAE"/>
    <w:rsid w:val="00A55839"/>
    <w:rsid w:val="00A56484"/>
    <w:rsid w:val="00A56833"/>
    <w:rsid w:val="00A56AD9"/>
    <w:rsid w:val="00A61E6C"/>
    <w:rsid w:val="00A624A8"/>
    <w:rsid w:val="00A62CA7"/>
    <w:rsid w:val="00A63234"/>
    <w:rsid w:val="00A63B28"/>
    <w:rsid w:val="00A644BF"/>
    <w:rsid w:val="00A64C1C"/>
    <w:rsid w:val="00A64FF7"/>
    <w:rsid w:val="00A65DFD"/>
    <w:rsid w:val="00A666EA"/>
    <w:rsid w:val="00A673D4"/>
    <w:rsid w:val="00A679F2"/>
    <w:rsid w:val="00A7069F"/>
    <w:rsid w:val="00A70ABF"/>
    <w:rsid w:val="00A712F4"/>
    <w:rsid w:val="00A71450"/>
    <w:rsid w:val="00A71845"/>
    <w:rsid w:val="00A71DEB"/>
    <w:rsid w:val="00A723CF"/>
    <w:rsid w:val="00A726DC"/>
    <w:rsid w:val="00A730DF"/>
    <w:rsid w:val="00A73896"/>
    <w:rsid w:val="00A74E38"/>
    <w:rsid w:val="00A74E62"/>
    <w:rsid w:val="00A7531F"/>
    <w:rsid w:val="00A7569A"/>
    <w:rsid w:val="00A76202"/>
    <w:rsid w:val="00A762DA"/>
    <w:rsid w:val="00A76565"/>
    <w:rsid w:val="00A7679F"/>
    <w:rsid w:val="00A76AA9"/>
    <w:rsid w:val="00A76F9B"/>
    <w:rsid w:val="00A7740A"/>
    <w:rsid w:val="00A77596"/>
    <w:rsid w:val="00A77742"/>
    <w:rsid w:val="00A779DB"/>
    <w:rsid w:val="00A77D82"/>
    <w:rsid w:val="00A8075A"/>
    <w:rsid w:val="00A817E5"/>
    <w:rsid w:val="00A81CE4"/>
    <w:rsid w:val="00A823C6"/>
    <w:rsid w:val="00A83B08"/>
    <w:rsid w:val="00A83E29"/>
    <w:rsid w:val="00A840D1"/>
    <w:rsid w:val="00A84991"/>
    <w:rsid w:val="00A84C5A"/>
    <w:rsid w:val="00A84F09"/>
    <w:rsid w:val="00A84F83"/>
    <w:rsid w:val="00A85709"/>
    <w:rsid w:val="00A85A1C"/>
    <w:rsid w:val="00A85F9E"/>
    <w:rsid w:val="00A861BD"/>
    <w:rsid w:val="00A8692A"/>
    <w:rsid w:val="00A913AE"/>
    <w:rsid w:val="00A91782"/>
    <w:rsid w:val="00A936A6"/>
    <w:rsid w:val="00A93855"/>
    <w:rsid w:val="00A94DBE"/>
    <w:rsid w:val="00A94E87"/>
    <w:rsid w:val="00A95902"/>
    <w:rsid w:val="00A9593C"/>
    <w:rsid w:val="00A971C7"/>
    <w:rsid w:val="00A97811"/>
    <w:rsid w:val="00A97A1A"/>
    <w:rsid w:val="00A97B96"/>
    <w:rsid w:val="00A97F45"/>
    <w:rsid w:val="00AA0CA6"/>
    <w:rsid w:val="00AA1067"/>
    <w:rsid w:val="00AA1504"/>
    <w:rsid w:val="00AA1C44"/>
    <w:rsid w:val="00AA1FB0"/>
    <w:rsid w:val="00AA2046"/>
    <w:rsid w:val="00AA2105"/>
    <w:rsid w:val="00AA35DD"/>
    <w:rsid w:val="00AA4404"/>
    <w:rsid w:val="00AA4E26"/>
    <w:rsid w:val="00AA4F17"/>
    <w:rsid w:val="00AA51FB"/>
    <w:rsid w:val="00AA5912"/>
    <w:rsid w:val="00AA6C76"/>
    <w:rsid w:val="00AA6E6E"/>
    <w:rsid w:val="00AA70FB"/>
    <w:rsid w:val="00AB09DB"/>
    <w:rsid w:val="00AB1A8E"/>
    <w:rsid w:val="00AB2179"/>
    <w:rsid w:val="00AB2DAB"/>
    <w:rsid w:val="00AB36D3"/>
    <w:rsid w:val="00AB4AA2"/>
    <w:rsid w:val="00AB4BEC"/>
    <w:rsid w:val="00AB4D39"/>
    <w:rsid w:val="00AB5060"/>
    <w:rsid w:val="00AB6FC1"/>
    <w:rsid w:val="00AC0284"/>
    <w:rsid w:val="00AC03DA"/>
    <w:rsid w:val="00AC073F"/>
    <w:rsid w:val="00AC10BD"/>
    <w:rsid w:val="00AC11CD"/>
    <w:rsid w:val="00AC122C"/>
    <w:rsid w:val="00AC12BA"/>
    <w:rsid w:val="00AC1A41"/>
    <w:rsid w:val="00AC24E1"/>
    <w:rsid w:val="00AC2FB7"/>
    <w:rsid w:val="00AC38F6"/>
    <w:rsid w:val="00AC39D6"/>
    <w:rsid w:val="00AC3D47"/>
    <w:rsid w:val="00AC42C9"/>
    <w:rsid w:val="00AC488C"/>
    <w:rsid w:val="00AC558F"/>
    <w:rsid w:val="00AC5619"/>
    <w:rsid w:val="00AC5AEB"/>
    <w:rsid w:val="00AC5B17"/>
    <w:rsid w:val="00AC5BB1"/>
    <w:rsid w:val="00AC5EC1"/>
    <w:rsid w:val="00AC633F"/>
    <w:rsid w:val="00AC6589"/>
    <w:rsid w:val="00AC65C9"/>
    <w:rsid w:val="00AC7166"/>
    <w:rsid w:val="00AC736B"/>
    <w:rsid w:val="00AD0523"/>
    <w:rsid w:val="00AD0685"/>
    <w:rsid w:val="00AD098A"/>
    <w:rsid w:val="00AD0B6E"/>
    <w:rsid w:val="00AD0C1A"/>
    <w:rsid w:val="00AD13FB"/>
    <w:rsid w:val="00AD18A2"/>
    <w:rsid w:val="00AD22D1"/>
    <w:rsid w:val="00AD2367"/>
    <w:rsid w:val="00AD2756"/>
    <w:rsid w:val="00AD2ED9"/>
    <w:rsid w:val="00AD3B95"/>
    <w:rsid w:val="00AD3D17"/>
    <w:rsid w:val="00AD5ADA"/>
    <w:rsid w:val="00AD63A3"/>
    <w:rsid w:val="00AD6505"/>
    <w:rsid w:val="00AD7374"/>
    <w:rsid w:val="00AD758A"/>
    <w:rsid w:val="00AD767F"/>
    <w:rsid w:val="00AD7FFD"/>
    <w:rsid w:val="00AE092E"/>
    <w:rsid w:val="00AE14BD"/>
    <w:rsid w:val="00AE1FA5"/>
    <w:rsid w:val="00AE21CA"/>
    <w:rsid w:val="00AE4416"/>
    <w:rsid w:val="00AE4973"/>
    <w:rsid w:val="00AE5527"/>
    <w:rsid w:val="00AE5BF6"/>
    <w:rsid w:val="00AE5E7B"/>
    <w:rsid w:val="00AE63B6"/>
    <w:rsid w:val="00AE6408"/>
    <w:rsid w:val="00AE7570"/>
    <w:rsid w:val="00AE7DB9"/>
    <w:rsid w:val="00AF1979"/>
    <w:rsid w:val="00AF1F5C"/>
    <w:rsid w:val="00AF24CC"/>
    <w:rsid w:val="00AF28D6"/>
    <w:rsid w:val="00AF2A46"/>
    <w:rsid w:val="00AF2A49"/>
    <w:rsid w:val="00AF4008"/>
    <w:rsid w:val="00AF4148"/>
    <w:rsid w:val="00AF42E3"/>
    <w:rsid w:val="00AF46A7"/>
    <w:rsid w:val="00AF4A63"/>
    <w:rsid w:val="00AF5949"/>
    <w:rsid w:val="00AF6192"/>
    <w:rsid w:val="00AF6DC3"/>
    <w:rsid w:val="00AF6FFF"/>
    <w:rsid w:val="00AF7DA0"/>
    <w:rsid w:val="00AF7EDC"/>
    <w:rsid w:val="00AF7F31"/>
    <w:rsid w:val="00B00B62"/>
    <w:rsid w:val="00B013A1"/>
    <w:rsid w:val="00B01A80"/>
    <w:rsid w:val="00B02D18"/>
    <w:rsid w:val="00B04307"/>
    <w:rsid w:val="00B046CF"/>
    <w:rsid w:val="00B05027"/>
    <w:rsid w:val="00B05279"/>
    <w:rsid w:val="00B055D0"/>
    <w:rsid w:val="00B0579B"/>
    <w:rsid w:val="00B0592D"/>
    <w:rsid w:val="00B063CD"/>
    <w:rsid w:val="00B078C8"/>
    <w:rsid w:val="00B07BC0"/>
    <w:rsid w:val="00B07F36"/>
    <w:rsid w:val="00B10BC7"/>
    <w:rsid w:val="00B11A86"/>
    <w:rsid w:val="00B127F4"/>
    <w:rsid w:val="00B12A24"/>
    <w:rsid w:val="00B131AA"/>
    <w:rsid w:val="00B13D45"/>
    <w:rsid w:val="00B13EE3"/>
    <w:rsid w:val="00B14252"/>
    <w:rsid w:val="00B14CE6"/>
    <w:rsid w:val="00B15628"/>
    <w:rsid w:val="00B15A7A"/>
    <w:rsid w:val="00B15AC4"/>
    <w:rsid w:val="00B15FE5"/>
    <w:rsid w:val="00B1650A"/>
    <w:rsid w:val="00B165AA"/>
    <w:rsid w:val="00B173CE"/>
    <w:rsid w:val="00B20754"/>
    <w:rsid w:val="00B20E06"/>
    <w:rsid w:val="00B22383"/>
    <w:rsid w:val="00B223FD"/>
    <w:rsid w:val="00B22899"/>
    <w:rsid w:val="00B228DE"/>
    <w:rsid w:val="00B22CA2"/>
    <w:rsid w:val="00B233EB"/>
    <w:rsid w:val="00B2373D"/>
    <w:rsid w:val="00B23FC7"/>
    <w:rsid w:val="00B247F9"/>
    <w:rsid w:val="00B2485F"/>
    <w:rsid w:val="00B2549F"/>
    <w:rsid w:val="00B261AB"/>
    <w:rsid w:val="00B26745"/>
    <w:rsid w:val="00B270E1"/>
    <w:rsid w:val="00B27900"/>
    <w:rsid w:val="00B27C14"/>
    <w:rsid w:val="00B27E75"/>
    <w:rsid w:val="00B30CE2"/>
    <w:rsid w:val="00B3112F"/>
    <w:rsid w:val="00B313B2"/>
    <w:rsid w:val="00B3171D"/>
    <w:rsid w:val="00B31F4F"/>
    <w:rsid w:val="00B32E15"/>
    <w:rsid w:val="00B33391"/>
    <w:rsid w:val="00B33EC7"/>
    <w:rsid w:val="00B3431B"/>
    <w:rsid w:val="00B35DFA"/>
    <w:rsid w:val="00B361D5"/>
    <w:rsid w:val="00B3622F"/>
    <w:rsid w:val="00B36FD2"/>
    <w:rsid w:val="00B37453"/>
    <w:rsid w:val="00B375ED"/>
    <w:rsid w:val="00B377D2"/>
    <w:rsid w:val="00B40166"/>
    <w:rsid w:val="00B405D8"/>
    <w:rsid w:val="00B40E79"/>
    <w:rsid w:val="00B41102"/>
    <w:rsid w:val="00B41785"/>
    <w:rsid w:val="00B41870"/>
    <w:rsid w:val="00B41976"/>
    <w:rsid w:val="00B42033"/>
    <w:rsid w:val="00B42584"/>
    <w:rsid w:val="00B4297C"/>
    <w:rsid w:val="00B42B86"/>
    <w:rsid w:val="00B42F92"/>
    <w:rsid w:val="00B42FA0"/>
    <w:rsid w:val="00B439BC"/>
    <w:rsid w:val="00B44B11"/>
    <w:rsid w:val="00B451EA"/>
    <w:rsid w:val="00B465A0"/>
    <w:rsid w:val="00B46650"/>
    <w:rsid w:val="00B46BA9"/>
    <w:rsid w:val="00B4707B"/>
    <w:rsid w:val="00B4761A"/>
    <w:rsid w:val="00B47892"/>
    <w:rsid w:val="00B47EF3"/>
    <w:rsid w:val="00B50588"/>
    <w:rsid w:val="00B505A3"/>
    <w:rsid w:val="00B506B6"/>
    <w:rsid w:val="00B508EA"/>
    <w:rsid w:val="00B50A0D"/>
    <w:rsid w:val="00B51FF2"/>
    <w:rsid w:val="00B5294B"/>
    <w:rsid w:val="00B52E11"/>
    <w:rsid w:val="00B53451"/>
    <w:rsid w:val="00B53D77"/>
    <w:rsid w:val="00B53EA1"/>
    <w:rsid w:val="00B5415F"/>
    <w:rsid w:val="00B541CD"/>
    <w:rsid w:val="00B5465F"/>
    <w:rsid w:val="00B54807"/>
    <w:rsid w:val="00B54E1C"/>
    <w:rsid w:val="00B55A3A"/>
    <w:rsid w:val="00B563AC"/>
    <w:rsid w:val="00B56902"/>
    <w:rsid w:val="00B57E56"/>
    <w:rsid w:val="00B602AC"/>
    <w:rsid w:val="00B602DC"/>
    <w:rsid w:val="00B606EC"/>
    <w:rsid w:val="00B610A1"/>
    <w:rsid w:val="00B6121B"/>
    <w:rsid w:val="00B6185B"/>
    <w:rsid w:val="00B61FCF"/>
    <w:rsid w:val="00B62125"/>
    <w:rsid w:val="00B62B86"/>
    <w:rsid w:val="00B62F62"/>
    <w:rsid w:val="00B63130"/>
    <w:rsid w:val="00B64CBB"/>
    <w:rsid w:val="00B6503D"/>
    <w:rsid w:val="00B651CF"/>
    <w:rsid w:val="00B654A2"/>
    <w:rsid w:val="00B65900"/>
    <w:rsid w:val="00B66072"/>
    <w:rsid w:val="00B6622F"/>
    <w:rsid w:val="00B674B4"/>
    <w:rsid w:val="00B676E1"/>
    <w:rsid w:val="00B677E9"/>
    <w:rsid w:val="00B67E2D"/>
    <w:rsid w:val="00B70E9D"/>
    <w:rsid w:val="00B717FD"/>
    <w:rsid w:val="00B71E4C"/>
    <w:rsid w:val="00B72349"/>
    <w:rsid w:val="00B7250F"/>
    <w:rsid w:val="00B725D6"/>
    <w:rsid w:val="00B72718"/>
    <w:rsid w:val="00B73627"/>
    <w:rsid w:val="00B739D3"/>
    <w:rsid w:val="00B73F4B"/>
    <w:rsid w:val="00B744CD"/>
    <w:rsid w:val="00B74B21"/>
    <w:rsid w:val="00B75214"/>
    <w:rsid w:val="00B75ADA"/>
    <w:rsid w:val="00B75C62"/>
    <w:rsid w:val="00B75C81"/>
    <w:rsid w:val="00B76176"/>
    <w:rsid w:val="00B76516"/>
    <w:rsid w:val="00B76B5D"/>
    <w:rsid w:val="00B76F3F"/>
    <w:rsid w:val="00B77473"/>
    <w:rsid w:val="00B809DA"/>
    <w:rsid w:val="00B81876"/>
    <w:rsid w:val="00B82311"/>
    <w:rsid w:val="00B8240B"/>
    <w:rsid w:val="00B8325F"/>
    <w:rsid w:val="00B83C78"/>
    <w:rsid w:val="00B844D0"/>
    <w:rsid w:val="00B8463B"/>
    <w:rsid w:val="00B8512D"/>
    <w:rsid w:val="00B852F3"/>
    <w:rsid w:val="00B85324"/>
    <w:rsid w:val="00B858A3"/>
    <w:rsid w:val="00B85FBF"/>
    <w:rsid w:val="00B86941"/>
    <w:rsid w:val="00B879CF"/>
    <w:rsid w:val="00B917A2"/>
    <w:rsid w:val="00B923C6"/>
    <w:rsid w:val="00B92CE0"/>
    <w:rsid w:val="00B92FFA"/>
    <w:rsid w:val="00B93053"/>
    <w:rsid w:val="00B93514"/>
    <w:rsid w:val="00B948AD"/>
    <w:rsid w:val="00B957E4"/>
    <w:rsid w:val="00B9674A"/>
    <w:rsid w:val="00B96E49"/>
    <w:rsid w:val="00B96E4C"/>
    <w:rsid w:val="00B971CA"/>
    <w:rsid w:val="00B9731C"/>
    <w:rsid w:val="00B9769A"/>
    <w:rsid w:val="00B97969"/>
    <w:rsid w:val="00BA011A"/>
    <w:rsid w:val="00BA16D8"/>
    <w:rsid w:val="00BA2577"/>
    <w:rsid w:val="00BA2718"/>
    <w:rsid w:val="00BA272B"/>
    <w:rsid w:val="00BA27D0"/>
    <w:rsid w:val="00BA29BD"/>
    <w:rsid w:val="00BA2B2D"/>
    <w:rsid w:val="00BA308C"/>
    <w:rsid w:val="00BA32D5"/>
    <w:rsid w:val="00BA38CF"/>
    <w:rsid w:val="00BA3B13"/>
    <w:rsid w:val="00BA42C8"/>
    <w:rsid w:val="00BA4AD2"/>
    <w:rsid w:val="00BA4CF1"/>
    <w:rsid w:val="00BA563D"/>
    <w:rsid w:val="00BA577F"/>
    <w:rsid w:val="00BA58D6"/>
    <w:rsid w:val="00BA59A0"/>
    <w:rsid w:val="00BA63D7"/>
    <w:rsid w:val="00BA65E2"/>
    <w:rsid w:val="00BA66E2"/>
    <w:rsid w:val="00BA66EB"/>
    <w:rsid w:val="00BA74AA"/>
    <w:rsid w:val="00BA7689"/>
    <w:rsid w:val="00BA7F9A"/>
    <w:rsid w:val="00BB065B"/>
    <w:rsid w:val="00BB0F67"/>
    <w:rsid w:val="00BB0F70"/>
    <w:rsid w:val="00BB105B"/>
    <w:rsid w:val="00BB16A8"/>
    <w:rsid w:val="00BB184F"/>
    <w:rsid w:val="00BB24F0"/>
    <w:rsid w:val="00BB4FEC"/>
    <w:rsid w:val="00BB606B"/>
    <w:rsid w:val="00BB65D6"/>
    <w:rsid w:val="00BB7018"/>
    <w:rsid w:val="00BC0704"/>
    <w:rsid w:val="00BC1276"/>
    <w:rsid w:val="00BC2BA5"/>
    <w:rsid w:val="00BC3FBA"/>
    <w:rsid w:val="00BC4104"/>
    <w:rsid w:val="00BC4DF6"/>
    <w:rsid w:val="00BC50BE"/>
    <w:rsid w:val="00BC5999"/>
    <w:rsid w:val="00BC6315"/>
    <w:rsid w:val="00BC6F0A"/>
    <w:rsid w:val="00BC7564"/>
    <w:rsid w:val="00BC7671"/>
    <w:rsid w:val="00BD0176"/>
    <w:rsid w:val="00BD0BD9"/>
    <w:rsid w:val="00BD201E"/>
    <w:rsid w:val="00BD2812"/>
    <w:rsid w:val="00BD56CA"/>
    <w:rsid w:val="00BD595F"/>
    <w:rsid w:val="00BD6290"/>
    <w:rsid w:val="00BE021E"/>
    <w:rsid w:val="00BE09E7"/>
    <w:rsid w:val="00BE0AAC"/>
    <w:rsid w:val="00BE0DCB"/>
    <w:rsid w:val="00BE10B9"/>
    <w:rsid w:val="00BE1717"/>
    <w:rsid w:val="00BE1F5F"/>
    <w:rsid w:val="00BE240C"/>
    <w:rsid w:val="00BE2D64"/>
    <w:rsid w:val="00BE2E47"/>
    <w:rsid w:val="00BE3012"/>
    <w:rsid w:val="00BE31A4"/>
    <w:rsid w:val="00BE3302"/>
    <w:rsid w:val="00BE3329"/>
    <w:rsid w:val="00BE375F"/>
    <w:rsid w:val="00BE3907"/>
    <w:rsid w:val="00BE3C68"/>
    <w:rsid w:val="00BE4DD8"/>
    <w:rsid w:val="00BE5540"/>
    <w:rsid w:val="00BE5939"/>
    <w:rsid w:val="00BE59FA"/>
    <w:rsid w:val="00BE5A5D"/>
    <w:rsid w:val="00BE604B"/>
    <w:rsid w:val="00BE65FB"/>
    <w:rsid w:val="00BE661B"/>
    <w:rsid w:val="00BE69B0"/>
    <w:rsid w:val="00BE6A02"/>
    <w:rsid w:val="00BE704E"/>
    <w:rsid w:val="00BE79B8"/>
    <w:rsid w:val="00BF1941"/>
    <w:rsid w:val="00BF1D4C"/>
    <w:rsid w:val="00BF2888"/>
    <w:rsid w:val="00BF3E3C"/>
    <w:rsid w:val="00BF42EC"/>
    <w:rsid w:val="00BF5B5F"/>
    <w:rsid w:val="00BF615D"/>
    <w:rsid w:val="00BF6674"/>
    <w:rsid w:val="00BF7228"/>
    <w:rsid w:val="00BF78D8"/>
    <w:rsid w:val="00BF7A52"/>
    <w:rsid w:val="00BF7BB8"/>
    <w:rsid w:val="00BF7CB1"/>
    <w:rsid w:val="00BF7D25"/>
    <w:rsid w:val="00C00C64"/>
    <w:rsid w:val="00C01627"/>
    <w:rsid w:val="00C01F5A"/>
    <w:rsid w:val="00C0286A"/>
    <w:rsid w:val="00C034EA"/>
    <w:rsid w:val="00C04084"/>
    <w:rsid w:val="00C05140"/>
    <w:rsid w:val="00C051AC"/>
    <w:rsid w:val="00C05298"/>
    <w:rsid w:val="00C05B57"/>
    <w:rsid w:val="00C06128"/>
    <w:rsid w:val="00C0638D"/>
    <w:rsid w:val="00C063E0"/>
    <w:rsid w:val="00C0642E"/>
    <w:rsid w:val="00C06537"/>
    <w:rsid w:val="00C06B97"/>
    <w:rsid w:val="00C070A5"/>
    <w:rsid w:val="00C078B8"/>
    <w:rsid w:val="00C07ECA"/>
    <w:rsid w:val="00C1013B"/>
    <w:rsid w:val="00C106A1"/>
    <w:rsid w:val="00C1082C"/>
    <w:rsid w:val="00C11674"/>
    <w:rsid w:val="00C12228"/>
    <w:rsid w:val="00C12FC1"/>
    <w:rsid w:val="00C130D8"/>
    <w:rsid w:val="00C153F8"/>
    <w:rsid w:val="00C157E2"/>
    <w:rsid w:val="00C1580D"/>
    <w:rsid w:val="00C1585E"/>
    <w:rsid w:val="00C15DE0"/>
    <w:rsid w:val="00C15E77"/>
    <w:rsid w:val="00C16266"/>
    <w:rsid w:val="00C16A8A"/>
    <w:rsid w:val="00C16AA8"/>
    <w:rsid w:val="00C16F9D"/>
    <w:rsid w:val="00C200D5"/>
    <w:rsid w:val="00C20F24"/>
    <w:rsid w:val="00C21446"/>
    <w:rsid w:val="00C21699"/>
    <w:rsid w:val="00C218F5"/>
    <w:rsid w:val="00C21BE3"/>
    <w:rsid w:val="00C222D9"/>
    <w:rsid w:val="00C222FD"/>
    <w:rsid w:val="00C2459C"/>
    <w:rsid w:val="00C24BF3"/>
    <w:rsid w:val="00C25352"/>
    <w:rsid w:val="00C253A8"/>
    <w:rsid w:val="00C253C9"/>
    <w:rsid w:val="00C25B9A"/>
    <w:rsid w:val="00C25F48"/>
    <w:rsid w:val="00C26B4E"/>
    <w:rsid w:val="00C26F2E"/>
    <w:rsid w:val="00C300BF"/>
    <w:rsid w:val="00C301F1"/>
    <w:rsid w:val="00C304A2"/>
    <w:rsid w:val="00C3115C"/>
    <w:rsid w:val="00C320E3"/>
    <w:rsid w:val="00C32993"/>
    <w:rsid w:val="00C32C78"/>
    <w:rsid w:val="00C33DE7"/>
    <w:rsid w:val="00C34AD7"/>
    <w:rsid w:val="00C34B7B"/>
    <w:rsid w:val="00C3518D"/>
    <w:rsid w:val="00C35C3F"/>
    <w:rsid w:val="00C3620E"/>
    <w:rsid w:val="00C36CD4"/>
    <w:rsid w:val="00C373DC"/>
    <w:rsid w:val="00C379BF"/>
    <w:rsid w:val="00C37B2F"/>
    <w:rsid w:val="00C40373"/>
    <w:rsid w:val="00C41132"/>
    <w:rsid w:val="00C41D0D"/>
    <w:rsid w:val="00C41E78"/>
    <w:rsid w:val="00C422D5"/>
    <w:rsid w:val="00C42C62"/>
    <w:rsid w:val="00C4347F"/>
    <w:rsid w:val="00C4351A"/>
    <w:rsid w:val="00C4374E"/>
    <w:rsid w:val="00C442BE"/>
    <w:rsid w:val="00C44379"/>
    <w:rsid w:val="00C450A0"/>
    <w:rsid w:val="00C452CF"/>
    <w:rsid w:val="00C456F8"/>
    <w:rsid w:val="00C45A1D"/>
    <w:rsid w:val="00C4607C"/>
    <w:rsid w:val="00C46677"/>
    <w:rsid w:val="00C467B1"/>
    <w:rsid w:val="00C46FB9"/>
    <w:rsid w:val="00C475C4"/>
    <w:rsid w:val="00C47629"/>
    <w:rsid w:val="00C509BD"/>
    <w:rsid w:val="00C50C9C"/>
    <w:rsid w:val="00C51266"/>
    <w:rsid w:val="00C51532"/>
    <w:rsid w:val="00C52172"/>
    <w:rsid w:val="00C53372"/>
    <w:rsid w:val="00C5378B"/>
    <w:rsid w:val="00C5390A"/>
    <w:rsid w:val="00C53CD5"/>
    <w:rsid w:val="00C53F3B"/>
    <w:rsid w:val="00C5407A"/>
    <w:rsid w:val="00C5408E"/>
    <w:rsid w:val="00C54A6E"/>
    <w:rsid w:val="00C54B7D"/>
    <w:rsid w:val="00C55098"/>
    <w:rsid w:val="00C555C7"/>
    <w:rsid w:val="00C556F9"/>
    <w:rsid w:val="00C5583F"/>
    <w:rsid w:val="00C55844"/>
    <w:rsid w:val="00C56185"/>
    <w:rsid w:val="00C56294"/>
    <w:rsid w:val="00C56860"/>
    <w:rsid w:val="00C56E01"/>
    <w:rsid w:val="00C56E8F"/>
    <w:rsid w:val="00C57F10"/>
    <w:rsid w:val="00C6044A"/>
    <w:rsid w:val="00C6190E"/>
    <w:rsid w:val="00C61A29"/>
    <w:rsid w:val="00C61DBB"/>
    <w:rsid w:val="00C6218E"/>
    <w:rsid w:val="00C63309"/>
    <w:rsid w:val="00C640B0"/>
    <w:rsid w:val="00C64827"/>
    <w:rsid w:val="00C64BD7"/>
    <w:rsid w:val="00C65265"/>
    <w:rsid w:val="00C65A01"/>
    <w:rsid w:val="00C65C81"/>
    <w:rsid w:val="00C6676F"/>
    <w:rsid w:val="00C66F30"/>
    <w:rsid w:val="00C6716E"/>
    <w:rsid w:val="00C6794B"/>
    <w:rsid w:val="00C67BEC"/>
    <w:rsid w:val="00C70A88"/>
    <w:rsid w:val="00C70C95"/>
    <w:rsid w:val="00C71D60"/>
    <w:rsid w:val="00C726AD"/>
    <w:rsid w:val="00C73BB7"/>
    <w:rsid w:val="00C747A3"/>
    <w:rsid w:val="00C75964"/>
    <w:rsid w:val="00C75E81"/>
    <w:rsid w:val="00C76873"/>
    <w:rsid w:val="00C76AF8"/>
    <w:rsid w:val="00C76C4F"/>
    <w:rsid w:val="00C77DD0"/>
    <w:rsid w:val="00C800D5"/>
    <w:rsid w:val="00C80B5A"/>
    <w:rsid w:val="00C80F05"/>
    <w:rsid w:val="00C81015"/>
    <w:rsid w:val="00C815B4"/>
    <w:rsid w:val="00C817C2"/>
    <w:rsid w:val="00C81D7F"/>
    <w:rsid w:val="00C8374C"/>
    <w:rsid w:val="00C83965"/>
    <w:rsid w:val="00C83979"/>
    <w:rsid w:val="00C84046"/>
    <w:rsid w:val="00C841C1"/>
    <w:rsid w:val="00C844B1"/>
    <w:rsid w:val="00C844D0"/>
    <w:rsid w:val="00C84581"/>
    <w:rsid w:val="00C85CC2"/>
    <w:rsid w:val="00C85FAA"/>
    <w:rsid w:val="00C86092"/>
    <w:rsid w:val="00C861D7"/>
    <w:rsid w:val="00C86A0C"/>
    <w:rsid w:val="00C86CED"/>
    <w:rsid w:val="00C86FD2"/>
    <w:rsid w:val="00C87AF6"/>
    <w:rsid w:val="00C87CFF"/>
    <w:rsid w:val="00C87EB8"/>
    <w:rsid w:val="00C907C9"/>
    <w:rsid w:val="00C91351"/>
    <w:rsid w:val="00C918C4"/>
    <w:rsid w:val="00C92FD1"/>
    <w:rsid w:val="00C9307E"/>
    <w:rsid w:val="00C9357A"/>
    <w:rsid w:val="00C93C2C"/>
    <w:rsid w:val="00C93C7B"/>
    <w:rsid w:val="00C943B7"/>
    <w:rsid w:val="00C94585"/>
    <w:rsid w:val="00C949B1"/>
    <w:rsid w:val="00C952F7"/>
    <w:rsid w:val="00C957CA"/>
    <w:rsid w:val="00C95EE8"/>
    <w:rsid w:val="00C964DD"/>
    <w:rsid w:val="00C97926"/>
    <w:rsid w:val="00C97E8F"/>
    <w:rsid w:val="00CA042E"/>
    <w:rsid w:val="00CA08BA"/>
    <w:rsid w:val="00CA0BB0"/>
    <w:rsid w:val="00CA1547"/>
    <w:rsid w:val="00CA1817"/>
    <w:rsid w:val="00CA2714"/>
    <w:rsid w:val="00CA2848"/>
    <w:rsid w:val="00CA29E9"/>
    <w:rsid w:val="00CA2F1F"/>
    <w:rsid w:val="00CA3385"/>
    <w:rsid w:val="00CA3581"/>
    <w:rsid w:val="00CA3C5C"/>
    <w:rsid w:val="00CA3FEA"/>
    <w:rsid w:val="00CA4864"/>
    <w:rsid w:val="00CA49DA"/>
    <w:rsid w:val="00CA4CDA"/>
    <w:rsid w:val="00CA4D20"/>
    <w:rsid w:val="00CA50FF"/>
    <w:rsid w:val="00CA664E"/>
    <w:rsid w:val="00CA6F57"/>
    <w:rsid w:val="00CA7052"/>
    <w:rsid w:val="00CA7C66"/>
    <w:rsid w:val="00CA7CAE"/>
    <w:rsid w:val="00CA7F25"/>
    <w:rsid w:val="00CB1141"/>
    <w:rsid w:val="00CB122B"/>
    <w:rsid w:val="00CB1833"/>
    <w:rsid w:val="00CB1E14"/>
    <w:rsid w:val="00CB23C0"/>
    <w:rsid w:val="00CB317D"/>
    <w:rsid w:val="00CB3E4F"/>
    <w:rsid w:val="00CB4036"/>
    <w:rsid w:val="00CB4300"/>
    <w:rsid w:val="00CB43B7"/>
    <w:rsid w:val="00CB4471"/>
    <w:rsid w:val="00CB4E83"/>
    <w:rsid w:val="00CB4F4A"/>
    <w:rsid w:val="00CB6301"/>
    <w:rsid w:val="00CB69E4"/>
    <w:rsid w:val="00CB7DAB"/>
    <w:rsid w:val="00CC2439"/>
    <w:rsid w:val="00CC2605"/>
    <w:rsid w:val="00CC2C9B"/>
    <w:rsid w:val="00CC341D"/>
    <w:rsid w:val="00CC3472"/>
    <w:rsid w:val="00CC3AB3"/>
    <w:rsid w:val="00CC3D90"/>
    <w:rsid w:val="00CC3F39"/>
    <w:rsid w:val="00CC3F58"/>
    <w:rsid w:val="00CC3FB4"/>
    <w:rsid w:val="00CC423C"/>
    <w:rsid w:val="00CC49B3"/>
    <w:rsid w:val="00CC5331"/>
    <w:rsid w:val="00CC6DB9"/>
    <w:rsid w:val="00CC6E8C"/>
    <w:rsid w:val="00CC7448"/>
    <w:rsid w:val="00CD0408"/>
    <w:rsid w:val="00CD0520"/>
    <w:rsid w:val="00CD05A9"/>
    <w:rsid w:val="00CD07F7"/>
    <w:rsid w:val="00CD1036"/>
    <w:rsid w:val="00CD1787"/>
    <w:rsid w:val="00CD21A8"/>
    <w:rsid w:val="00CD2248"/>
    <w:rsid w:val="00CD26E3"/>
    <w:rsid w:val="00CD2D45"/>
    <w:rsid w:val="00CD2EBD"/>
    <w:rsid w:val="00CD2F89"/>
    <w:rsid w:val="00CD389B"/>
    <w:rsid w:val="00CD39D3"/>
    <w:rsid w:val="00CD4171"/>
    <w:rsid w:val="00CD49CF"/>
    <w:rsid w:val="00CD5F26"/>
    <w:rsid w:val="00CD7FAA"/>
    <w:rsid w:val="00CE0CC6"/>
    <w:rsid w:val="00CE0EE4"/>
    <w:rsid w:val="00CE1E51"/>
    <w:rsid w:val="00CE1FB3"/>
    <w:rsid w:val="00CE1FF3"/>
    <w:rsid w:val="00CE2068"/>
    <w:rsid w:val="00CE2477"/>
    <w:rsid w:val="00CE2E1C"/>
    <w:rsid w:val="00CE3228"/>
    <w:rsid w:val="00CE36CB"/>
    <w:rsid w:val="00CE4DB2"/>
    <w:rsid w:val="00CE579A"/>
    <w:rsid w:val="00CE6602"/>
    <w:rsid w:val="00CE68DE"/>
    <w:rsid w:val="00CE6CC6"/>
    <w:rsid w:val="00CE765E"/>
    <w:rsid w:val="00CE7E03"/>
    <w:rsid w:val="00CE7E17"/>
    <w:rsid w:val="00CE7FD3"/>
    <w:rsid w:val="00CF053F"/>
    <w:rsid w:val="00CF173F"/>
    <w:rsid w:val="00CF17AB"/>
    <w:rsid w:val="00CF1D0A"/>
    <w:rsid w:val="00CF1D45"/>
    <w:rsid w:val="00CF2372"/>
    <w:rsid w:val="00CF277A"/>
    <w:rsid w:val="00CF2D6A"/>
    <w:rsid w:val="00CF2E78"/>
    <w:rsid w:val="00CF2EA4"/>
    <w:rsid w:val="00CF31C2"/>
    <w:rsid w:val="00CF3A91"/>
    <w:rsid w:val="00CF3EF6"/>
    <w:rsid w:val="00CF4061"/>
    <w:rsid w:val="00CF4FBC"/>
    <w:rsid w:val="00CF58E6"/>
    <w:rsid w:val="00CF598D"/>
    <w:rsid w:val="00CF59F6"/>
    <w:rsid w:val="00CF60EB"/>
    <w:rsid w:val="00CF72ED"/>
    <w:rsid w:val="00D0122F"/>
    <w:rsid w:val="00D016B9"/>
    <w:rsid w:val="00D01B44"/>
    <w:rsid w:val="00D024C4"/>
    <w:rsid w:val="00D025D9"/>
    <w:rsid w:val="00D02798"/>
    <w:rsid w:val="00D0366F"/>
    <w:rsid w:val="00D0375B"/>
    <w:rsid w:val="00D04C2B"/>
    <w:rsid w:val="00D050C6"/>
    <w:rsid w:val="00D053B8"/>
    <w:rsid w:val="00D05C8D"/>
    <w:rsid w:val="00D068CA"/>
    <w:rsid w:val="00D06A86"/>
    <w:rsid w:val="00D06C2D"/>
    <w:rsid w:val="00D07720"/>
    <w:rsid w:val="00D07EF8"/>
    <w:rsid w:val="00D114A1"/>
    <w:rsid w:val="00D11F36"/>
    <w:rsid w:val="00D122EE"/>
    <w:rsid w:val="00D123B9"/>
    <w:rsid w:val="00D13B2F"/>
    <w:rsid w:val="00D13C06"/>
    <w:rsid w:val="00D14336"/>
    <w:rsid w:val="00D144C8"/>
    <w:rsid w:val="00D14578"/>
    <w:rsid w:val="00D14614"/>
    <w:rsid w:val="00D148DC"/>
    <w:rsid w:val="00D157BE"/>
    <w:rsid w:val="00D15E98"/>
    <w:rsid w:val="00D15EC6"/>
    <w:rsid w:val="00D16029"/>
    <w:rsid w:val="00D1659B"/>
    <w:rsid w:val="00D16B3E"/>
    <w:rsid w:val="00D1799B"/>
    <w:rsid w:val="00D17E8B"/>
    <w:rsid w:val="00D17FED"/>
    <w:rsid w:val="00D20015"/>
    <w:rsid w:val="00D2005B"/>
    <w:rsid w:val="00D209F0"/>
    <w:rsid w:val="00D21538"/>
    <w:rsid w:val="00D221F1"/>
    <w:rsid w:val="00D22A2B"/>
    <w:rsid w:val="00D23B15"/>
    <w:rsid w:val="00D23D69"/>
    <w:rsid w:val="00D24323"/>
    <w:rsid w:val="00D249B3"/>
    <w:rsid w:val="00D25B89"/>
    <w:rsid w:val="00D25E87"/>
    <w:rsid w:val="00D26003"/>
    <w:rsid w:val="00D2671D"/>
    <w:rsid w:val="00D26F82"/>
    <w:rsid w:val="00D275F3"/>
    <w:rsid w:val="00D27658"/>
    <w:rsid w:val="00D27F76"/>
    <w:rsid w:val="00D3040E"/>
    <w:rsid w:val="00D3065F"/>
    <w:rsid w:val="00D3085C"/>
    <w:rsid w:val="00D30C59"/>
    <w:rsid w:val="00D323A8"/>
    <w:rsid w:val="00D32639"/>
    <w:rsid w:val="00D32980"/>
    <w:rsid w:val="00D33527"/>
    <w:rsid w:val="00D34174"/>
    <w:rsid w:val="00D3449C"/>
    <w:rsid w:val="00D34C69"/>
    <w:rsid w:val="00D34F89"/>
    <w:rsid w:val="00D36657"/>
    <w:rsid w:val="00D36D5B"/>
    <w:rsid w:val="00D40BD5"/>
    <w:rsid w:val="00D41471"/>
    <w:rsid w:val="00D4205A"/>
    <w:rsid w:val="00D42EDC"/>
    <w:rsid w:val="00D443B5"/>
    <w:rsid w:val="00D452EC"/>
    <w:rsid w:val="00D459D4"/>
    <w:rsid w:val="00D45F72"/>
    <w:rsid w:val="00D4721F"/>
    <w:rsid w:val="00D4792A"/>
    <w:rsid w:val="00D47D9C"/>
    <w:rsid w:val="00D5005C"/>
    <w:rsid w:val="00D502E0"/>
    <w:rsid w:val="00D51141"/>
    <w:rsid w:val="00D5205F"/>
    <w:rsid w:val="00D5235A"/>
    <w:rsid w:val="00D52661"/>
    <w:rsid w:val="00D52FD2"/>
    <w:rsid w:val="00D53485"/>
    <w:rsid w:val="00D5401B"/>
    <w:rsid w:val="00D54367"/>
    <w:rsid w:val="00D54383"/>
    <w:rsid w:val="00D5453F"/>
    <w:rsid w:val="00D54CC1"/>
    <w:rsid w:val="00D552D6"/>
    <w:rsid w:val="00D55A17"/>
    <w:rsid w:val="00D55BD6"/>
    <w:rsid w:val="00D55DF2"/>
    <w:rsid w:val="00D55E90"/>
    <w:rsid w:val="00D57306"/>
    <w:rsid w:val="00D57937"/>
    <w:rsid w:val="00D6018C"/>
    <w:rsid w:val="00D60567"/>
    <w:rsid w:val="00D606EF"/>
    <w:rsid w:val="00D6109E"/>
    <w:rsid w:val="00D61C5F"/>
    <w:rsid w:val="00D627AA"/>
    <w:rsid w:val="00D62DC7"/>
    <w:rsid w:val="00D62FF4"/>
    <w:rsid w:val="00D6374A"/>
    <w:rsid w:val="00D6377B"/>
    <w:rsid w:val="00D6401D"/>
    <w:rsid w:val="00D64AB3"/>
    <w:rsid w:val="00D6503F"/>
    <w:rsid w:val="00D65332"/>
    <w:rsid w:val="00D65649"/>
    <w:rsid w:val="00D65C88"/>
    <w:rsid w:val="00D66B97"/>
    <w:rsid w:val="00D66FA0"/>
    <w:rsid w:val="00D678AC"/>
    <w:rsid w:val="00D7124A"/>
    <w:rsid w:val="00D72A1C"/>
    <w:rsid w:val="00D72BDA"/>
    <w:rsid w:val="00D72C88"/>
    <w:rsid w:val="00D72D07"/>
    <w:rsid w:val="00D7310F"/>
    <w:rsid w:val="00D73724"/>
    <w:rsid w:val="00D7407A"/>
    <w:rsid w:val="00D75063"/>
    <w:rsid w:val="00D7508E"/>
    <w:rsid w:val="00D75310"/>
    <w:rsid w:val="00D75B30"/>
    <w:rsid w:val="00D75FE7"/>
    <w:rsid w:val="00D7626E"/>
    <w:rsid w:val="00D76B1C"/>
    <w:rsid w:val="00D777EF"/>
    <w:rsid w:val="00D7787B"/>
    <w:rsid w:val="00D77B83"/>
    <w:rsid w:val="00D77FAB"/>
    <w:rsid w:val="00D80318"/>
    <w:rsid w:val="00D805BD"/>
    <w:rsid w:val="00D806E9"/>
    <w:rsid w:val="00D80C0F"/>
    <w:rsid w:val="00D8155D"/>
    <w:rsid w:val="00D82266"/>
    <w:rsid w:val="00D83636"/>
    <w:rsid w:val="00D84139"/>
    <w:rsid w:val="00D84DFC"/>
    <w:rsid w:val="00D84FA3"/>
    <w:rsid w:val="00D8606F"/>
    <w:rsid w:val="00D86088"/>
    <w:rsid w:val="00D868B1"/>
    <w:rsid w:val="00D8759E"/>
    <w:rsid w:val="00D8793C"/>
    <w:rsid w:val="00D87AED"/>
    <w:rsid w:val="00D901C2"/>
    <w:rsid w:val="00D90D86"/>
    <w:rsid w:val="00D90F60"/>
    <w:rsid w:val="00D91FF3"/>
    <w:rsid w:val="00D93198"/>
    <w:rsid w:val="00D93CBD"/>
    <w:rsid w:val="00D941AA"/>
    <w:rsid w:val="00D946EE"/>
    <w:rsid w:val="00D9475E"/>
    <w:rsid w:val="00D94A1D"/>
    <w:rsid w:val="00D94B03"/>
    <w:rsid w:val="00D94B73"/>
    <w:rsid w:val="00D94E87"/>
    <w:rsid w:val="00D952DB"/>
    <w:rsid w:val="00D95570"/>
    <w:rsid w:val="00D95822"/>
    <w:rsid w:val="00D9606D"/>
    <w:rsid w:val="00D962D1"/>
    <w:rsid w:val="00D97294"/>
    <w:rsid w:val="00D97A35"/>
    <w:rsid w:val="00D97C63"/>
    <w:rsid w:val="00DA0A3A"/>
    <w:rsid w:val="00DA14ED"/>
    <w:rsid w:val="00DA1B04"/>
    <w:rsid w:val="00DA2604"/>
    <w:rsid w:val="00DA2DDC"/>
    <w:rsid w:val="00DA364D"/>
    <w:rsid w:val="00DA3D18"/>
    <w:rsid w:val="00DA4458"/>
    <w:rsid w:val="00DA45FA"/>
    <w:rsid w:val="00DA4D62"/>
    <w:rsid w:val="00DA4DC6"/>
    <w:rsid w:val="00DA4F05"/>
    <w:rsid w:val="00DA53C5"/>
    <w:rsid w:val="00DA5663"/>
    <w:rsid w:val="00DA69B1"/>
    <w:rsid w:val="00DA70B7"/>
    <w:rsid w:val="00DA7C42"/>
    <w:rsid w:val="00DA7C94"/>
    <w:rsid w:val="00DB02D7"/>
    <w:rsid w:val="00DB135E"/>
    <w:rsid w:val="00DB277B"/>
    <w:rsid w:val="00DB2AA1"/>
    <w:rsid w:val="00DB2ACF"/>
    <w:rsid w:val="00DB2C26"/>
    <w:rsid w:val="00DB2FD0"/>
    <w:rsid w:val="00DB302A"/>
    <w:rsid w:val="00DB3FC8"/>
    <w:rsid w:val="00DB45A3"/>
    <w:rsid w:val="00DB4736"/>
    <w:rsid w:val="00DB5D17"/>
    <w:rsid w:val="00DB5F15"/>
    <w:rsid w:val="00DB6CD0"/>
    <w:rsid w:val="00DB7358"/>
    <w:rsid w:val="00DC014B"/>
    <w:rsid w:val="00DC0738"/>
    <w:rsid w:val="00DC13D1"/>
    <w:rsid w:val="00DC1C8F"/>
    <w:rsid w:val="00DC3050"/>
    <w:rsid w:val="00DC4CDF"/>
    <w:rsid w:val="00DC50CC"/>
    <w:rsid w:val="00DC626B"/>
    <w:rsid w:val="00DC63A9"/>
    <w:rsid w:val="00DC6700"/>
    <w:rsid w:val="00DC6904"/>
    <w:rsid w:val="00DC7513"/>
    <w:rsid w:val="00DC7E5C"/>
    <w:rsid w:val="00DD0AC3"/>
    <w:rsid w:val="00DD0EF0"/>
    <w:rsid w:val="00DD157B"/>
    <w:rsid w:val="00DD16AC"/>
    <w:rsid w:val="00DD183B"/>
    <w:rsid w:val="00DD20C5"/>
    <w:rsid w:val="00DD30FE"/>
    <w:rsid w:val="00DD364E"/>
    <w:rsid w:val="00DD3874"/>
    <w:rsid w:val="00DD4163"/>
    <w:rsid w:val="00DD4E4A"/>
    <w:rsid w:val="00DD55C1"/>
    <w:rsid w:val="00DD5B68"/>
    <w:rsid w:val="00DD6100"/>
    <w:rsid w:val="00DD6CF1"/>
    <w:rsid w:val="00DD709B"/>
    <w:rsid w:val="00DD74F6"/>
    <w:rsid w:val="00DE0097"/>
    <w:rsid w:val="00DE00D4"/>
    <w:rsid w:val="00DE0FA6"/>
    <w:rsid w:val="00DE1242"/>
    <w:rsid w:val="00DE2083"/>
    <w:rsid w:val="00DE3091"/>
    <w:rsid w:val="00DE34D7"/>
    <w:rsid w:val="00DE3747"/>
    <w:rsid w:val="00DE3D8B"/>
    <w:rsid w:val="00DE3E59"/>
    <w:rsid w:val="00DE584F"/>
    <w:rsid w:val="00DE5E29"/>
    <w:rsid w:val="00DE65A5"/>
    <w:rsid w:val="00DE69B6"/>
    <w:rsid w:val="00DE6C00"/>
    <w:rsid w:val="00DE7AEC"/>
    <w:rsid w:val="00DF0202"/>
    <w:rsid w:val="00DF0476"/>
    <w:rsid w:val="00DF0BC3"/>
    <w:rsid w:val="00DF0DBE"/>
    <w:rsid w:val="00DF0F21"/>
    <w:rsid w:val="00DF199F"/>
    <w:rsid w:val="00DF1B13"/>
    <w:rsid w:val="00DF1F39"/>
    <w:rsid w:val="00DF2182"/>
    <w:rsid w:val="00DF27C3"/>
    <w:rsid w:val="00DF2C8E"/>
    <w:rsid w:val="00DF2FEF"/>
    <w:rsid w:val="00DF32DB"/>
    <w:rsid w:val="00DF34C2"/>
    <w:rsid w:val="00DF3A36"/>
    <w:rsid w:val="00DF42AF"/>
    <w:rsid w:val="00DF50AB"/>
    <w:rsid w:val="00DF5B7F"/>
    <w:rsid w:val="00DF62B7"/>
    <w:rsid w:val="00DF63C6"/>
    <w:rsid w:val="00DF6C76"/>
    <w:rsid w:val="00DF6EF1"/>
    <w:rsid w:val="00E013F6"/>
    <w:rsid w:val="00E0145A"/>
    <w:rsid w:val="00E01E8C"/>
    <w:rsid w:val="00E01FF3"/>
    <w:rsid w:val="00E02707"/>
    <w:rsid w:val="00E02ABE"/>
    <w:rsid w:val="00E02E9D"/>
    <w:rsid w:val="00E0442E"/>
    <w:rsid w:val="00E07C9E"/>
    <w:rsid w:val="00E120FD"/>
    <w:rsid w:val="00E12118"/>
    <w:rsid w:val="00E126EA"/>
    <w:rsid w:val="00E12C19"/>
    <w:rsid w:val="00E12D73"/>
    <w:rsid w:val="00E139B1"/>
    <w:rsid w:val="00E14156"/>
    <w:rsid w:val="00E14333"/>
    <w:rsid w:val="00E14581"/>
    <w:rsid w:val="00E14692"/>
    <w:rsid w:val="00E1470F"/>
    <w:rsid w:val="00E14B4B"/>
    <w:rsid w:val="00E15985"/>
    <w:rsid w:val="00E15E4F"/>
    <w:rsid w:val="00E160E4"/>
    <w:rsid w:val="00E1686A"/>
    <w:rsid w:val="00E17F04"/>
    <w:rsid w:val="00E20917"/>
    <w:rsid w:val="00E2236D"/>
    <w:rsid w:val="00E225AE"/>
    <w:rsid w:val="00E22FBA"/>
    <w:rsid w:val="00E234AF"/>
    <w:rsid w:val="00E24543"/>
    <w:rsid w:val="00E24646"/>
    <w:rsid w:val="00E24FF4"/>
    <w:rsid w:val="00E25476"/>
    <w:rsid w:val="00E25C83"/>
    <w:rsid w:val="00E26244"/>
    <w:rsid w:val="00E2642C"/>
    <w:rsid w:val="00E270C0"/>
    <w:rsid w:val="00E27300"/>
    <w:rsid w:val="00E27330"/>
    <w:rsid w:val="00E276B9"/>
    <w:rsid w:val="00E27D93"/>
    <w:rsid w:val="00E30CA7"/>
    <w:rsid w:val="00E31939"/>
    <w:rsid w:val="00E3307F"/>
    <w:rsid w:val="00E33643"/>
    <w:rsid w:val="00E346ED"/>
    <w:rsid w:val="00E34F6E"/>
    <w:rsid w:val="00E3559A"/>
    <w:rsid w:val="00E3642F"/>
    <w:rsid w:val="00E37048"/>
    <w:rsid w:val="00E378E5"/>
    <w:rsid w:val="00E37ECF"/>
    <w:rsid w:val="00E400FB"/>
    <w:rsid w:val="00E4118E"/>
    <w:rsid w:val="00E416A0"/>
    <w:rsid w:val="00E41CB6"/>
    <w:rsid w:val="00E42C62"/>
    <w:rsid w:val="00E4366A"/>
    <w:rsid w:val="00E43E67"/>
    <w:rsid w:val="00E43F6D"/>
    <w:rsid w:val="00E441E7"/>
    <w:rsid w:val="00E44813"/>
    <w:rsid w:val="00E44834"/>
    <w:rsid w:val="00E44BA5"/>
    <w:rsid w:val="00E465C7"/>
    <w:rsid w:val="00E46A1A"/>
    <w:rsid w:val="00E46DDB"/>
    <w:rsid w:val="00E47492"/>
    <w:rsid w:val="00E476A4"/>
    <w:rsid w:val="00E47BBF"/>
    <w:rsid w:val="00E52879"/>
    <w:rsid w:val="00E52D97"/>
    <w:rsid w:val="00E53029"/>
    <w:rsid w:val="00E5326B"/>
    <w:rsid w:val="00E532C4"/>
    <w:rsid w:val="00E539EB"/>
    <w:rsid w:val="00E54BB3"/>
    <w:rsid w:val="00E55591"/>
    <w:rsid w:val="00E55726"/>
    <w:rsid w:val="00E55C72"/>
    <w:rsid w:val="00E56026"/>
    <w:rsid w:val="00E565CF"/>
    <w:rsid w:val="00E566E2"/>
    <w:rsid w:val="00E56EBE"/>
    <w:rsid w:val="00E5761C"/>
    <w:rsid w:val="00E601D6"/>
    <w:rsid w:val="00E605FE"/>
    <w:rsid w:val="00E618B0"/>
    <w:rsid w:val="00E620F0"/>
    <w:rsid w:val="00E622EB"/>
    <w:rsid w:val="00E6263D"/>
    <w:rsid w:val="00E629A5"/>
    <w:rsid w:val="00E629CB"/>
    <w:rsid w:val="00E62C1F"/>
    <w:rsid w:val="00E62CDE"/>
    <w:rsid w:val="00E63774"/>
    <w:rsid w:val="00E63BEB"/>
    <w:rsid w:val="00E63C4D"/>
    <w:rsid w:val="00E63E56"/>
    <w:rsid w:val="00E640FE"/>
    <w:rsid w:val="00E64420"/>
    <w:rsid w:val="00E647F7"/>
    <w:rsid w:val="00E654C9"/>
    <w:rsid w:val="00E65790"/>
    <w:rsid w:val="00E65DC4"/>
    <w:rsid w:val="00E65DFB"/>
    <w:rsid w:val="00E65F3E"/>
    <w:rsid w:val="00E66846"/>
    <w:rsid w:val="00E66A78"/>
    <w:rsid w:val="00E66F4F"/>
    <w:rsid w:val="00E679E6"/>
    <w:rsid w:val="00E70088"/>
    <w:rsid w:val="00E71257"/>
    <w:rsid w:val="00E7168C"/>
    <w:rsid w:val="00E71A2C"/>
    <w:rsid w:val="00E72899"/>
    <w:rsid w:val="00E72F91"/>
    <w:rsid w:val="00E73589"/>
    <w:rsid w:val="00E736ED"/>
    <w:rsid w:val="00E74497"/>
    <w:rsid w:val="00E749A6"/>
    <w:rsid w:val="00E74B13"/>
    <w:rsid w:val="00E7620E"/>
    <w:rsid w:val="00E77C20"/>
    <w:rsid w:val="00E80448"/>
    <w:rsid w:val="00E814DA"/>
    <w:rsid w:val="00E82234"/>
    <w:rsid w:val="00E82C37"/>
    <w:rsid w:val="00E8384F"/>
    <w:rsid w:val="00E841C0"/>
    <w:rsid w:val="00E84B8D"/>
    <w:rsid w:val="00E859F9"/>
    <w:rsid w:val="00E8622A"/>
    <w:rsid w:val="00E86387"/>
    <w:rsid w:val="00E86888"/>
    <w:rsid w:val="00E86CB3"/>
    <w:rsid w:val="00E900B0"/>
    <w:rsid w:val="00E90733"/>
    <w:rsid w:val="00E91039"/>
    <w:rsid w:val="00E91B82"/>
    <w:rsid w:val="00E9244F"/>
    <w:rsid w:val="00E931CC"/>
    <w:rsid w:val="00E934DE"/>
    <w:rsid w:val="00E93979"/>
    <w:rsid w:val="00E93A0E"/>
    <w:rsid w:val="00E93A9E"/>
    <w:rsid w:val="00E945E0"/>
    <w:rsid w:val="00E945F5"/>
    <w:rsid w:val="00E9518C"/>
    <w:rsid w:val="00E95298"/>
    <w:rsid w:val="00E958D6"/>
    <w:rsid w:val="00E95B00"/>
    <w:rsid w:val="00E9621D"/>
    <w:rsid w:val="00E9655C"/>
    <w:rsid w:val="00EA16AE"/>
    <w:rsid w:val="00EA1B29"/>
    <w:rsid w:val="00EA1FED"/>
    <w:rsid w:val="00EA2DB0"/>
    <w:rsid w:val="00EA3149"/>
    <w:rsid w:val="00EA4159"/>
    <w:rsid w:val="00EA44E5"/>
    <w:rsid w:val="00EA546D"/>
    <w:rsid w:val="00EA63F0"/>
    <w:rsid w:val="00EA6FF3"/>
    <w:rsid w:val="00EA72C8"/>
    <w:rsid w:val="00EA72C9"/>
    <w:rsid w:val="00EA7506"/>
    <w:rsid w:val="00EA7890"/>
    <w:rsid w:val="00EA7BB2"/>
    <w:rsid w:val="00EA7F4D"/>
    <w:rsid w:val="00EA7F86"/>
    <w:rsid w:val="00EB0160"/>
    <w:rsid w:val="00EB029C"/>
    <w:rsid w:val="00EB0627"/>
    <w:rsid w:val="00EB1009"/>
    <w:rsid w:val="00EB158B"/>
    <w:rsid w:val="00EB1D8A"/>
    <w:rsid w:val="00EB236C"/>
    <w:rsid w:val="00EB2800"/>
    <w:rsid w:val="00EB2CC7"/>
    <w:rsid w:val="00EB2D7D"/>
    <w:rsid w:val="00EB324C"/>
    <w:rsid w:val="00EB3432"/>
    <w:rsid w:val="00EB35E9"/>
    <w:rsid w:val="00EB4362"/>
    <w:rsid w:val="00EB4A37"/>
    <w:rsid w:val="00EB4C3A"/>
    <w:rsid w:val="00EB561D"/>
    <w:rsid w:val="00EB591F"/>
    <w:rsid w:val="00EB639B"/>
    <w:rsid w:val="00EB6497"/>
    <w:rsid w:val="00EB6F49"/>
    <w:rsid w:val="00EB7A1A"/>
    <w:rsid w:val="00EB7A1D"/>
    <w:rsid w:val="00EB7E78"/>
    <w:rsid w:val="00EC01A0"/>
    <w:rsid w:val="00EC38CC"/>
    <w:rsid w:val="00EC428E"/>
    <w:rsid w:val="00EC44C5"/>
    <w:rsid w:val="00EC4D83"/>
    <w:rsid w:val="00EC4FAC"/>
    <w:rsid w:val="00EC5074"/>
    <w:rsid w:val="00EC5491"/>
    <w:rsid w:val="00EC57FD"/>
    <w:rsid w:val="00EC5B41"/>
    <w:rsid w:val="00EC6FE4"/>
    <w:rsid w:val="00EC74B3"/>
    <w:rsid w:val="00EC7964"/>
    <w:rsid w:val="00ED063F"/>
    <w:rsid w:val="00ED14FE"/>
    <w:rsid w:val="00ED4516"/>
    <w:rsid w:val="00ED4A6E"/>
    <w:rsid w:val="00ED4ACB"/>
    <w:rsid w:val="00ED4EDA"/>
    <w:rsid w:val="00ED5FBC"/>
    <w:rsid w:val="00ED6B36"/>
    <w:rsid w:val="00ED6DD9"/>
    <w:rsid w:val="00ED72D6"/>
    <w:rsid w:val="00EE074A"/>
    <w:rsid w:val="00EE0801"/>
    <w:rsid w:val="00EE0ED6"/>
    <w:rsid w:val="00EE0FBB"/>
    <w:rsid w:val="00EE130D"/>
    <w:rsid w:val="00EE3E78"/>
    <w:rsid w:val="00EE62AE"/>
    <w:rsid w:val="00EE66F9"/>
    <w:rsid w:val="00EE6916"/>
    <w:rsid w:val="00EE6C4F"/>
    <w:rsid w:val="00EE7ED5"/>
    <w:rsid w:val="00EF1258"/>
    <w:rsid w:val="00EF2691"/>
    <w:rsid w:val="00EF27A0"/>
    <w:rsid w:val="00EF2820"/>
    <w:rsid w:val="00EF2ABA"/>
    <w:rsid w:val="00EF2EFC"/>
    <w:rsid w:val="00EF30E2"/>
    <w:rsid w:val="00EF344C"/>
    <w:rsid w:val="00EF3A68"/>
    <w:rsid w:val="00EF54F2"/>
    <w:rsid w:val="00EF6F70"/>
    <w:rsid w:val="00EF70F3"/>
    <w:rsid w:val="00EF7149"/>
    <w:rsid w:val="00EF730C"/>
    <w:rsid w:val="00EF742B"/>
    <w:rsid w:val="00EF7487"/>
    <w:rsid w:val="00EF7BF2"/>
    <w:rsid w:val="00EF7CB2"/>
    <w:rsid w:val="00F001F4"/>
    <w:rsid w:val="00F01138"/>
    <w:rsid w:val="00F0140F"/>
    <w:rsid w:val="00F01736"/>
    <w:rsid w:val="00F01CD5"/>
    <w:rsid w:val="00F03206"/>
    <w:rsid w:val="00F034B6"/>
    <w:rsid w:val="00F03DB3"/>
    <w:rsid w:val="00F04E30"/>
    <w:rsid w:val="00F05209"/>
    <w:rsid w:val="00F0650B"/>
    <w:rsid w:val="00F06B6D"/>
    <w:rsid w:val="00F06D75"/>
    <w:rsid w:val="00F070A6"/>
    <w:rsid w:val="00F07675"/>
    <w:rsid w:val="00F106BF"/>
    <w:rsid w:val="00F115CD"/>
    <w:rsid w:val="00F12657"/>
    <w:rsid w:val="00F132E2"/>
    <w:rsid w:val="00F1340A"/>
    <w:rsid w:val="00F138BA"/>
    <w:rsid w:val="00F14173"/>
    <w:rsid w:val="00F14344"/>
    <w:rsid w:val="00F14918"/>
    <w:rsid w:val="00F149AA"/>
    <w:rsid w:val="00F14CD0"/>
    <w:rsid w:val="00F14E79"/>
    <w:rsid w:val="00F164AA"/>
    <w:rsid w:val="00F16673"/>
    <w:rsid w:val="00F16728"/>
    <w:rsid w:val="00F177A6"/>
    <w:rsid w:val="00F21313"/>
    <w:rsid w:val="00F2237B"/>
    <w:rsid w:val="00F2274D"/>
    <w:rsid w:val="00F23623"/>
    <w:rsid w:val="00F24DE5"/>
    <w:rsid w:val="00F2523A"/>
    <w:rsid w:val="00F25C6F"/>
    <w:rsid w:val="00F2610A"/>
    <w:rsid w:val="00F26344"/>
    <w:rsid w:val="00F26879"/>
    <w:rsid w:val="00F268A3"/>
    <w:rsid w:val="00F269D4"/>
    <w:rsid w:val="00F26C7F"/>
    <w:rsid w:val="00F2799D"/>
    <w:rsid w:val="00F27CC3"/>
    <w:rsid w:val="00F27E0C"/>
    <w:rsid w:val="00F3001D"/>
    <w:rsid w:val="00F3022D"/>
    <w:rsid w:val="00F30651"/>
    <w:rsid w:val="00F30655"/>
    <w:rsid w:val="00F30683"/>
    <w:rsid w:val="00F30D11"/>
    <w:rsid w:val="00F30F3F"/>
    <w:rsid w:val="00F31026"/>
    <w:rsid w:val="00F31275"/>
    <w:rsid w:val="00F33D4A"/>
    <w:rsid w:val="00F3625A"/>
    <w:rsid w:val="00F363BE"/>
    <w:rsid w:val="00F369AE"/>
    <w:rsid w:val="00F370FB"/>
    <w:rsid w:val="00F37BC7"/>
    <w:rsid w:val="00F37C92"/>
    <w:rsid w:val="00F403AE"/>
    <w:rsid w:val="00F406F1"/>
    <w:rsid w:val="00F416A4"/>
    <w:rsid w:val="00F416E8"/>
    <w:rsid w:val="00F41C06"/>
    <w:rsid w:val="00F41E90"/>
    <w:rsid w:val="00F421C8"/>
    <w:rsid w:val="00F4433C"/>
    <w:rsid w:val="00F4554D"/>
    <w:rsid w:val="00F455E7"/>
    <w:rsid w:val="00F45B67"/>
    <w:rsid w:val="00F45C0D"/>
    <w:rsid w:val="00F47438"/>
    <w:rsid w:val="00F475E2"/>
    <w:rsid w:val="00F501E5"/>
    <w:rsid w:val="00F503A3"/>
    <w:rsid w:val="00F50F76"/>
    <w:rsid w:val="00F51DCA"/>
    <w:rsid w:val="00F51E9F"/>
    <w:rsid w:val="00F51F04"/>
    <w:rsid w:val="00F5204D"/>
    <w:rsid w:val="00F523ED"/>
    <w:rsid w:val="00F525D6"/>
    <w:rsid w:val="00F530E1"/>
    <w:rsid w:val="00F53389"/>
    <w:rsid w:val="00F53D6E"/>
    <w:rsid w:val="00F53DD4"/>
    <w:rsid w:val="00F53E2E"/>
    <w:rsid w:val="00F53F6D"/>
    <w:rsid w:val="00F545C8"/>
    <w:rsid w:val="00F545D3"/>
    <w:rsid w:val="00F54AFE"/>
    <w:rsid w:val="00F54EF8"/>
    <w:rsid w:val="00F55732"/>
    <w:rsid w:val="00F558E7"/>
    <w:rsid w:val="00F55AEF"/>
    <w:rsid w:val="00F56337"/>
    <w:rsid w:val="00F5641B"/>
    <w:rsid w:val="00F60318"/>
    <w:rsid w:val="00F60D5D"/>
    <w:rsid w:val="00F60F99"/>
    <w:rsid w:val="00F6157E"/>
    <w:rsid w:val="00F61B44"/>
    <w:rsid w:val="00F61F60"/>
    <w:rsid w:val="00F62F4D"/>
    <w:rsid w:val="00F638A6"/>
    <w:rsid w:val="00F643A5"/>
    <w:rsid w:val="00F64D86"/>
    <w:rsid w:val="00F65439"/>
    <w:rsid w:val="00F65D5F"/>
    <w:rsid w:val="00F664B7"/>
    <w:rsid w:val="00F671C0"/>
    <w:rsid w:val="00F67AF9"/>
    <w:rsid w:val="00F67CC6"/>
    <w:rsid w:val="00F67DC3"/>
    <w:rsid w:val="00F7074C"/>
    <w:rsid w:val="00F70929"/>
    <w:rsid w:val="00F70AB5"/>
    <w:rsid w:val="00F70D45"/>
    <w:rsid w:val="00F70ED9"/>
    <w:rsid w:val="00F710B5"/>
    <w:rsid w:val="00F71EAD"/>
    <w:rsid w:val="00F730F0"/>
    <w:rsid w:val="00F73801"/>
    <w:rsid w:val="00F73A48"/>
    <w:rsid w:val="00F740A5"/>
    <w:rsid w:val="00F744AD"/>
    <w:rsid w:val="00F74AC9"/>
    <w:rsid w:val="00F74C48"/>
    <w:rsid w:val="00F754D5"/>
    <w:rsid w:val="00F75FB4"/>
    <w:rsid w:val="00F761B4"/>
    <w:rsid w:val="00F80348"/>
    <w:rsid w:val="00F8043F"/>
    <w:rsid w:val="00F80DFD"/>
    <w:rsid w:val="00F81BA8"/>
    <w:rsid w:val="00F81EEA"/>
    <w:rsid w:val="00F81FBA"/>
    <w:rsid w:val="00F82EE1"/>
    <w:rsid w:val="00F834B7"/>
    <w:rsid w:val="00F83CEA"/>
    <w:rsid w:val="00F85959"/>
    <w:rsid w:val="00F85F61"/>
    <w:rsid w:val="00F85FB5"/>
    <w:rsid w:val="00F8682E"/>
    <w:rsid w:val="00F86A21"/>
    <w:rsid w:val="00F87EC5"/>
    <w:rsid w:val="00F906EE"/>
    <w:rsid w:val="00F90999"/>
    <w:rsid w:val="00F90B6B"/>
    <w:rsid w:val="00F91069"/>
    <w:rsid w:val="00F912E2"/>
    <w:rsid w:val="00F913B2"/>
    <w:rsid w:val="00F91AF6"/>
    <w:rsid w:val="00F91EC1"/>
    <w:rsid w:val="00F92003"/>
    <w:rsid w:val="00F920BD"/>
    <w:rsid w:val="00F92A35"/>
    <w:rsid w:val="00F92A87"/>
    <w:rsid w:val="00F932C6"/>
    <w:rsid w:val="00F93DB1"/>
    <w:rsid w:val="00F93E1D"/>
    <w:rsid w:val="00F93FFA"/>
    <w:rsid w:val="00F94080"/>
    <w:rsid w:val="00F94CE2"/>
    <w:rsid w:val="00F95229"/>
    <w:rsid w:val="00F96155"/>
    <w:rsid w:val="00F962C9"/>
    <w:rsid w:val="00F96597"/>
    <w:rsid w:val="00F96789"/>
    <w:rsid w:val="00F96C6E"/>
    <w:rsid w:val="00F96EB0"/>
    <w:rsid w:val="00F970FE"/>
    <w:rsid w:val="00F97364"/>
    <w:rsid w:val="00F97610"/>
    <w:rsid w:val="00F97AC5"/>
    <w:rsid w:val="00F97BEF"/>
    <w:rsid w:val="00F97ED4"/>
    <w:rsid w:val="00FA0876"/>
    <w:rsid w:val="00FA0990"/>
    <w:rsid w:val="00FA149B"/>
    <w:rsid w:val="00FA245A"/>
    <w:rsid w:val="00FA24BB"/>
    <w:rsid w:val="00FA2750"/>
    <w:rsid w:val="00FA2F28"/>
    <w:rsid w:val="00FA2F90"/>
    <w:rsid w:val="00FA3179"/>
    <w:rsid w:val="00FA3B04"/>
    <w:rsid w:val="00FA3E74"/>
    <w:rsid w:val="00FA408A"/>
    <w:rsid w:val="00FA42E2"/>
    <w:rsid w:val="00FA4CFF"/>
    <w:rsid w:val="00FA60B0"/>
    <w:rsid w:val="00FA6398"/>
    <w:rsid w:val="00FA67D1"/>
    <w:rsid w:val="00FA6AF1"/>
    <w:rsid w:val="00FA6D6B"/>
    <w:rsid w:val="00FA77FB"/>
    <w:rsid w:val="00FB0973"/>
    <w:rsid w:val="00FB0A0A"/>
    <w:rsid w:val="00FB0C27"/>
    <w:rsid w:val="00FB10C6"/>
    <w:rsid w:val="00FB1F3E"/>
    <w:rsid w:val="00FB2536"/>
    <w:rsid w:val="00FB26E1"/>
    <w:rsid w:val="00FB2D72"/>
    <w:rsid w:val="00FB3E57"/>
    <w:rsid w:val="00FB44FD"/>
    <w:rsid w:val="00FB483B"/>
    <w:rsid w:val="00FB56C9"/>
    <w:rsid w:val="00FB6870"/>
    <w:rsid w:val="00FB781F"/>
    <w:rsid w:val="00FC0944"/>
    <w:rsid w:val="00FC09C5"/>
    <w:rsid w:val="00FC0E11"/>
    <w:rsid w:val="00FC11CF"/>
    <w:rsid w:val="00FC1339"/>
    <w:rsid w:val="00FC18D9"/>
    <w:rsid w:val="00FC1F08"/>
    <w:rsid w:val="00FC3022"/>
    <w:rsid w:val="00FC5841"/>
    <w:rsid w:val="00FC5B02"/>
    <w:rsid w:val="00FC6A20"/>
    <w:rsid w:val="00FC7280"/>
    <w:rsid w:val="00FC78CC"/>
    <w:rsid w:val="00FD007C"/>
    <w:rsid w:val="00FD021B"/>
    <w:rsid w:val="00FD03A5"/>
    <w:rsid w:val="00FD135E"/>
    <w:rsid w:val="00FD147F"/>
    <w:rsid w:val="00FD1FB2"/>
    <w:rsid w:val="00FD2981"/>
    <w:rsid w:val="00FD375C"/>
    <w:rsid w:val="00FD3DE3"/>
    <w:rsid w:val="00FD4BB0"/>
    <w:rsid w:val="00FD5517"/>
    <w:rsid w:val="00FD5D53"/>
    <w:rsid w:val="00FD7A8A"/>
    <w:rsid w:val="00FD7D47"/>
    <w:rsid w:val="00FD7E63"/>
    <w:rsid w:val="00FD7F8B"/>
    <w:rsid w:val="00FE0E82"/>
    <w:rsid w:val="00FE1951"/>
    <w:rsid w:val="00FE1B5D"/>
    <w:rsid w:val="00FE29AB"/>
    <w:rsid w:val="00FE3DAB"/>
    <w:rsid w:val="00FE3ED2"/>
    <w:rsid w:val="00FE4A8D"/>
    <w:rsid w:val="00FE4F45"/>
    <w:rsid w:val="00FE5A12"/>
    <w:rsid w:val="00FE5CA1"/>
    <w:rsid w:val="00FE63C1"/>
    <w:rsid w:val="00FE6E80"/>
    <w:rsid w:val="00FE6ED9"/>
    <w:rsid w:val="00FE74E7"/>
    <w:rsid w:val="00FE77B4"/>
    <w:rsid w:val="00FF0430"/>
    <w:rsid w:val="00FF04E9"/>
    <w:rsid w:val="00FF05C8"/>
    <w:rsid w:val="00FF14FC"/>
    <w:rsid w:val="00FF1CDF"/>
    <w:rsid w:val="00FF2798"/>
    <w:rsid w:val="00FF2B3B"/>
    <w:rsid w:val="00FF3C2E"/>
    <w:rsid w:val="00FF3E2E"/>
    <w:rsid w:val="00FF4DB4"/>
    <w:rsid w:val="00FF4F8C"/>
    <w:rsid w:val="00FF5469"/>
    <w:rsid w:val="00FF59C5"/>
    <w:rsid w:val="00FF5C9E"/>
    <w:rsid w:val="00FF5F8E"/>
    <w:rsid w:val="00FF66C4"/>
    <w:rsid w:val="00FF6806"/>
    <w:rsid w:val="00FF6AA9"/>
    <w:rsid w:val="00FF6E6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87261"/>
  <w15:docId w15:val="{3B5245BA-D8BF-49C2-8A57-98B874A9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85C"/>
  </w:style>
  <w:style w:type="paragraph" w:styleId="Footer">
    <w:name w:val="footer"/>
    <w:basedOn w:val="Normal"/>
    <w:link w:val="Foot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85C"/>
  </w:style>
  <w:style w:type="paragraph" w:styleId="Revision">
    <w:name w:val="Revision"/>
    <w:hidden/>
    <w:uiPriority w:val="99"/>
    <w:semiHidden/>
    <w:rsid w:val="002952E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A1F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595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55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7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FED3-83AD-4022-A002-8B2782E1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Manzi</dc:creator>
  <cp:keywords/>
  <dc:description/>
  <cp:lastModifiedBy>William</cp:lastModifiedBy>
  <cp:revision>2</cp:revision>
  <cp:lastPrinted>2024-01-18T14:54:00Z</cp:lastPrinted>
  <dcterms:created xsi:type="dcterms:W3CDTF">2025-06-05T12:01:00Z</dcterms:created>
  <dcterms:modified xsi:type="dcterms:W3CDTF">2025-06-05T12:01:00Z</dcterms:modified>
</cp:coreProperties>
</file>